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10291"/>
      </w:tblGrid>
      <w:tr w:rsidR="00131644" w14:paraId="6B510D8F" w14:textId="77777777" w:rsidTr="00776C0B">
        <w:tc>
          <w:tcPr>
            <w:tcW w:w="183" w:type="pct"/>
            <w:shd w:val="clear" w:color="auto" w:fill="D9D9D9" w:themeFill="background1" w:themeFillShade="D9"/>
          </w:tcPr>
          <w:p w14:paraId="28ABAFE0" w14:textId="77777777" w:rsidR="00131644" w:rsidRDefault="00131644" w:rsidP="00776C0B">
            <w:pPr>
              <w:spacing w:line="360" w:lineRule="auto"/>
            </w:pPr>
          </w:p>
          <w:p w14:paraId="5D86E0B1" w14:textId="77777777" w:rsidR="00131644" w:rsidRDefault="00131644" w:rsidP="00776C0B">
            <w:pPr>
              <w:spacing w:line="360" w:lineRule="auto"/>
            </w:pPr>
          </w:p>
          <w:p w14:paraId="1A66C89C" w14:textId="77777777" w:rsidR="00131644" w:rsidRDefault="00131644" w:rsidP="00776C0B">
            <w:pPr>
              <w:spacing w:line="360" w:lineRule="auto"/>
            </w:pPr>
          </w:p>
          <w:p w14:paraId="742AC822" w14:textId="77777777" w:rsidR="00131644" w:rsidRDefault="00131644" w:rsidP="00776C0B">
            <w:pPr>
              <w:spacing w:line="360" w:lineRule="auto"/>
            </w:pPr>
          </w:p>
          <w:p w14:paraId="284CBAC9" w14:textId="77777777" w:rsidR="00131644" w:rsidRDefault="00131644" w:rsidP="00776C0B">
            <w:pPr>
              <w:spacing w:line="360" w:lineRule="auto"/>
            </w:pPr>
          </w:p>
          <w:p w14:paraId="22A6835E" w14:textId="77777777" w:rsidR="00131644" w:rsidRDefault="00131644" w:rsidP="00776C0B">
            <w:pPr>
              <w:spacing w:line="360" w:lineRule="auto"/>
            </w:pPr>
          </w:p>
          <w:p w14:paraId="690A7886" w14:textId="77777777" w:rsidR="00131644" w:rsidRDefault="00131644" w:rsidP="00776C0B">
            <w:pPr>
              <w:spacing w:line="360" w:lineRule="auto"/>
            </w:pPr>
          </w:p>
          <w:p w14:paraId="51BEA28B" w14:textId="77777777" w:rsidR="00131644" w:rsidRDefault="00131644" w:rsidP="00776C0B">
            <w:pPr>
              <w:spacing w:line="360" w:lineRule="auto"/>
            </w:pPr>
          </w:p>
          <w:p w14:paraId="196E7DA0" w14:textId="77777777" w:rsidR="00131644" w:rsidRDefault="00131644" w:rsidP="00776C0B">
            <w:pPr>
              <w:spacing w:line="360" w:lineRule="auto"/>
            </w:pPr>
          </w:p>
          <w:p w14:paraId="3ED60F68" w14:textId="77777777" w:rsidR="00131644" w:rsidRDefault="00131644" w:rsidP="00776C0B">
            <w:pPr>
              <w:spacing w:line="360" w:lineRule="auto"/>
            </w:pPr>
          </w:p>
          <w:p w14:paraId="3519F009" w14:textId="77777777" w:rsidR="00131644" w:rsidRDefault="00131644" w:rsidP="00776C0B">
            <w:pPr>
              <w:spacing w:line="360" w:lineRule="auto"/>
            </w:pPr>
          </w:p>
          <w:p w14:paraId="3F1A4849" w14:textId="77777777" w:rsidR="00131644" w:rsidRDefault="00131644" w:rsidP="00776C0B">
            <w:pPr>
              <w:spacing w:line="360" w:lineRule="auto"/>
            </w:pPr>
          </w:p>
          <w:p w14:paraId="6E53E924" w14:textId="77777777" w:rsidR="00131644" w:rsidRDefault="00131644" w:rsidP="00776C0B">
            <w:pPr>
              <w:spacing w:line="360" w:lineRule="auto"/>
            </w:pPr>
          </w:p>
          <w:p w14:paraId="2423F501" w14:textId="77777777" w:rsidR="00131644" w:rsidRDefault="00131644" w:rsidP="00776C0B">
            <w:pPr>
              <w:spacing w:line="360" w:lineRule="auto"/>
            </w:pPr>
          </w:p>
          <w:p w14:paraId="127AE2A2" w14:textId="77777777" w:rsidR="00131644" w:rsidRDefault="00131644" w:rsidP="00776C0B">
            <w:pPr>
              <w:spacing w:line="360" w:lineRule="auto"/>
            </w:pPr>
          </w:p>
          <w:p w14:paraId="0F552E55" w14:textId="77777777" w:rsidR="00131644" w:rsidRDefault="00131644" w:rsidP="00776C0B">
            <w:pPr>
              <w:spacing w:line="360" w:lineRule="auto"/>
            </w:pPr>
          </w:p>
          <w:p w14:paraId="51DF1F50" w14:textId="77777777" w:rsidR="00131644" w:rsidRDefault="00131644" w:rsidP="00776C0B">
            <w:pPr>
              <w:spacing w:line="360" w:lineRule="auto"/>
            </w:pPr>
          </w:p>
          <w:p w14:paraId="77C10EE2" w14:textId="77777777" w:rsidR="00131644" w:rsidRDefault="00131644" w:rsidP="00776C0B">
            <w:pPr>
              <w:spacing w:line="360" w:lineRule="auto"/>
            </w:pPr>
          </w:p>
          <w:p w14:paraId="4464F79A" w14:textId="77777777" w:rsidR="00131644" w:rsidRDefault="00131644" w:rsidP="00776C0B">
            <w:pPr>
              <w:spacing w:line="360" w:lineRule="auto"/>
            </w:pPr>
          </w:p>
          <w:p w14:paraId="707BA064" w14:textId="77777777" w:rsidR="00131644" w:rsidRDefault="00131644" w:rsidP="00776C0B">
            <w:pPr>
              <w:spacing w:line="360" w:lineRule="auto"/>
            </w:pPr>
          </w:p>
          <w:p w14:paraId="51C5072D" w14:textId="77777777" w:rsidR="00131644" w:rsidRDefault="00131644" w:rsidP="00776C0B">
            <w:pPr>
              <w:spacing w:line="360" w:lineRule="auto"/>
            </w:pPr>
          </w:p>
          <w:p w14:paraId="0EB12417" w14:textId="77777777" w:rsidR="00131644" w:rsidRDefault="00131644" w:rsidP="00776C0B">
            <w:pPr>
              <w:spacing w:line="360" w:lineRule="auto"/>
            </w:pPr>
          </w:p>
          <w:p w14:paraId="3CC2388F" w14:textId="77777777" w:rsidR="00131644" w:rsidRDefault="00131644" w:rsidP="00776C0B">
            <w:pPr>
              <w:spacing w:line="360" w:lineRule="auto"/>
            </w:pPr>
          </w:p>
          <w:p w14:paraId="02009441" w14:textId="77777777" w:rsidR="00131644" w:rsidRDefault="00131644" w:rsidP="00776C0B">
            <w:pPr>
              <w:spacing w:line="360" w:lineRule="auto"/>
            </w:pPr>
          </w:p>
          <w:p w14:paraId="6B442DF8" w14:textId="77777777" w:rsidR="00131644" w:rsidRDefault="00131644" w:rsidP="00776C0B">
            <w:pPr>
              <w:spacing w:line="360" w:lineRule="auto"/>
            </w:pPr>
          </w:p>
          <w:p w14:paraId="31A47151" w14:textId="77777777" w:rsidR="00131644" w:rsidRDefault="00131644" w:rsidP="00776C0B">
            <w:pPr>
              <w:spacing w:line="360" w:lineRule="auto"/>
            </w:pPr>
          </w:p>
          <w:p w14:paraId="0C9C0253" w14:textId="77777777" w:rsidR="00131644" w:rsidRDefault="00131644" w:rsidP="00776C0B">
            <w:pPr>
              <w:spacing w:line="360" w:lineRule="auto"/>
            </w:pPr>
          </w:p>
          <w:p w14:paraId="5811F215" w14:textId="77777777" w:rsidR="00131644" w:rsidRDefault="00131644" w:rsidP="00776C0B">
            <w:pPr>
              <w:spacing w:line="360" w:lineRule="auto"/>
            </w:pPr>
          </w:p>
          <w:p w14:paraId="4380F7DB" w14:textId="77777777" w:rsidR="00131644" w:rsidRDefault="00131644" w:rsidP="00776C0B">
            <w:pPr>
              <w:spacing w:line="360" w:lineRule="auto"/>
            </w:pPr>
          </w:p>
          <w:p w14:paraId="45B1596F" w14:textId="77777777" w:rsidR="00131644" w:rsidRDefault="00131644" w:rsidP="00776C0B">
            <w:pPr>
              <w:spacing w:line="360" w:lineRule="auto"/>
            </w:pPr>
          </w:p>
          <w:p w14:paraId="3FC0DF1A" w14:textId="77777777" w:rsidR="00131644" w:rsidRDefault="00131644" w:rsidP="00776C0B">
            <w:pPr>
              <w:spacing w:line="360" w:lineRule="auto"/>
            </w:pPr>
          </w:p>
          <w:p w14:paraId="653BB1E0" w14:textId="77777777" w:rsidR="00131644" w:rsidRDefault="00131644" w:rsidP="00776C0B">
            <w:pPr>
              <w:spacing w:line="360" w:lineRule="auto"/>
            </w:pPr>
          </w:p>
        </w:tc>
        <w:tc>
          <w:tcPr>
            <w:tcW w:w="4817" w:type="pct"/>
            <w:vAlign w:val="bottom"/>
          </w:tcPr>
          <w:p w14:paraId="3E23B884" w14:textId="77777777" w:rsidR="00131644" w:rsidRDefault="00131644" w:rsidP="00776C0B">
            <w:pPr>
              <w:spacing w:line="360" w:lineRule="auto"/>
              <w:jc w:val="right"/>
            </w:pPr>
          </w:p>
          <w:p w14:paraId="7B6A6722" w14:textId="719666A5" w:rsidR="00131644" w:rsidRDefault="00131644" w:rsidP="00776C0B">
            <w:pPr>
              <w:spacing w:line="360" w:lineRule="auto"/>
              <w:jc w:val="right"/>
            </w:pPr>
            <w:r>
              <w:rPr>
                <w:noProof/>
                <w:lang w:val="en-US"/>
              </w:rPr>
              <w:t>[ADD CLIENT LOGO]</w:t>
            </w:r>
          </w:p>
          <w:p w14:paraId="3C03729F" w14:textId="77777777" w:rsidR="00131644" w:rsidRPr="00ED5A1C" w:rsidRDefault="00131644" w:rsidP="00776C0B">
            <w:pPr>
              <w:spacing w:line="360" w:lineRule="auto"/>
              <w:jc w:val="right"/>
              <w:rPr>
                <w:color w:val="808080" w:themeColor="background1" w:themeShade="80"/>
                <w:sz w:val="36"/>
                <w:szCs w:val="36"/>
              </w:rPr>
            </w:pPr>
            <w:r w:rsidRPr="00ED5A1C">
              <w:rPr>
                <w:color w:val="808080" w:themeColor="background1" w:themeShade="80"/>
                <w:sz w:val="36"/>
                <w:szCs w:val="36"/>
              </w:rPr>
              <w:t>BUSINESS REQUIREMENT DOCUMENT</w:t>
            </w:r>
          </w:p>
        </w:tc>
      </w:tr>
      <w:tr w:rsidR="00131644" w14:paraId="3B2F0670" w14:textId="77777777" w:rsidTr="00776C0B">
        <w:tc>
          <w:tcPr>
            <w:tcW w:w="183" w:type="pct"/>
          </w:tcPr>
          <w:p w14:paraId="1F8211F3" w14:textId="77777777" w:rsidR="00131644" w:rsidRDefault="00131644" w:rsidP="00776C0B">
            <w:pPr>
              <w:spacing w:line="360" w:lineRule="auto"/>
            </w:pPr>
          </w:p>
        </w:tc>
        <w:tc>
          <w:tcPr>
            <w:tcW w:w="4817" w:type="pct"/>
          </w:tcPr>
          <w:p w14:paraId="5BF75970" w14:textId="77777777" w:rsidR="00131644" w:rsidRDefault="00131644" w:rsidP="00776C0B">
            <w:pPr>
              <w:spacing w:line="360" w:lineRule="auto"/>
            </w:pPr>
          </w:p>
        </w:tc>
      </w:tr>
      <w:tr w:rsidR="00131644" w14:paraId="5AAB1F57" w14:textId="77777777" w:rsidTr="00776C0B">
        <w:tc>
          <w:tcPr>
            <w:tcW w:w="183" w:type="pct"/>
            <w:shd w:val="clear" w:color="auto" w:fill="000000" w:themeFill="text1"/>
          </w:tcPr>
          <w:p w14:paraId="1616CDFB" w14:textId="77777777" w:rsidR="00131644" w:rsidRDefault="00131644" w:rsidP="00776C0B">
            <w:pPr>
              <w:spacing w:line="360" w:lineRule="auto"/>
            </w:pPr>
          </w:p>
        </w:tc>
        <w:tc>
          <w:tcPr>
            <w:tcW w:w="4817" w:type="pct"/>
          </w:tcPr>
          <w:p w14:paraId="03E8E11E" w14:textId="77777777" w:rsidR="00131644" w:rsidRDefault="00131644" w:rsidP="00776C0B">
            <w:pPr>
              <w:jc w:val="right"/>
            </w:pPr>
            <w:r>
              <w:rPr>
                <w:caps/>
                <w:noProof/>
                <w:color w:val="262626" w:themeColor="text1" w:themeTint="D9"/>
                <w:sz w:val="28"/>
                <w:szCs w:val="28"/>
                <w:lang w:val="en-AU" w:eastAsia="en-AU"/>
              </w:rPr>
              <w:drawing>
                <wp:inline distT="0" distB="0" distL="0" distR="0" wp14:anchorId="6EDC902D" wp14:editId="1E93FA2C">
                  <wp:extent cx="1320800" cy="368300"/>
                  <wp:effectExtent l="0" t="0" r="0" b="12700"/>
                  <wp:docPr id="11" name="Picture 2" descr="350px_no_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50px_no_ta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0800" cy="368300"/>
                          </a:xfrm>
                          <a:prstGeom prst="rect">
                            <a:avLst/>
                          </a:prstGeom>
                          <a:noFill/>
                          <a:ln>
                            <a:noFill/>
                          </a:ln>
                        </pic:spPr>
                      </pic:pic>
                    </a:graphicData>
                  </a:graphic>
                </wp:inline>
              </w:drawing>
            </w:r>
            <w:r>
              <w:br/>
              <w:t>1 Queens St, Melbourne VIC 3004</w:t>
            </w:r>
          </w:p>
          <w:p w14:paraId="1810E197" w14:textId="77777777" w:rsidR="00131644" w:rsidRDefault="00131644" w:rsidP="00776C0B">
            <w:pPr>
              <w:jc w:val="right"/>
            </w:pPr>
          </w:p>
        </w:tc>
      </w:tr>
    </w:tbl>
    <w:p w14:paraId="3371B5E0" w14:textId="6151F5E0" w:rsidR="00116813" w:rsidRDefault="00131644" w:rsidP="00131644">
      <w:pPr>
        <w:spacing w:line="360" w:lineRule="auto"/>
      </w:pPr>
      <w:r>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788"/>
        <w:gridCol w:w="2275"/>
        <w:gridCol w:w="10"/>
        <w:gridCol w:w="11"/>
      </w:tblGrid>
      <w:tr w:rsidR="00131644" w14:paraId="60BE66DD" w14:textId="77777777" w:rsidTr="00131644">
        <w:tc>
          <w:tcPr>
            <w:tcW w:w="1393" w:type="dxa"/>
            <w:vAlign w:val="center"/>
          </w:tcPr>
          <w:p w14:paraId="65947E71" w14:textId="77777777" w:rsidR="00131644" w:rsidRDefault="00131644" w:rsidP="00776C0B">
            <w:pPr>
              <w:spacing w:line="360" w:lineRule="auto"/>
            </w:pPr>
          </w:p>
        </w:tc>
        <w:tc>
          <w:tcPr>
            <w:tcW w:w="6788" w:type="dxa"/>
            <w:vAlign w:val="center"/>
          </w:tcPr>
          <w:p w14:paraId="0CC38F31" w14:textId="77777777" w:rsidR="00131644" w:rsidRPr="00647918" w:rsidRDefault="00131644" w:rsidP="00776C0B">
            <w:pPr>
              <w:pStyle w:val="Title"/>
              <w:spacing w:after="0"/>
              <w:jc w:val="right"/>
              <w:rPr>
                <w:rFonts w:ascii="Century Gothic" w:hAnsi="Century Gothic"/>
              </w:rPr>
            </w:pPr>
            <w:r>
              <w:rPr>
                <w:rFonts w:ascii="Century Gothic" w:hAnsi="Century Gothic"/>
              </w:rPr>
              <w:t>[Project Name] - B</w:t>
            </w:r>
            <w:r w:rsidRPr="00647918">
              <w:rPr>
                <w:rFonts w:ascii="Century Gothic" w:hAnsi="Century Gothic"/>
              </w:rPr>
              <w:t>RD</w:t>
            </w:r>
          </w:p>
          <w:p w14:paraId="455911FC" w14:textId="77777777" w:rsidR="00131644" w:rsidRPr="00116813" w:rsidRDefault="00131644" w:rsidP="00776C0B">
            <w:pPr>
              <w:pStyle w:val="Subtitle"/>
              <w:jc w:val="right"/>
            </w:pPr>
            <w:r>
              <w:t>Prepared by Appomate</w:t>
            </w:r>
          </w:p>
        </w:tc>
        <w:tc>
          <w:tcPr>
            <w:tcW w:w="2296" w:type="dxa"/>
            <w:gridSpan w:val="3"/>
            <w:vAlign w:val="center"/>
          </w:tcPr>
          <w:p w14:paraId="0513B975" w14:textId="77777777" w:rsidR="00131644" w:rsidRDefault="00131644" w:rsidP="00776C0B">
            <w:pPr>
              <w:spacing w:line="360" w:lineRule="auto"/>
            </w:pPr>
            <w:r>
              <w:rPr>
                <w:noProof/>
                <w:lang w:val="en-AU" w:eastAsia="en-AU"/>
              </w:rPr>
              <w:drawing>
                <wp:inline distT="0" distB="0" distL="0" distR="0" wp14:anchorId="6FE7B9B5" wp14:editId="27CC3D21">
                  <wp:extent cx="1320800" cy="368300"/>
                  <wp:effectExtent l="0" t="0" r="0" b="12700"/>
                  <wp:docPr id="3" name="Picture 3" descr="350px_no_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50px_no_ta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0800" cy="368300"/>
                          </a:xfrm>
                          <a:prstGeom prst="rect">
                            <a:avLst/>
                          </a:prstGeom>
                          <a:noFill/>
                          <a:ln>
                            <a:noFill/>
                          </a:ln>
                        </pic:spPr>
                      </pic:pic>
                    </a:graphicData>
                  </a:graphic>
                </wp:inline>
              </w:drawing>
            </w:r>
          </w:p>
        </w:tc>
      </w:tr>
      <w:tr w:rsidR="00116813" w14:paraId="045F8322" w14:textId="77777777" w:rsidTr="00116813">
        <w:trPr>
          <w:gridAfter w:val="1"/>
          <w:wAfter w:w="11" w:type="dxa"/>
        </w:trPr>
        <w:tc>
          <w:tcPr>
            <w:tcW w:w="1393" w:type="dxa"/>
            <w:vAlign w:val="center"/>
          </w:tcPr>
          <w:p w14:paraId="2C5B1151" w14:textId="77777777" w:rsidR="00116813" w:rsidRDefault="00116813" w:rsidP="00BE168A">
            <w:pPr>
              <w:spacing w:line="360" w:lineRule="auto"/>
            </w:pPr>
          </w:p>
        </w:tc>
        <w:tc>
          <w:tcPr>
            <w:tcW w:w="6788" w:type="dxa"/>
            <w:vAlign w:val="center"/>
          </w:tcPr>
          <w:p w14:paraId="6459604F" w14:textId="3E66FEFD" w:rsidR="00116813" w:rsidRPr="00116813" w:rsidRDefault="00116813" w:rsidP="00825C62">
            <w:pPr>
              <w:pStyle w:val="Subtitle"/>
              <w:spacing w:before="240" w:line="360" w:lineRule="auto"/>
              <w:jc w:val="right"/>
            </w:pPr>
          </w:p>
        </w:tc>
        <w:tc>
          <w:tcPr>
            <w:tcW w:w="2285" w:type="dxa"/>
            <w:gridSpan w:val="2"/>
            <w:vAlign w:val="center"/>
          </w:tcPr>
          <w:p w14:paraId="53D097E1" w14:textId="63922873" w:rsidR="00116813" w:rsidRDefault="00116813" w:rsidP="00BE168A">
            <w:pPr>
              <w:spacing w:line="360" w:lineRule="auto"/>
            </w:pPr>
          </w:p>
        </w:tc>
      </w:tr>
      <w:tr w:rsidR="00EE0661" w14:paraId="7438E2F8" w14:textId="77777777" w:rsidTr="00825C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EAAAA" w:themeFill="background2" w:themeFillShade="BF"/>
        </w:tblPrEx>
        <w:trPr>
          <w:gridAfter w:val="2"/>
          <w:wAfter w:w="21" w:type="dxa"/>
        </w:trPr>
        <w:tc>
          <w:tcPr>
            <w:tcW w:w="10456" w:type="dxa"/>
            <w:gridSpan w:val="3"/>
            <w:tcBorders>
              <w:top w:val="nil"/>
              <w:left w:val="nil"/>
              <w:bottom w:val="nil"/>
              <w:right w:val="nil"/>
            </w:tcBorders>
            <w:shd w:val="clear" w:color="auto" w:fill="E7E6E6" w:themeFill="background2"/>
          </w:tcPr>
          <w:p w14:paraId="4720922B" w14:textId="77777777" w:rsidR="00EE0661" w:rsidRPr="002D06D3" w:rsidRDefault="00EE0661" w:rsidP="00BE168A">
            <w:pPr>
              <w:spacing w:before="120" w:after="120" w:line="360" w:lineRule="auto"/>
              <w:rPr>
                <w:b/>
                <w:bCs/>
                <w:sz w:val="24"/>
                <w:szCs w:val="24"/>
              </w:rPr>
            </w:pPr>
            <w:r w:rsidRPr="002D06D3">
              <w:rPr>
                <w:b/>
                <w:bCs/>
                <w:sz w:val="24"/>
                <w:szCs w:val="24"/>
              </w:rPr>
              <w:t>Purpose of Document</w:t>
            </w:r>
          </w:p>
          <w:p w14:paraId="47944786" w14:textId="77777777" w:rsidR="009F1D04" w:rsidRPr="00532AF8" w:rsidRDefault="009F1D04" w:rsidP="00BE168A">
            <w:pPr>
              <w:spacing w:before="120" w:after="120" w:line="360" w:lineRule="auto"/>
              <w:rPr>
                <w:rFonts w:cs="Segoe UI"/>
                <w:color w:val="333333"/>
              </w:rPr>
            </w:pPr>
            <w:r w:rsidRPr="00532AF8">
              <w:rPr>
                <w:rFonts w:cs="Segoe UI"/>
                <w:color w:val="333333"/>
              </w:rPr>
              <w:t xml:space="preserve">The purpose of this document is to describe the business requirements necessary for the implementation of the Application. All the business requirements must be reflected in a version of this document in order to be included in the final implementation. </w:t>
            </w:r>
          </w:p>
          <w:p w14:paraId="1E88B999" w14:textId="77777777" w:rsidR="009F1D04" w:rsidRPr="00374069" w:rsidRDefault="009F1D04" w:rsidP="00825C62">
            <w:pPr>
              <w:spacing w:before="120" w:after="120" w:line="360" w:lineRule="auto"/>
              <w:jc w:val="left"/>
              <w:rPr>
                <w:rFonts w:cs="Segoe UI"/>
                <w:color w:val="333333"/>
              </w:rPr>
            </w:pPr>
            <w:r w:rsidRPr="00374069">
              <w:rPr>
                <w:rFonts w:cs="Segoe UI"/>
                <w:color w:val="333333"/>
              </w:rPr>
              <w:t xml:space="preserve">The </w:t>
            </w:r>
            <w:r w:rsidRPr="007C13F7">
              <w:rPr>
                <w:rFonts w:cs="Segoe UI"/>
                <w:b/>
                <w:color w:val="333333"/>
              </w:rPr>
              <w:t>purpose</w:t>
            </w:r>
            <w:r w:rsidRPr="00374069">
              <w:rPr>
                <w:rFonts w:cs="Segoe UI"/>
                <w:color w:val="333333"/>
              </w:rPr>
              <w:t xml:space="preserve"> is to ensure</w:t>
            </w:r>
          </w:p>
          <w:p w14:paraId="7E44D4DB" w14:textId="77777777" w:rsidR="009F1D04" w:rsidRPr="00374069" w:rsidRDefault="009F1D04" w:rsidP="00825C62">
            <w:pPr>
              <w:pStyle w:val="ListParagraph"/>
              <w:numPr>
                <w:ilvl w:val="0"/>
                <w:numId w:val="1"/>
              </w:numPr>
              <w:spacing w:before="120" w:after="120" w:line="360" w:lineRule="auto"/>
              <w:jc w:val="left"/>
              <w:rPr>
                <w:rFonts w:cs="Segoe UI"/>
                <w:color w:val="333333"/>
              </w:rPr>
            </w:pPr>
            <w:r w:rsidRPr="00374069">
              <w:rPr>
                <w:rFonts w:cs="Segoe UI"/>
                <w:color w:val="333333"/>
              </w:rPr>
              <w:t>Tha</w:t>
            </w:r>
            <w:r>
              <w:rPr>
                <w:rFonts w:cs="Segoe UI"/>
                <w:color w:val="333333"/>
              </w:rPr>
              <w:t>t the app is designed/developed</w:t>
            </w:r>
            <w:r w:rsidRPr="00374069">
              <w:rPr>
                <w:rFonts w:cs="Segoe UI"/>
                <w:color w:val="333333"/>
              </w:rPr>
              <w:t xml:space="preserve"> according to the specifications provided by the client</w:t>
            </w:r>
          </w:p>
          <w:p w14:paraId="31A6D131" w14:textId="77777777" w:rsidR="009F1D04" w:rsidRPr="00374069" w:rsidRDefault="009F1D04" w:rsidP="00825C62">
            <w:pPr>
              <w:pStyle w:val="ListParagraph"/>
              <w:numPr>
                <w:ilvl w:val="0"/>
                <w:numId w:val="1"/>
              </w:numPr>
              <w:spacing w:before="120" w:after="120" w:line="360" w:lineRule="auto"/>
              <w:jc w:val="left"/>
              <w:rPr>
                <w:rFonts w:cs="Segoe UI"/>
                <w:color w:val="333333"/>
              </w:rPr>
            </w:pPr>
            <w:r>
              <w:rPr>
                <w:rFonts w:cs="Segoe UI"/>
                <w:color w:val="333333"/>
              </w:rPr>
              <w:t>All discussions/changes</w:t>
            </w:r>
            <w:r w:rsidRPr="00374069">
              <w:rPr>
                <w:rFonts w:cs="Segoe UI"/>
                <w:color w:val="333333"/>
              </w:rPr>
              <w:t xml:space="preserve"> regarding requirements during the initial Requirement Analysis phase are managed in one central document with version tracking</w:t>
            </w:r>
          </w:p>
          <w:p w14:paraId="67B4138C" w14:textId="77777777" w:rsidR="009F1D04" w:rsidRPr="00374069" w:rsidRDefault="009F1D04" w:rsidP="00825C62">
            <w:pPr>
              <w:spacing w:before="120" w:after="120" w:line="360" w:lineRule="auto"/>
              <w:jc w:val="left"/>
              <w:rPr>
                <w:rFonts w:cs="Segoe UI"/>
                <w:color w:val="333333"/>
              </w:rPr>
            </w:pPr>
            <w:r w:rsidRPr="00374069">
              <w:rPr>
                <w:rFonts w:cs="Segoe UI"/>
                <w:color w:val="333333"/>
              </w:rPr>
              <w:t xml:space="preserve">This document is </w:t>
            </w:r>
            <w:r w:rsidRPr="007C13F7">
              <w:rPr>
                <w:rFonts w:cs="Segoe UI"/>
                <w:b/>
                <w:color w:val="333333"/>
              </w:rPr>
              <w:t>not for providing</w:t>
            </w:r>
          </w:p>
          <w:p w14:paraId="025EDE65" w14:textId="77777777" w:rsidR="009F1D04" w:rsidRPr="00374069" w:rsidRDefault="009F1D04" w:rsidP="00825C62">
            <w:pPr>
              <w:pStyle w:val="ListParagraph"/>
              <w:numPr>
                <w:ilvl w:val="0"/>
                <w:numId w:val="1"/>
              </w:numPr>
              <w:spacing w:before="120" w:after="120" w:line="360" w:lineRule="auto"/>
              <w:jc w:val="left"/>
              <w:rPr>
                <w:rFonts w:cs="Segoe UI"/>
                <w:color w:val="333333"/>
              </w:rPr>
            </w:pPr>
            <w:r w:rsidRPr="00374069">
              <w:rPr>
                <w:rFonts w:cs="Segoe UI"/>
                <w:color w:val="333333"/>
              </w:rPr>
              <w:t>competitive analysis for the proposed solution</w:t>
            </w:r>
          </w:p>
          <w:p w14:paraId="0C8677D3" w14:textId="77777777" w:rsidR="00EE0661" w:rsidRDefault="009F1D04" w:rsidP="00825C62">
            <w:pPr>
              <w:pStyle w:val="ListParagraph"/>
              <w:numPr>
                <w:ilvl w:val="0"/>
                <w:numId w:val="1"/>
              </w:numPr>
              <w:spacing w:before="120" w:after="120" w:line="360" w:lineRule="auto"/>
              <w:jc w:val="left"/>
              <w:rPr>
                <w:rFonts w:cs="Segoe UI"/>
                <w:color w:val="333333"/>
              </w:rPr>
            </w:pPr>
            <w:r w:rsidRPr="00374069">
              <w:rPr>
                <w:rFonts w:cs="Segoe UI"/>
                <w:color w:val="333333"/>
              </w:rPr>
              <w:t>market feasibility study of the proposed solution</w:t>
            </w:r>
          </w:p>
          <w:p w14:paraId="1DAF96CC" w14:textId="77777777" w:rsidR="00647F69" w:rsidRPr="00647F69" w:rsidRDefault="00647F69" w:rsidP="00BE168A">
            <w:pPr>
              <w:spacing w:before="120" w:after="120" w:line="360" w:lineRule="auto"/>
              <w:jc w:val="left"/>
              <w:rPr>
                <w:rFonts w:cs="Segoe UI"/>
                <w:color w:val="333333"/>
              </w:rPr>
            </w:pPr>
          </w:p>
        </w:tc>
      </w:tr>
    </w:tbl>
    <w:p w14:paraId="45683101" w14:textId="77777777" w:rsidR="00116813" w:rsidRDefault="00116813" w:rsidP="00BE168A">
      <w:pPr>
        <w:spacing w:line="360" w:lineRule="auto"/>
      </w:pPr>
    </w:p>
    <w:p w14:paraId="492CBA9F" w14:textId="77777777" w:rsidR="00825C62" w:rsidRDefault="00825C62">
      <w:pPr>
        <w:jc w:val="left"/>
        <w:rPr>
          <w:b/>
          <w:bCs/>
          <w:color w:val="2E74B5" w:themeColor="accent1" w:themeShade="BF"/>
          <w:sz w:val="28"/>
          <w:szCs w:val="28"/>
        </w:rPr>
      </w:pPr>
      <w:r>
        <w:rPr>
          <w:b/>
          <w:bCs/>
          <w:color w:val="2E74B5" w:themeColor="accent1" w:themeShade="BF"/>
          <w:sz w:val="28"/>
          <w:szCs w:val="28"/>
        </w:rPr>
        <w:br w:type="page"/>
      </w:r>
    </w:p>
    <w:p w14:paraId="540035A2" w14:textId="77777777" w:rsidR="009F6AB6" w:rsidRPr="009F6AB6" w:rsidRDefault="009F6AB6" w:rsidP="00BE168A">
      <w:pPr>
        <w:spacing w:before="480" w:after="0" w:line="360" w:lineRule="auto"/>
        <w:rPr>
          <w:b/>
          <w:bCs/>
          <w:color w:val="2E74B5" w:themeColor="accent1" w:themeShade="BF"/>
          <w:sz w:val="28"/>
          <w:szCs w:val="28"/>
        </w:rPr>
      </w:pPr>
      <w:r w:rsidRPr="009F6AB6">
        <w:rPr>
          <w:b/>
          <w:bCs/>
          <w:color w:val="2E74B5" w:themeColor="accent1" w:themeShade="BF"/>
          <w:sz w:val="28"/>
          <w:szCs w:val="28"/>
        </w:rPr>
        <w:lastRenderedPageBreak/>
        <w:t>Modification History</w:t>
      </w:r>
    </w:p>
    <w:tbl>
      <w:tblPr>
        <w:tblStyle w:val="TableGrid"/>
        <w:tblW w:w="5000" w:type="pct"/>
        <w:tblLook w:val="04A0" w:firstRow="1" w:lastRow="0" w:firstColumn="1" w:lastColumn="0" w:noHBand="0" w:noVBand="1"/>
      </w:tblPr>
      <w:tblGrid>
        <w:gridCol w:w="1100"/>
        <w:gridCol w:w="1703"/>
        <w:gridCol w:w="7879"/>
      </w:tblGrid>
      <w:tr w:rsidR="005B539F" w14:paraId="0CCF4D5A" w14:textId="77777777" w:rsidTr="005B539F">
        <w:tc>
          <w:tcPr>
            <w:tcW w:w="515" w:type="pct"/>
            <w:shd w:val="clear" w:color="auto" w:fill="D9D9D9" w:themeFill="background1" w:themeFillShade="D9"/>
          </w:tcPr>
          <w:p w14:paraId="271679D2" w14:textId="77777777" w:rsidR="007B7257" w:rsidRPr="00910E59" w:rsidRDefault="007B7257" w:rsidP="00910E59">
            <w:pPr>
              <w:spacing w:before="120" w:after="120"/>
              <w:jc w:val="center"/>
              <w:rPr>
                <w:b/>
              </w:rPr>
            </w:pPr>
            <w:r w:rsidRPr="00910E59">
              <w:rPr>
                <w:b/>
              </w:rPr>
              <w:t>Version</w:t>
            </w:r>
          </w:p>
        </w:tc>
        <w:tc>
          <w:tcPr>
            <w:tcW w:w="797" w:type="pct"/>
            <w:shd w:val="clear" w:color="auto" w:fill="D9D9D9" w:themeFill="background1" w:themeFillShade="D9"/>
          </w:tcPr>
          <w:p w14:paraId="244C2B55" w14:textId="77777777" w:rsidR="007B7257" w:rsidRPr="00910E59" w:rsidRDefault="007B7257" w:rsidP="00910E59">
            <w:pPr>
              <w:spacing w:before="120" w:after="120"/>
              <w:rPr>
                <w:b/>
              </w:rPr>
            </w:pPr>
            <w:r w:rsidRPr="00910E59">
              <w:rPr>
                <w:b/>
              </w:rPr>
              <w:t>Date</w:t>
            </w:r>
          </w:p>
        </w:tc>
        <w:tc>
          <w:tcPr>
            <w:tcW w:w="3688" w:type="pct"/>
            <w:shd w:val="clear" w:color="auto" w:fill="D9D9D9" w:themeFill="background1" w:themeFillShade="D9"/>
          </w:tcPr>
          <w:p w14:paraId="19271EA5" w14:textId="77777777" w:rsidR="007B7257" w:rsidRPr="00910E59" w:rsidRDefault="007B7257" w:rsidP="00910E59">
            <w:pPr>
              <w:spacing w:before="120" w:after="120"/>
              <w:rPr>
                <w:b/>
              </w:rPr>
            </w:pPr>
            <w:r w:rsidRPr="00910E59">
              <w:rPr>
                <w:b/>
              </w:rPr>
              <w:t>Update Comment</w:t>
            </w:r>
          </w:p>
        </w:tc>
      </w:tr>
      <w:tr w:rsidR="005B539F" w14:paraId="1223512B" w14:textId="77777777" w:rsidTr="005B539F">
        <w:tc>
          <w:tcPr>
            <w:tcW w:w="515" w:type="pct"/>
          </w:tcPr>
          <w:p w14:paraId="07D72C06" w14:textId="77777777" w:rsidR="007B7257" w:rsidRDefault="007B7257" w:rsidP="00910E59">
            <w:pPr>
              <w:spacing w:before="120" w:after="120"/>
              <w:jc w:val="center"/>
            </w:pPr>
            <w:r>
              <w:t>V</w:t>
            </w:r>
            <w:r w:rsidR="00DB4607">
              <w:t>0</w:t>
            </w:r>
            <w:r>
              <w:t>.</w:t>
            </w:r>
            <w:r w:rsidR="00DB4607">
              <w:t>1</w:t>
            </w:r>
          </w:p>
        </w:tc>
        <w:tc>
          <w:tcPr>
            <w:tcW w:w="797" w:type="pct"/>
          </w:tcPr>
          <w:p w14:paraId="64C089BD" w14:textId="1045FCB2" w:rsidR="007B7257" w:rsidRDefault="007B7257" w:rsidP="00910E59">
            <w:pPr>
              <w:spacing w:before="120" w:after="120"/>
            </w:pPr>
          </w:p>
        </w:tc>
        <w:tc>
          <w:tcPr>
            <w:tcW w:w="3688" w:type="pct"/>
          </w:tcPr>
          <w:p w14:paraId="49711444" w14:textId="103304A6" w:rsidR="007B7257" w:rsidRDefault="007B7257" w:rsidP="00910E59">
            <w:pPr>
              <w:pStyle w:val="ListParagraph"/>
              <w:numPr>
                <w:ilvl w:val="0"/>
                <w:numId w:val="9"/>
              </w:numPr>
              <w:spacing w:before="120" w:after="120"/>
            </w:pPr>
          </w:p>
        </w:tc>
      </w:tr>
      <w:tr w:rsidR="005B539F" w14:paraId="292EE591" w14:textId="77777777" w:rsidTr="005B539F">
        <w:tc>
          <w:tcPr>
            <w:tcW w:w="515" w:type="pct"/>
          </w:tcPr>
          <w:p w14:paraId="6FED97A4" w14:textId="5EA59E5E" w:rsidR="009F2D8B" w:rsidRDefault="009F2D8B" w:rsidP="00910E59">
            <w:pPr>
              <w:spacing w:before="120" w:after="120"/>
              <w:jc w:val="center"/>
            </w:pPr>
          </w:p>
        </w:tc>
        <w:tc>
          <w:tcPr>
            <w:tcW w:w="797" w:type="pct"/>
          </w:tcPr>
          <w:p w14:paraId="08DF5130" w14:textId="67FBE877" w:rsidR="009F2D8B" w:rsidRDefault="009F2D8B" w:rsidP="00910E59">
            <w:pPr>
              <w:spacing w:before="120" w:after="120"/>
            </w:pPr>
          </w:p>
        </w:tc>
        <w:tc>
          <w:tcPr>
            <w:tcW w:w="3688" w:type="pct"/>
          </w:tcPr>
          <w:p w14:paraId="2A9ECD18" w14:textId="315432A6" w:rsidR="00827E31" w:rsidRDefault="00827E31" w:rsidP="00910E59">
            <w:pPr>
              <w:pStyle w:val="ListParagraph"/>
              <w:numPr>
                <w:ilvl w:val="0"/>
                <w:numId w:val="10"/>
              </w:numPr>
              <w:spacing w:before="120" w:after="120"/>
            </w:pPr>
          </w:p>
        </w:tc>
      </w:tr>
      <w:tr w:rsidR="005B539F" w14:paraId="50148A28" w14:textId="77777777" w:rsidTr="005B539F">
        <w:tc>
          <w:tcPr>
            <w:tcW w:w="515" w:type="pct"/>
          </w:tcPr>
          <w:p w14:paraId="46F6D4EB" w14:textId="12B95B03" w:rsidR="00F43158" w:rsidRDefault="00F43158" w:rsidP="00910E59">
            <w:pPr>
              <w:spacing w:before="120" w:after="120"/>
              <w:jc w:val="center"/>
            </w:pPr>
          </w:p>
        </w:tc>
        <w:tc>
          <w:tcPr>
            <w:tcW w:w="797" w:type="pct"/>
          </w:tcPr>
          <w:p w14:paraId="06530BB3" w14:textId="3F59447F" w:rsidR="00F43158" w:rsidRDefault="00F43158" w:rsidP="00910E59">
            <w:pPr>
              <w:spacing w:before="120" w:after="120"/>
            </w:pPr>
          </w:p>
        </w:tc>
        <w:tc>
          <w:tcPr>
            <w:tcW w:w="3688" w:type="pct"/>
          </w:tcPr>
          <w:p w14:paraId="3AF47AB7" w14:textId="46121916" w:rsidR="00D0236D" w:rsidRDefault="00D0236D" w:rsidP="00910E59">
            <w:pPr>
              <w:pStyle w:val="ListParagraph"/>
              <w:numPr>
                <w:ilvl w:val="0"/>
                <w:numId w:val="16"/>
              </w:numPr>
              <w:spacing w:before="120" w:after="120"/>
            </w:pPr>
          </w:p>
        </w:tc>
      </w:tr>
    </w:tbl>
    <w:p w14:paraId="0729A8F9" w14:textId="2B0C6D97" w:rsidR="00B20F59" w:rsidRDefault="00B20F59" w:rsidP="00B20F59">
      <w:pPr>
        <w:tabs>
          <w:tab w:val="left" w:pos="1020"/>
        </w:tabs>
        <w:spacing w:line="360" w:lineRule="auto"/>
      </w:pPr>
      <w:r>
        <w:tab/>
      </w:r>
    </w:p>
    <w:p w14:paraId="6443FBE5" w14:textId="77777777" w:rsidR="00B20F59" w:rsidRDefault="00B20F59">
      <w:pPr>
        <w:jc w:val="left"/>
      </w:pPr>
      <w:r>
        <w:br w:type="page"/>
      </w:r>
    </w:p>
    <w:sdt>
      <w:sdtPr>
        <w:rPr>
          <w:rFonts w:eastAsiaTheme="minorEastAsia" w:cstheme="minorBidi"/>
          <w:b w:val="0"/>
          <w:bCs w:val="0"/>
          <w:color w:val="auto"/>
          <w:sz w:val="22"/>
          <w:szCs w:val="22"/>
        </w:rPr>
        <w:id w:val="-1053236300"/>
        <w:docPartObj>
          <w:docPartGallery w:val="Table of Contents"/>
          <w:docPartUnique/>
        </w:docPartObj>
      </w:sdtPr>
      <w:sdtEndPr>
        <w:rPr>
          <w:noProof/>
        </w:rPr>
      </w:sdtEndPr>
      <w:sdtContent>
        <w:p w14:paraId="1F237D2D" w14:textId="77777777" w:rsidR="00AB5760" w:rsidRDefault="00AB5760" w:rsidP="00BE168A">
          <w:pPr>
            <w:pStyle w:val="TOCHeading"/>
            <w:spacing w:line="360" w:lineRule="auto"/>
          </w:pPr>
          <w:r>
            <w:t>Table of Contents</w:t>
          </w:r>
        </w:p>
        <w:p w14:paraId="27D2A600" w14:textId="77777777" w:rsidR="00A21267" w:rsidRDefault="00D23BBC">
          <w:pPr>
            <w:pStyle w:val="TOC1"/>
            <w:tabs>
              <w:tab w:val="right" w:leader="dot" w:pos="10456"/>
            </w:tabs>
            <w:rPr>
              <w:rFonts w:asciiTheme="minorHAnsi" w:hAnsiTheme="minorHAnsi"/>
              <w:noProof/>
              <w:lang w:val="en-AU" w:eastAsia="en-AU"/>
            </w:rPr>
          </w:pPr>
          <w:r>
            <w:fldChar w:fldCharType="begin"/>
          </w:r>
          <w:r w:rsidR="00AB5760">
            <w:instrText xml:space="preserve"> TOC \o "1-3" \h \z \u </w:instrText>
          </w:r>
          <w:r>
            <w:fldChar w:fldCharType="separate"/>
          </w:r>
          <w:hyperlink w:anchor="_Toc487475343" w:history="1">
            <w:r w:rsidR="00A21267" w:rsidRPr="00953AB4">
              <w:rPr>
                <w:rStyle w:val="Hyperlink"/>
                <w:noProof/>
              </w:rPr>
              <w:t>Project Background</w:t>
            </w:r>
            <w:r w:rsidR="00A21267">
              <w:rPr>
                <w:noProof/>
                <w:webHidden/>
              </w:rPr>
              <w:tab/>
            </w:r>
            <w:r w:rsidR="00A21267">
              <w:rPr>
                <w:noProof/>
                <w:webHidden/>
              </w:rPr>
              <w:fldChar w:fldCharType="begin"/>
            </w:r>
            <w:r w:rsidR="00A21267">
              <w:rPr>
                <w:noProof/>
                <w:webHidden/>
              </w:rPr>
              <w:instrText xml:space="preserve"> PAGEREF _Toc487475343 \h </w:instrText>
            </w:r>
            <w:r w:rsidR="00A21267">
              <w:rPr>
                <w:noProof/>
                <w:webHidden/>
              </w:rPr>
            </w:r>
            <w:r w:rsidR="00A21267">
              <w:rPr>
                <w:noProof/>
                <w:webHidden/>
              </w:rPr>
              <w:fldChar w:fldCharType="separate"/>
            </w:r>
            <w:r w:rsidR="00A21267">
              <w:rPr>
                <w:noProof/>
                <w:webHidden/>
              </w:rPr>
              <w:t>5</w:t>
            </w:r>
            <w:r w:rsidR="00A21267">
              <w:rPr>
                <w:noProof/>
                <w:webHidden/>
              </w:rPr>
              <w:fldChar w:fldCharType="end"/>
            </w:r>
          </w:hyperlink>
        </w:p>
        <w:p w14:paraId="573715DB" w14:textId="77777777" w:rsidR="00A21267" w:rsidRDefault="00A21267">
          <w:pPr>
            <w:pStyle w:val="TOC3"/>
            <w:tabs>
              <w:tab w:val="right" w:leader="dot" w:pos="10456"/>
            </w:tabs>
            <w:rPr>
              <w:rFonts w:asciiTheme="minorHAnsi" w:hAnsiTheme="minorHAnsi"/>
              <w:noProof/>
              <w:lang w:val="en-AU" w:eastAsia="en-AU"/>
            </w:rPr>
          </w:pPr>
          <w:hyperlink w:anchor="_Toc487475344" w:history="1">
            <w:r w:rsidRPr="00953AB4">
              <w:rPr>
                <w:rStyle w:val="Hyperlink"/>
                <w:noProof/>
              </w:rPr>
              <w:t>Problem Statement</w:t>
            </w:r>
            <w:r>
              <w:rPr>
                <w:noProof/>
                <w:webHidden/>
              </w:rPr>
              <w:tab/>
            </w:r>
            <w:r>
              <w:rPr>
                <w:noProof/>
                <w:webHidden/>
              </w:rPr>
              <w:fldChar w:fldCharType="begin"/>
            </w:r>
            <w:r>
              <w:rPr>
                <w:noProof/>
                <w:webHidden/>
              </w:rPr>
              <w:instrText xml:space="preserve"> PAGEREF _Toc487475344 \h </w:instrText>
            </w:r>
            <w:r>
              <w:rPr>
                <w:noProof/>
                <w:webHidden/>
              </w:rPr>
            </w:r>
            <w:r>
              <w:rPr>
                <w:noProof/>
                <w:webHidden/>
              </w:rPr>
              <w:fldChar w:fldCharType="separate"/>
            </w:r>
            <w:r>
              <w:rPr>
                <w:noProof/>
                <w:webHidden/>
              </w:rPr>
              <w:t>5</w:t>
            </w:r>
            <w:r>
              <w:rPr>
                <w:noProof/>
                <w:webHidden/>
              </w:rPr>
              <w:fldChar w:fldCharType="end"/>
            </w:r>
          </w:hyperlink>
        </w:p>
        <w:p w14:paraId="774E53D0" w14:textId="77777777" w:rsidR="00A21267" w:rsidRDefault="00A21267">
          <w:pPr>
            <w:pStyle w:val="TOC2"/>
            <w:tabs>
              <w:tab w:val="right" w:leader="dot" w:pos="10456"/>
            </w:tabs>
            <w:rPr>
              <w:rFonts w:asciiTheme="minorHAnsi" w:hAnsiTheme="minorHAnsi"/>
              <w:noProof/>
              <w:lang w:val="en-AU" w:eastAsia="en-AU"/>
            </w:rPr>
          </w:pPr>
          <w:hyperlink w:anchor="_Toc487475345" w:history="1">
            <w:r w:rsidRPr="00953AB4">
              <w:rPr>
                <w:rStyle w:val="Hyperlink"/>
                <w:noProof/>
              </w:rPr>
              <w:t>Client Background</w:t>
            </w:r>
            <w:r>
              <w:rPr>
                <w:noProof/>
                <w:webHidden/>
              </w:rPr>
              <w:tab/>
            </w:r>
            <w:r>
              <w:rPr>
                <w:noProof/>
                <w:webHidden/>
              </w:rPr>
              <w:fldChar w:fldCharType="begin"/>
            </w:r>
            <w:r>
              <w:rPr>
                <w:noProof/>
                <w:webHidden/>
              </w:rPr>
              <w:instrText xml:space="preserve"> PAGEREF _Toc487475345 \h </w:instrText>
            </w:r>
            <w:r>
              <w:rPr>
                <w:noProof/>
                <w:webHidden/>
              </w:rPr>
            </w:r>
            <w:r>
              <w:rPr>
                <w:noProof/>
                <w:webHidden/>
              </w:rPr>
              <w:fldChar w:fldCharType="separate"/>
            </w:r>
            <w:r>
              <w:rPr>
                <w:noProof/>
                <w:webHidden/>
              </w:rPr>
              <w:t>5</w:t>
            </w:r>
            <w:r>
              <w:rPr>
                <w:noProof/>
                <w:webHidden/>
              </w:rPr>
              <w:fldChar w:fldCharType="end"/>
            </w:r>
          </w:hyperlink>
        </w:p>
        <w:p w14:paraId="12F249ED" w14:textId="77777777" w:rsidR="00A21267" w:rsidRDefault="00A21267">
          <w:pPr>
            <w:pStyle w:val="TOC3"/>
            <w:tabs>
              <w:tab w:val="right" w:leader="dot" w:pos="10456"/>
            </w:tabs>
            <w:rPr>
              <w:rFonts w:asciiTheme="minorHAnsi" w:hAnsiTheme="minorHAnsi"/>
              <w:noProof/>
              <w:lang w:val="en-AU" w:eastAsia="en-AU"/>
            </w:rPr>
          </w:pPr>
          <w:hyperlink w:anchor="_Toc487475346" w:history="1">
            <w:r w:rsidRPr="00953AB4">
              <w:rPr>
                <w:rStyle w:val="Hyperlink"/>
                <w:noProof/>
              </w:rPr>
              <w:t>Spirit of the App</w:t>
            </w:r>
            <w:r>
              <w:rPr>
                <w:noProof/>
                <w:webHidden/>
              </w:rPr>
              <w:tab/>
            </w:r>
            <w:r>
              <w:rPr>
                <w:noProof/>
                <w:webHidden/>
              </w:rPr>
              <w:fldChar w:fldCharType="begin"/>
            </w:r>
            <w:r>
              <w:rPr>
                <w:noProof/>
                <w:webHidden/>
              </w:rPr>
              <w:instrText xml:space="preserve"> PAGEREF _Toc487475346 \h </w:instrText>
            </w:r>
            <w:r>
              <w:rPr>
                <w:noProof/>
                <w:webHidden/>
              </w:rPr>
            </w:r>
            <w:r>
              <w:rPr>
                <w:noProof/>
                <w:webHidden/>
              </w:rPr>
              <w:fldChar w:fldCharType="separate"/>
            </w:r>
            <w:r>
              <w:rPr>
                <w:noProof/>
                <w:webHidden/>
              </w:rPr>
              <w:t>5</w:t>
            </w:r>
            <w:r>
              <w:rPr>
                <w:noProof/>
                <w:webHidden/>
              </w:rPr>
              <w:fldChar w:fldCharType="end"/>
            </w:r>
          </w:hyperlink>
        </w:p>
        <w:p w14:paraId="740ACA35" w14:textId="77777777" w:rsidR="00A21267" w:rsidRDefault="00A21267">
          <w:pPr>
            <w:pStyle w:val="TOC3"/>
            <w:tabs>
              <w:tab w:val="right" w:leader="dot" w:pos="10456"/>
            </w:tabs>
            <w:rPr>
              <w:rFonts w:asciiTheme="minorHAnsi" w:hAnsiTheme="minorHAnsi"/>
              <w:noProof/>
              <w:lang w:val="en-AU" w:eastAsia="en-AU"/>
            </w:rPr>
          </w:pPr>
          <w:hyperlink w:anchor="_Toc487475347" w:history="1">
            <w:r w:rsidRPr="00953AB4">
              <w:rPr>
                <w:rStyle w:val="Hyperlink"/>
                <w:noProof/>
              </w:rPr>
              <w:t>Key Values Table (From Lean Business Canvas)</w:t>
            </w:r>
            <w:r>
              <w:rPr>
                <w:noProof/>
                <w:webHidden/>
              </w:rPr>
              <w:tab/>
            </w:r>
            <w:r>
              <w:rPr>
                <w:noProof/>
                <w:webHidden/>
              </w:rPr>
              <w:fldChar w:fldCharType="begin"/>
            </w:r>
            <w:r>
              <w:rPr>
                <w:noProof/>
                <w:webHidden/>
              </w:rPr>
              <w:instrText xml:space="preserve"> PAGEREF _Toc487475347 \h </w:instrText>
            </w:r>
            <w:r>
              <w:rPr>
                <w:noProof/>
                <w:webHidden/>
              </w:rPr>
            </w:r>
            <w:r>
              <w:rPr>
                <w:noProof/>
                <w:webHidden/>
              </w:rPr>
              <w:fldChar w:fldCharType="separate"/>
            </w:r>
            <w:r>
              <w:rPr>
                <w:noProof/>
                <w:webHidden/>
              </w:rPr>
              <w:t>6</w:t>
            </w:r>
            <w:r>
              <w:rPr>
                <w:noProof/>
                <w:webHidden/>
              </w:rPr>
              <w:fldChar w:fldCharType="end"/>
            </w:r>
          </w:hyperlink>
        </w:p>
        <w:p w14:paraId="5CFC4D89" w14:textId="77777777" w:rsidR="00A21267" w:rsidRDefault="00A21267">
          <w:pPr>
            <w:pStyle w:val="TOC3"/>
            <w:tabs>
              <w:tab w:val="right" w:leader="dot" w:pos="10456"/>
            </w:tabs>
            <w:rPr>
              <w:rFonts w:asciiTheme="minorHAnsi" w:hAnsiTheme="minorHAnsi"/>
              <w:noProof/>
              <w:lang w:val="en-AU" w:eastAsia="en-AU"/>
            </w:rPr>
          </w:pPr>
          <w:hyperlink w:anchor="_Toc487475348" w:history="1">
            <w:r w:rsidRPr="00953AB4">
              <w:rPr>
                <w:rStyle w:val="Hyperlink"/>
                <w:noProof/>
              </w:rPr>
              <w:t>Key Objectives</w:t>
            </w:r>
            <w:r>
              <w:rPr>
                <w:noProof/>
                <w:webHidden/>
              </w:rPr>
              <w:tab/>
            </w:r>
            <w:r>
              <w:rPr>
                <w:noProof/>
                <w:webHidden/>
              </w:rPr>
              <w:fldChar w:fldCharType="begin"/>
            </w:r>
            <w:r>
              <w:rPr>
                <w:noProof/>
                <w:webHidden/>
              </w:rPr>
              <w:instrText xml:space="preserve"> PAGEREF _Toc487475348 \h </w:instrText>
            </w:r>
            <w:r>
              <w:rPr>
                <w:noProof/>
                <w:webHidden/>
              </w:rPr>
            </w:r>
            <w:r>
              <w:rPr>
                <w:noProof/>
                <w:webHidden/>
              </w:rPr>
              <w:fldChar w:fldCharType="separate"/>
            </w:r>
            <w:r>
              <w:rPr>
                <w:noProof/>
                <w:webHidden/>
              </w:rPr>
              <w:t>6</w:t>
            </w:r>
            <w:r>
              <w:rPr>
                <w:noProof/>
                <w:webHidden/>
              </w:rPr>
              <w:fldChar w:fldCharType="end"/>
            </w:r>
          </w:hyperlink>
        </w:p>
        <w:p w14:paraId="56376B64" w14:textId="77777777" w:rsidR="00A21267" w:rsidRDefault="00A21267">
          <w:pPr>
            <w:pStyle w:val="TOC2"/>
            <w:tabs>
              <w:tab w:val="right" w:leader="dot" w:pos="10456"/>
            </w:tabs>
            <w:rPr>
              <w:rFonts w:asciiTheme="minorHAnsi" w:hAnsiTheme="minorHAnsi"/>
              <w:noProof/>
              <w:lang w:val="en-AU" w:eastAsia="en-AU"/>
            </w:rPr>
          </w:pPr>
          <w:hyperlink w:anchor="_Toc487475349" w:history="1">
            <w:r w:rsidRPr="00953AB4">
              <w:rPr>
                <w:rStyle w:val="Hyperlink"/>
                <w:noProof/>
              </w:rPr>
              <w:t>Glossary</w:t>
            </w:r>
            <w:r>
              <w:rPr>
                <w:noProof/>
                <w:webHidden/>
              </w:rPr>
              <w:tab/>
            </w:r>
            <w:r>
              <w:rPr>
                <w:noProof/>
                <w:webHidden/>
              </w:rPr>
              <w:fldChar w:fldCharType="begin"/>
            </w:r>
            <w:r>
              <w:rPr>
                <w:noProof/>
                <w:webHidden/>
              </w:rPr>
              <w:instrText xml:space="preserve"> PAGEREF _Toc487475349 \h </w:instrText>
            </w:r>
            <w:r>
              <w:rPr>
                <w:noProof/>
                <w:webHidden/>
              </w:rPr>
            </w:r>
            <w:r>
              <w:rPr>
                <w:noProof/>
                <w:webHidden/>
              </w:rPr>
              <w:fldChar w:fldCharType="separate"/>
            </w:r>
            <w:r>
              <w:rPr>
                <w:noProof/>
                <w:webHidden/>
              </w:rPr>
              <w:t>7</w:t>
            </w:r>
            <w:r>
              <w:rPr>
                <w:noProof/>
                <w:webHidden/>
              </w:rPr>
              <w:fldChar w:fldCharType="end"/>
            </w:r>
          </w:hyperlink>
        </w:p>
        <w:p w14:paraId="271FC760" w14:textId="77777777" w:rsidR="00A21267" w:rsidRDefault="00A21267">
          <w:pPr>
            <w:pStyle w:val="TOC2"/>
            <w:tabs>
              <w:tab w:val="right" w:leader="dot" w:pos="10456"/>
            </w:tabs>
            <w:rPr>
              <w:rFonts w:asciiTheme="minorHAnsi" w:hAnsiTheme="minorHAnsi"/>
              <w:noProof/>
              <w:lang w:val="en-AU" w:eastAsia="en-AU"/>
            </w:rPr>
          </w:pPr>
          <w:hyperlink w:anchor="_Toc487475350" w:history="1">
            <w:r w:rsidRPr="00953AB4">
              <w:rPr>
                <w:rStyle w:val="Hyperlink"/>
                <w:noProof/>
                <w:lang w:val="en-US"/>
              </w:rPr>
              <w:t>Assumptions</w:t>
            </w:r>
            <w:r>
              <w:rPr>
                <w:noProof/>
                <w:webHidden/>
              </w:rPr>
              <w:tab/>
            </w:r>
            <w:r>
              <w:rPr>
                <w:noProof/>
                <w:webHidden/>
              </w:rPr>
              <w:fldChar w:fldCharType="begin"/>
            </w:r>
            <w:r>
              <w:rPr>
                <w:noProof/>
                <w:webHidden/>
              </w:rPr>
              <w:instrText xml:space="preserve"> PAGEREF _Toc487475350 \h </w:instrText>
            </w:r>
            <w:r>
              <w:rPr>
                <w:noProof/>
                <w:webHidden/>
              </w:rPr>
            </w:r>
            <w:r>
              <w:rPr>
                <w:noProof/>
                <w:webHidden/>
              </w:rPr>
              <w:fldChar w:fldCharType="separate"/>
            </w:r>
            <w:r>
              <w:rPr>
                <w:noProof/>
                <w:webHidden/>
              </w:rPr>
              <w:t>8</w:t>
            </w:r>
            <w:r>
              <w:rPr>
                <w:noProof/>
                <w:webHidden/>
              </w:rPr>
              <w:fldChar w:fldCharType="end"/>
            </w:r>
          </w:hyperlink>
        </w:p>
        <w:p w14:paraId="093084DF" w14:textId="77777777" w:rsidR="00A21267" w:rsidRDefault="00A21267">
          <w:pPr>
            <w:pStyle w:val="TOC2"/>
            <w:tabs>
              <w:tab w:val="right" w:leader="dot" w:pos="10456"/>
            </w:tabs>
            <w:rPr>
              <w:rFonts w:asciiTheme="minorHAnsi" w:hAnsiTheme="minorHAnsi"/>
              <w:noProof/>
              <w:lang w:val="en-AU" w:eastAsia="en-AU"/>
            </w:rPr>
          </w:pPr>
          <w:hyperlink w:anchor="_Toc487475351" w:history="1">
            <w:r w:rsidRPr="00953AB4">
              <w:rPr>
                <w:rStyle w:val="Hyperlink"/>
                <w:noProof/>
                <w:lang w:val="en-US"/>
              </w:rPr>
              <w:t>App/In-App Pricing</w:t>
            </w:r>
            <w:r>
              <w:rPr>
                <w:noProof/>
                <w:webHidden/>
              </w:rPr>
              <w:tab/>
            </w:r>
            <w:r>
              <w:rPr>
                <w:noProof/>
                <w:webHidden/>
              </w:rPr>
              <w:fldChar w:fldCharType="begin"/>
            </w:r>
            <w:r>
              <w:rPr>
                <w:noProof/>
                <w:webHidden/>
              </w:rPr>
              <w:instrText xml:space="preserve"> PAGEREF _Toc487475351 \h </w:instrText>
            </w:r>
            <w:r>
              <w:rPr>
                <w:noProof/>
                <w:webHidden/>
              </w:rPr>
            </w:r>
            <w:r>
              <w:rPr>
                <w:noProof/>
                <w:webHidden/>
              </w:rPr>
              <w:fldChar w:fldCharType="separate"/>
            </w:r>
            <w:r>
              <w:rPr>
                <w:noProof/>
                <w:webHidden/>
              </w:rPr>
              <w:t>8</w:t>
            </w:r>
            <w:r>
              <w:rPr>
                <w:noProof/>
                <w:webHidden/>
              </w:rPr>
              <w:fldChar w:fldCharType="end"/>
            </w:r>
          </w:hyperlink>
        </w:p>
        <w:p w14:paraId="25660E12" w14:textId="77777777" w:rsidR="00A21267" w:rsidRDefault="00A21267">
          <w:pPr>
            <w:pStyle w:val="TOC1"/>
            <w:tabs>
              <w:tab w:val="right" w:leader="dot" w:pos="10456"/>
            </w:tabs>
            <w:rPr>
              <w:rFonts w:asciiTheme="minorHAnsi" w:hAnsiTheme="minorHAnsi"/>
              <w:noProof/>
              <w:lang w:val="en-AU" w:eastAsia="en-AU"/>
            </w:rPr>
          </w:pPr>
          <w:hyperlink w:anchor="_Toc487475352" w:history="1">
            <w:r w:rsidRPr="00953AB4">
              <w:rPr>
                <w:rStyle w:val="Hyperlink"/>
                <w:noProof/>
              </w:rPr>
              <w:t>Confirmation of Business Objectives</w:t>
            </w:r>
            <w:r>
              <w:rPr>
                <w:noProof/>
                <w:webHidden/>
              </w:rPr>
              <w:tab/>
            </w:r>
            <w:r>
              <w:rPr>
                <w:noProof/>
                <w:webHidden/>
              </w:rPr>
              <w:fldChar w:fldCharType="begin"/>
            </w:r>
            <w:r>
              <w:rPr>
                <w:noProof/>
                <w:webHidden/>
              </w:rPr>
              <w:instrText xml:space="preserve"> PAGEREF _Toc487475352 \h </w:instrText>
            </w:r>
            <w:r>
              <w:rPr>
                <w:noProof/>
                <w:webHidden/>
              </w:rPr>
            </w:r>
            <w:r>
              <w:rPr>
                <w:noProof/>
                <w:webHidden/>
              </w:rPr>
              <w:fldChar w:fldCharType="separate"/>
            </w:r>
            <w:r>
              <w:rPr>
                <w:noProof/>
                <w:webHidden/>
              </w:rPr>
              <w:t>9</w:t>
            </w:r>
            <w:r>
              <w:rPr>
                <w:noProof/>
                <w:webHidden/>
              </w:rPr>
              <w:fldChar w:fldCharType="end"/>
            </w:r>
          </w:hyperlink>
        </w:p>
        <w:p w14:paraId="57367EB6" w14:textId="77777777" w:rsidR="00A21267" w:rsidRDefault="00A21267">
          <w:pPr>
            <w:pStyle w:val="TOC2"/>
            <w:tabs>
              <w:tab w:val="right" w:leader="dot" w:pos="10456"/>
            </w:tabs>
            <w:rPr>
              <w:rFonts w:asciiTheme="minorHAnsi" w:hAnsiTheme="minorHAnsi"/>
              <w:noProof/>
              <w:lang w:val="en-AU" w:eastAsia="en-AU"/>
            </w:rPr>
          </w:pPr>
          <w:hyperlink w:anchor="_Toc487475353" w:history="1">
            <w:r w:rsidRPr="00953AB4">
              <w:rPr>
                <w:rStyle w:val="Hyperlink"/>
                <w:noProof/>
                <w:lang w:val="en-US"/>
              </w:rPr>
              <w:t>Business Risks</w:t>
            </w:r>
            <w:r>
              <w:rPr>
                <w:noProof/>
                <w:webHidden/>
              </w:rPr>
              <w:tab/>
            </w:r>
            <w:r>
              <w:rPr>
                <w:noProof/>
                <w:webHidden/>
              </w:rPr>
              <w:fldChar w:fldCharType="begin"/>
            </w:r>
            <w:r>
              <w:rPr>
                <w:noProof/>
                <w:webHidden/>
              </w:rPr>
              <w:instrText xml:space="preserve"> PAGEREF _Toc487475353 \h </w:instrText>
            </w:r>
            <w:r>
              <w:rPr>
                <w:noProof/>
                <w:webHidden/>
              </w:rPr>
            </w:r>
            <w:r>
              <w:rPr>
                <w:noProof/>
                <w:webHidden/>
              </w:rPr>
              <w:fldChar w:fldCharType="separate"/>
            </w:r>
            <w:r>
              <w:rPr>
                <w:noProof/>
                <w:webHidden/>
              </w:rPr>
              <w:t>10</w:t>
            </w:r>
            <w:r>
              <w:rPr>
                <w:noProof/>
                <w:webHidden/>
              </w:rPr>
              <w:fldChar w:fldCharType="end"/>
            </w:r>
          </w:hyperlink>
        </w:p>
        <w:p w14:paraId="60A7F278" w14:textId="77777777" w:rsidR="00A21267" w:rsidRDefault="00A21267">
          <w:pPr>
            <w:pStyle w:val="TOC2"/>
            <w:tabs>
              <w:tab w:val="right" w:leader="dot" w:pos="10456"/>
            </w:tabs>
            <w:rPr>
              <w:rFonts w:asciiTheme="minorHAnsi" w:hAnsiTheme="minorHAnsi"/>
              <w:noProof/>
              <w:lang w:val="en-AU" w:eastAsia="en-AU"/>
            </w:rPr>
          </w:pPr>
          <w:hyperlink w:anchor="_Toc487475354" w:history="1">
            <w:r w:rsidRPr="00953AB4">
              <w:rPr>
                <w:rStyle w:val="Hyperlink"/>
                <w:noProof/>
                <w:lang w:val="en-US"/>
              </w:rPr>
              <w:t>Recommendations</w:t>
            </w:r>
            <w:r>
              <w:rPr>
                <w:noProof/>
                <w:webHidden/>
              </w:rPr>
              <w:tab/>
            </w:r>
            <w:r>
              <w:rPr>
                <w:noProof/>
                <w:webHidden/>
              </w:rPr>
              <w:fldChar w:fldCharType="begin"/>
            </w:r>
            <w:r>
              <w:rPr>
                <w:noProof/>
                <w:webHidden/>
              </w:rPr>
              <w:instrText xml:space="preserve"> PAGEREF _Toc487475354 \h </w:instrText>
            </w:r>
            <w:r>
              <w:rPr>
                <w:noProof/>
                <w:webHidden/>
              </w:rPr>
            </w:r>
            <w:r>
              <w:rPr>
                <w:noProof/>
                <w:webHidden/>
              </w:rPr>
              <w:fldChar w:fldCharType="separate"/>
            </w:r>
            <w:r>
              <w:rPr>
                <w:noProof/>
                <w:webHidden/>
              </w:rPr>
              <w:t>10</w:t>
            </w:r>
            <w:r>
              <w:rPr>
                <w:noProof/>
                <w:webHidden/>
              </w:rPr>
              <w:fldChar w:fldCharType="end"/>
            </w:r>
          </w:hyperlink>
        </w:p>
        <w:p w14:paraId="260DC415" w14:textId="77777777" w:rsidR="00A21267" w:rsidRDefault="00A21267">
          <w:pPr>
            <w:pStyle w:val="TOC1"/>
            <w:tabs>
              <w:tab w:val="right" w:leader="dot" w:pos="10456"/>
            </w:tabs>
            <w:rPr>
              <w:rFonts w:asciiTheme="minorHAnsi" w:hAnsiTheme="minorHAnsi"/>
              <w:noProof/>
              <w:lang w:val="en-AU" w:eastAsia="en-AU"/>
            </w:rPr>
          </w:pPr>
          <w:hyperlink w:anchor="_Toc487475355" w:history="1">
            <w:r w:rsidRPr="00953AB4">
              <w:rPr>
                <w:rStyle w:val="Hyperlink"/>
                <w:noProof/>
              </w:rPr>
              <w:t>Original Business Requirement</w:t>
            </w:r>
            <w:r>
              <w:rPr>
                <w:noProof/>
                <w:webHidden/>
              </w:rPr>
              <w:tab/>
            </w:r>
            <w:r>
              <w:rPr>
                <w:noProof/>
                <w:webHidden/>
              </w:rPr>
              <w:fldChar w:fldCharType="begin"/>
            </w:r>
            <w:r>
              <w:rPr>
                <w:noProof/>
                <w:webHidden/>
              </w:rPr>
              <w:instrText xml:space="preserve"> PAGEREF _Toc487475355 \h </w:instrText>
            </w:r>
            <w:r>
              <w:rPr>
                <w:noProof/>
                <w:webHidden/>
              </w:rPr>
            </w:r>
            <w:r>
              <w:rPr>
                <w:noProof/>
                <w:webHidden/>
              </w:rPr>
              <w:fldChar w:fldCharType="separate"/>
            </w:r>
            <w:r>
              <w:rPr>
                <w:noProof/>
                <w:webHidden/>
              </w:rPr>
              <w:t>11</w:t>
            </w:r>
            <w:r>
              <w:rPr>
                <w:noProof/>
                <w:webHidden/>
              </w:rPr>
              <w:fldChar w:fldCharType="end"/>
            </w:r>
          </w:hyperlink>
        </w:p>
        <w:p w14:paraId="79280EFA" w14:textId="77777777" w:rsidR="00A21267" w:rsidRDefault="00A21267">
          <w:pPr>
            <w:pStyle w:val="TOC1"/>
            <w:tabs>
              <w:tab w:val="right" w:leader="dot" w:pos="10456"/>
            </w:tabs>
            <w:rPr>
              <w:rFonts w:asciiTheme="minorHAnsi" w:hAnsiTheme="minorHAnsi"/>
              <w:noProof/>
              <w:lang w:val="en-AU" w:eastAsia="en-AU"/>
            </w:rPr>
          </w:pPr>
          <w:hyperlink w:anchor="_Toc487475356" w:history="1">
            <w:r w:rsidRPr="00953AB4">
              <w:rPr>
                <w:rStyle w:val="Hyperlink"/>
                <w:noProof/>
                <w:lang w:val="en-US"/>
              </w:rPr>
              <w:t>User Requirements</w:t>
            </w:r>
            <w:r>
              <w:rPr>
                <w:noProof/>
                <w:webHidden/>
              </w:rPr>
              <w:tab/>
            </w:r>
            <w:r>
              <w:rPr>
                <w:noProof/>
                <w:webHidden/>
              </w:rPr>
              <w:fldChar w:fldCharType="begin"/>
            </w:r>
            <w:r>
              <w:rPr>
                <w:noProof/>
                <w:webHidden/>
              </w:rPr>
              <w:instrText xml:space="preserve"> PAGEREF _Toc487475356 \h </w:instrText>
            </w:r>
            <w:r>
              <w:rPr>
                <w:noProof/>
                <w:webHidden/>
              </w:rPr>
            </w:r>
            <w:r>
              <w:rPr>
                <w:noProof/>
                <w:webHidden/>
              </w:rPr>
              <w:fldChar w:fldCharType="separate"/>
            </w:r>
            <w:r>
              <w:rPr>
                <w:noProof/>
                <w:webHidden/>
              </w:rPr>
              <w:t>12</w:t>
            </w:r>
            <w:r>
              <w:rPr>
                <w:noProof/>
                <w:webHidden/>
              </w:rPr>
              <w:fldChar w:fldCharType="end"/>
            </w:r>
          </w:hyperlink>
        </w:p>
        <w:p w14:paraId="10D37340" w14:textId="77777777" w:rsidR="00A21267" w:rsidRDefault="00A21267">
          <w:pPr>
            <w:pStyle w:val="TOC2"/>
            <w:tabs>
              <w:tab w:val="right" w:leader="dot" w:pos="10456"/>
            </w:tabs>
            <w:rPr>
              <w:rFonts w:asciiTheme="minorHAnsi" w:hAnsiTheme="minorHAnsi"/>
              <w:noProof/>
              <w:lang w:val="en-AU" w:eastAsia="en-AU"/>
            </w:rPr>
          </w:pPr>
          <w:hyperlink w:anchor="_Toc487475357" w:history="1">
            <w:r w:rsidRPr="00953AB4">
              <w:rPr>
                <w:rStyle w:val="Hyperlink"/>
                <w:noProof/>
                <w:lang w:val="en-US"/>
              </w:rPr>
              <w:t>User Types</w:t>
            </w:r>
            <w:r>
              <w:rPr>
                <w:noProof/>
                <w:webHidden/>
              </w:rPr>
              <w:tab/>
            </w:r>
            <w:r>
              <w:rPr>
                <w:noProof/>
                <w:webHidden/>
              </w:rPr>
              <w:fldChar w:fldCharType="begin"/>
            </w:r>
            <w:r>
              <w:rPr>
                <w:noProof/>
                <w:webHidden/>
              </w:rPr>
              <w:instrText xml:space="preserve"> PAGEREF _Toc487475357 \h </w:instrText>
            </w:r>
            <w:r>
              <w:rPr>
                <w:noProof/>
                <w:webHidden/>
              </w:rPr>
            </w:r>
            <w:r>
              <w:rPr>
                <w:noProof/>
                <w:webHidden/>
              </w:rPr>
              <w:fldChar w:fldCharType="separate"/>
            </w:r>
            <w:r>
              <w:rPr>
                <w:noProof/>
                <w:webHidden/>
              </w:rPr>
              <w:t>12</w:t>
            </w:r>
            <w:r>
              <w:rPr>
                <w:noProof/>
                <w:webHidden/>
              </w:rPr>
              <w:fldChar w:fldCharType="end"/>
            </w:r>
          </w:hyperlink>
        </w:p>
        <w:p w14:paraId="1AF91D6B" w14:textId="77777777" w:rsidR="00A21267" w:rsidRDefault="00A21267">
          <w:pPr>
            <w:pStyle w:val="TOC2"/>
            <w:tabs>
              <w:tab w:val="right" w:leader="dot" w:pos="10456"/>
            </w:tabs>
            <w:rPr>
              <w:rFonts w:asciiTheme="minorHAnsi" w:hAnsiTheme="minorHAnsi"/>
              <w:noProof/>
              <w:lang w:val="en-AU" w:eastAsia="en-AU"/>
            </w:rPr>
          </w:pPr>
          <w:hyperlink w:anchor="_Toc487475358" w:history="1">
            <w:r w:rsidRPr="00953AB4">
              <w:rPr>
                <w:rStyle w:val="Hyperlink"/>
                <w:noProof/>
                <w:lang w:val="en-US"/>
              </w:rPr>
              <w:t>User Stories</w:t>
            </w:r>
            <w:r>
              <w:rPr>
                <w:noProof/>
                <w:webHidden/>
              </w:rPr>
              <w:tab/>
            </w:r>
            <w:r>
              <w:rPr>
                <w:noProof/>
                <w:webHidden/>
              </w:rPr>
              <w:fldChar w:fldCharType="begin"/>
            </w:r>
            <w:r>
              <w:rPr>
                <w:noProof/>
                <w:webHidden/>
              </w:rPr>
              <w:instrText xml:space="preserve"> PAGEREF _Toc487475358 \h </w:instrText>
            </w:r>
            <w:r>
              <w:rPr>
                <w:noProof/>
                <w:webHidden/>
              </w:rPr>
            </w:r>
            <w:r>
              <w:rPr>
                <w:noProof/>
                <w:webHidden/>
              </w:rPr>
              <w:fldChar w:fldCharType="separate"/>
            </w:r>
            <w:r>
              <w:rPr>
                <w:noProof/>
                <w:webHidden/>
              </w:rPr>
              <w:t>12</w:t>
            </w:r>
            <w:r>
              <w:rPr>
                <w:noProof/>
                <w:webHidden/>
              </w:rPr>
              <w:fldChar w:fldCharType="end"/>
            </w:r>
          </w:hyperlink>
        </w:p>
        <w:p w14:paraId="61EA4A11" w14:textId="77777777" w:rsidR="00A21267" w:rsidRDefault="00A21267">
          <w:pPr>
            <w:pStyle w:val="TOC3"/>
            <w:tabs>
              <w:tab w:val="right" w:leader="dot" w:pos="10456"/>
            </w:tabs>
            <w:rPr>
              <w:rFonts w:asciiTheme="minorHAnsi" w:hAnsiTheme="minorHAnsi"/>
              <w:noProof/>
              <w:lang w:val="en-AU" w:eastAsia="en-AU"/>
            </w:rPr>
          </w:pPr>
          <w:hyperlink w:anchor="_Toc487475359" w:history="1">
            <w:r w:rsidRPr="00953AB4">
              <w:rPr>
                <w:rStyle w:val="Hyperlink"/>
                <w:noProof/>
              </w:rPr>
              <w:t>(U)</w:t>
            </w:r>
            <w:r>
              <w:rPr>
                <w:noProof/>
                <w:webHidden/>
              </w:rPr>
              <w:tab/>
            </w:r>
            <w:r>
              <w:rPr>
                <w:noProof/>
                <w:webHidden/>
              </w:rPr>
              <w:fldChar w:fldCharType="begin"/>
            </w:r>
            <w:r>
              <w:rPr>
                <w:noProof/>
                <w:webHidden/>
              </w:rPr>
              <w:instrText xml:space="preserve"> PAGEREF _Toc487475359 \h </w:instrText>
            </w:r>
            <w:r>
              <w:rPr>
                <w:noProof/>
                <w:webHidden/>
              </w:rPr>
            </w:r>
            <w:r>
              <w:rPr>
                <w:noProof/>
                <w:webHidden/>
              </w:rPr>
              <w:fldChar w:fldCharType="separate"/>
            </w:r>
            <w:r>
              <w:rPr>
                <w:noProof/>
                <w:webHidden/>
              </w:rPr>
              <w:t>12</w:t>
            </w:r>
            <w:r>
              <w:rPr>
                <w:noProof/>
                <w:webHidden/>
              </w:rPr>
              <w:fldChar w:fldCharType="end"/>
            </w:r>
          </w:hyperlink>
        </w:p>
        <w:p w14:paraId="742850DA" w14:textId="77777777" w:rsidR="00A21267" w:rsidRDefault="00A21267">
          <w:pPr>
            <w:pStyle w:val="TOC2"/>
            <w:tabs>
              <w:tab w:val="right" w:leader="dot" w:pos="10456"/>
            </w:tabs>
            <w:rPr>
              <w:rFonts w:asciiTheme="minorHAnsi" w:hAnsiTheme="minorHAnsi"/>
              <w:noProof/>
              <w:lang w:val="en-AU" w:eastAsia="en-AU"/>
            </w:rPr>
          </w:pPr>
          <w:hyperlink w:anchor="_Toc487475360" w:history="1">
            <w:r w:rsidRPr="00953AB4">
              <w:rPr>
                <w:rStyle w:val="Hyperlink"/>
                <w:noProof/>
              </w:rPr>
              <w:t>User Cases</w:t>
            </w:r>
            <w:r>
              <w:rPr>
                <w:noProof/>
                <w:webHidden/>
              </w:rPr>
              <w:tab/>
            </w:r>
            <w:r>
              <w:rPr>
                <w:noProof/>
                <w:webHidden/>
              </w:rPr>
              <w:fldChar w:fldCharType="begin"/>
            </w:r>
            <w:r>
              <w:rPr>
                <w:noProof/>
                <w:webHidden/>
              </w:rPr>
              <w:instrText xml:space="preserve"> PAGEREF _Toc487475360 \h </w:instrText>
            </w:r>
            <w:r>
              <w:rPr>
                <w:noProof/>
                <w:webHidden/>
              </w:rPr>
            </w:r>
            <w:r>
              <w:rPr>
                <w:noProof/>
                <w:webHidden/>
              </w:rPr>
              <w:fldChar w:fldCharType="separate"/>
            </w:r>
            <w:r>
              <w:rPr>
                <w:noProof/>
                <w:webHidden/>
              </w:rPr>
              <w:t>12</w:t>
            </w:r>
            <w:r>
              <w:rPr>
                <w:noProof/>
                <w:webHidden/>
              </w:rPr>
              <w:fldChar w:fldCharType="end"/>
            </w:r>
          </w:hyperlink>
        </w:p>
        <w:p w14:paraId="49B2C3DD" w14:textId="77777777" w:rsidR="00A21267" w:rsidRDefault="00A21267">
          <w:pPr>
            <w:pStyle w:val="TOC2"/>
            <w:tabs>
              <w:tab w:val="right" w:leader="dot" w:pos="10456"/>
            </w:tabs>
            <w:rPr>
              <w:rFonts w:asciiTheme="minorHAnsi" w:hAnsiTheme="minorHAnsi"/>
              <w:noProof/>
              <w:lang w:val="en-AU" w:eastAsia="en-AU"/>
            </w:rPr>
          </w:pPr>
          <w:hyperlink w:anchor="_Toc487475361" w:history="1">
            <w:r w:rsidRPr="00953AB4">
              <w:rPr>
                <w:rStyle w:val="Hyperlink"/>
                <w:noProof/>
              </w:rPr>
              <w:t>(U) Temp</w:t>
            </w:r>
            <w:r>
              <w:rPr>
                <w:noProof/>
                <w:webHidden/>
              </w:rPr>
              <w:tab/>
            </w:r>
            <w:r>
              <w:rPr>
                <w:noProof/>
                <w:webHidden/>
              </w:rPr>
              <w:fldChar w:fldCharType="begin"/>
            </w:r>
            <w:r>
              <w:rPr>
                <w:noProof/>
                <w:webHidden/>
              </w:rPr>
              <w:instrText xml:space="preserve"> PAGEREF _Toc487475361 \h </w:instrText>
            </w:r>
            <w:r>
              <w:rPr>
                <w:noProof/>
                <w:webHidden/>
              </w:rPr>
            </w:r>
            <w:r>
              <w:rPr>
                <w:noProof/>
                <w:webHidden/>
              </w:rPr>
              <w:fldChar w:fldCharType="separate"/>
            </w:r>
            <w:r>
              <w:rPr>
                <w:noProof/>
                <w:webHidden/>
              </w:rPr>
              <w:t>12</w:t>
            </w:r>
            <w:r>
              <w:rPr>
                <w:noProof/>
                <w:webHidden/>
              </w:rPr>
              <w:fldChar w:fldCharType="end"/>
            </w:r>
          </w:hyperlink>
        </w:p>
        <w:p w14:paraId="6A10DB1C" w14:textId="77777777" w:rsidR="00A21267" w:rsidRDefault="00A21267">
          <w:pPr>
            <w:pStyle w:val="TOC3"/>
            <w:tabs>
              <w:tab w:val="left" w:pos="1100"/>
              <w:tab w:val="right" w:leader="dot" w:pos="10456"/>
            </w:tabs>
            <w:rPr>
              <w:rFonts w:asciiTheme="minorHAnsi" w:hAnsiTheme="minorHAnsi"/>
              <w:noProof/>
              <w:lang w:val="en-AU" w:eastAsia="en-AU"/>
            </w:rPr>
          </w:pPr>
          <w:hyperlink w:anchor="_Toc487475362" w:history="1">
            <w:r w:rsidRPr="00953AB4">
              <w:rPr>
                <w:rStyle w:val="Hyperlink"/>
                <w:noProof/>
              </w:rPr>
              <w:t>U 1</w:t>
            </w:r>
            <w:r>
              <w:rPr>
                <w:rFonts w:asciiTheme="minorHAnsi" w:hAnsiTheme="minorHAnsi"/>
                <w:noProof/>
                <w:lang w:val="en-AU" w:eastAsia="en-AU"/>
              </w:rPr>
              <w:tab/>
            </w:r>
            <w:r w:rsidRPr="00953AB4">
              <w:rPr>
                <w:rStyle w:val="Hyperlink"/>
                <w:noProof/>
              </w:rPr>
              <w:t>Register, Login, Reset Password</w:t>
            </w:r>
            <w:r>
              <w:rPr>
                <w:noProof/>
                <w:webHidden/>
              </w:rPr>
              <w:tab/>
            </w:r>
            <w:r>
              <w:rPr>
                <w:noProof/>
                <w:webHidden/>
              </w:rPr>
              <w:fldChar w:fldCharType="begin"/>
            </w:r>
            <w:r>
              <w:rPr>
                <w:noProof/>
                <w:webHidden/>
              </w:rPr>
              <w:instrText xml:space="preserve"> PAGEREF _Toc487475362 \h </w:instrText>
            </w:r>
            <w:r>
              <w:rPr>
                <w:noProof/>
                <w:webHidden/>
              </w:rPr>
            </w:r>
            <w:r>
              <w:rPr>
                <w:noProof/>
                <w:webHidden/>
              </w:rPr>
              <w:fldChar w:fldCharType="separate"/>
            </w:r>
            <w:r>
              <w:rPr>
                <w:noProof/>
                <w:webHidden/>
              </w:rPr>
              <w:t>12</w:t>
            </w:r>
            <w:r>
              <w:rPr>
                <w:noProof/>
                <w:webHidden/>
              </w:rPr>
              <w:fldChar w:fldCharType="end"/>
            </w:r>
          </w:hyperlink>
        </w:p>
        <w:p w14:paraId="23B2BB9B" w14:textId="77777777" w:rsidR="00A21267" w:rsidRDefault="00A21267">
          <w:pPr>
            <w:pStyle w:val="TOC3"/>
            <w:tabs>
              <w:tab w:val="left" w:pos="1100"/>
              <w:tab w:val="right" w:leader="dot" w:pos="10456"/>
            </w:tabs>
            <w:rPr>
              <w:rFonts w:asciiTheme="minorHAnsi" w:hAnsiTheme="minorHAnsi"/>
              <w:noProof/>
              <w:lang w:val="en-AU" w:eastAsia="en-AU"/>
            </w:rPr>
          </w:pPr>
          <w:hyperlink w:anchor="_Toc487475363" w:history="1">
            <w:r w:rsidRPr="00953AB4">
              <w:rPr>
                <w:rStyle w:val="Hyperlink"/>
                <w:noProof/>
              </w:rPr>
              <w:t>U 2</w:t>
            </w:r>
            <w:r>
              <w:rPr>
                <w:rFonts w:asciiTheme="minorHAnsi" w:hAnsiTheme="minorHAnsi"/>
                <w:noProof/>
                <w:lang w:val="en-AU" w:eastAsia="en-AU"/>
              </w:rPr>
              <w:tab/>
            </w:r>
            <w:r w:rsidRPr="00953AB4">
              <w:rPr>
                <w:rStyle w:val="Hyperlink"/>
                <w:noProof/>
              </w:rPr>
              <w:t>View Static pages about the App</w:t>
            </w:r>
            <w:r>
              <w:rPr>
                <w:noProof/>
                <w:webHidden/>
              </w:rPr>
              <w:tab/>
            </w:r>
            <w:r>
              <w:rPr>
                <w:noProof/>
                <w:webHidden/>
              </w:rPr>
              <w:fldChar w:fldCharType="begin"/>
            </w:r>
            <w:r>
              <w:rPr>
                <w:noProof/>
                <w:webHidden/>
              </w:rPr>
              <w:instrText xml:space="preserve"> PAGEREF _Toc487475363 \h </w:instrText>
            </w:r>
            <w:r>
              <w:rPr>
                <w:noProof/>
                <w:webHidden/>
              </w:rPr>
            </w:r>
            <w:r>
              <w:rPr>
                <w:noProof/>
                <w:webHidden/>
              </w:rPr>
              <w:fldChar w:fldCharType="separate"/>
            </w:r>
            <w:r>
              <w:rPr>
                <w:noProof/>
                <w:webHidden/>
              </w:rPr>
              <w:t>13</w:t>
            </w:r>
            <w:r>
              <w:rPr>
                <w:noProof/>
                <w:webHidden/>
              </w:rPr>
              <w:fldChar w:fldCharType="end"/>
            </w:r>
          </w:hyperlink>
        </w:p>
        <w:p w14:paraId="1AD3FB82" w14:textId="77777777" w:rsidR="00A21267" w:rsidRDefault="00A21267">
          <w:pPr>
            <w:pStyle w:val="TOC3"/>
            <w:tabs>
              <w:tab w:val="left" w:pos="1100"/>
              <w:tab w:val="right" w:leader="dot" w:pos="10456"/>
            </w:tabs>
            <w:rPr>
              <w:rFonts w:asciiTheme="minorHAnsi" w:hAnsiTheme="minorHAnsi"/>
              <w:noProof/>
              <w:lang w:val="en-AU" w:eastAsia="en-AU"/>
            </w:rPr>
          </w:pPr>
          <w:hyperlink w:anchor="_Toc487475364" w:history="1">
            <w:r w:rsidRPr="00953AB4">
              <w:rPr>
                <w:rStyle w:val="Hyperlink"/>
                <w:noProof/>
              </w:rPr>
              <w:t>U 3</w:t>
            </w:r>
            <w:r>
              <w:rPr>
                <w:rFonts w:asciiTheme="minorHAnsi" w:hAnsiTheme="minorHAnsi"/>
                <w:noProof/>
                <w:lang w:val="en-AU" w:eastAsia="en-AU"/>
              </w:rPr>
              <w:tab/>
            </w:r>
            <w:r w:rsidRPr="00953AB4">
              <w:rPr>
                <w:rStyle w:val="Hyperlink"/>
                <w:noProof/>
              </w:rPr>
              <w:t>Manage their Profile</w:t>
            </w:r>
            <w:r>
              <w:rPr>
                <w:noProof/>
                <w:webHidden/>
              </w:rPr>
              <w:tab/>
            </w:r>
            <w:r>
              <w:rPr>
                <w:noProof/>
                <w:webHidden/>
              </w:rPr>
              <w:fldChar w:fldCharType="begin"/>
            </w:r>
            <w:r>
              <w:rPr>
                <w:noProof/>
                <w:webHidden/>
              </w:rPr>
              <w:instrText xml:space="preserve"> PAGEREF _Toc487475364 \h </w:instrText>
            </w:r>
            <w:r>
              <w:rPr>
                <w:noProof/>
                <w:webHidden/>
              </w:rPr>
            </w:r>
            <w:r>
              <w:rPr>
                <w:noProof/>
                <w:webHidden/>
              </w:rPr>
              <w:fldChar w:fldCharType="separate"/>
            </w:r>
            <w:r>
              <w:rPr>
                <w:noProof/>
                <w:webHidden/>
              </w:rPr>
              <w:t>13</w:t>
            </w:r>
            <w:r>
              <w:rPr>
                <w:noProof/>
                <w:webHidden/>
              </w:rPr>
              <w:fldChar w:fldCharType="end"/>
            </w:r>
          </w:hyperlink>
        </w:p>
        <w:p w14:paraId="516467AB" w14:textId="77777777" w:rsidR="00A21267" w:rsidRDefault="00A21267">
          <w:pPr>
            <w:pStyle w:val="TOC1"/>
            <w:tabs>
              <w:tab w:val="right" w:leader="dot" w:pos="10456"/>
            </w:tabs>
            <w:rPr>
              <w:rFonts w:asciiTheme="minorHAnsi" w:hAnsiTheme="minorHAnsi"/>
              <w:noProof/>
              <w:lang w:val="en-AU" w:eastAsia="en-AU"/>
            </w:rPr>
          </w:pPr>
          <w:hyperlink w:anchor="_Toc487475365" w:history="1">
            <w:r w:rsidRPr="00953AB4">
              <w:rPr>
                <w:rStyle w:val="Hyperlink"/>
                <w:noProof/>
              </w:rPr>
              <w:t>Systems Requirements</w:t>
            </w:r>
            <w:r>
              <w:rPr>
                <w:noProof/>
                <w:webHidden/>
              </w:rPr>
              <w:tab/>
            </w:r>
            <w:r>
              <w:rPr>
                <w:noProof/>
                <w:webHidden/>
              </w:rPr>
              <w:fldChar w:fldCharType="begin"/>
            </w:r>
            <w:r>
              <w:rPr>
                <w:noProof/>
                <w:webHidden/>
              </w:rPr>
              <w:instrText xml:space="preserve"> PAGEREF _Toc487475365 \h </w:instrText>
            </w:r>
            <w:r>
              <w:rPr>
                <w:noProof/>
                <w:webHidden/>
              </w:rPr>
            </w:r>
            <w:r>
              <w:rPr>
                <w:noProof/>
                <w:webHidden/>
              </w:rPr>
              <w:fldChar w:fldCharType="separate"/>
            </w:r>
            <w:r>
              <w:rPr>
                <w:noProof/>
                <w:webHidden/>
              </w:rPr>
              <w:t>14</w:t>
            </w:r>
            <w:r>
              <w:rPr>
                <w:noProof/>
                <w:webHidden/>
              </w:rPr>
              <w:fldChar w:fldCharType="end"/>
            </w:r>
          </w:hyperlink>
        </w:p>
        <w:p w14:paraId="13E9E2DD" w14:textId="77777777" w:rsidR="00A21267" w:rsidRDefault="00A21267">
          <w:pPr>
            <w:pStyle w:val="TOC3"/>
            <w:tabs>
              <w:tab w:val="right" w:leader="dot" w:pos="10456"/>
            </w:tabs>
            <w:rPr>
              <w:rFonts w:asciiTheme="minorHAnsi" w:hAnsiTheme="minorHAnsi"/>
              <w:noProof/>
              <w:lang w:val="en-AU" w:eastAsia="en-AU"/>
            </w:rPr>
          </w:pPr>
          <w:hyperlink w:anchor="_Toc487475366" w:history="1">
            <w:r w:rsidRPr="00953AB4">
              <w:rPr>
                <w:rStyle w:val="Hyperlink"/>
                <w:noProof/>
              </w:rPr>
              <w:t>Complex algorithms</w:t>
            </w:r>
            <w:r>
              <w:rPr>
                <w:noProof/>
                <w:webHidden/>
              </w:rPr>
              <w:tab/>
            </w:r>
            <w:r>
              <w:rPr>
                <w:noProof/>
                <w:webHidden/>
              </w:rPr>
              <w:fldChar w:fldCharType="begin"/>
            </w:r>
            <w:r>
              <w:rPr>
                <w:noProof/>
                <w:webHidden/>
              </w:rPr>
              <w:instrText xml:space="preserve"> PAGEREF _Toc487475366 \h </w:instrText>
            </w:r>
            <w:r>
              <w:rPr>
                <w:noProof/>
                <w:webHidden/>
              </w:rPr>
            </w:r>
            <w:r>
              <w:rPr>
                <w:noProof/>
                <w:webHidden/>
              </w:rPr>
              <w:fldChar w:fldCharType="separate"/>
            </w:r>
            <w:r>
              <w:rPr>
                <w:noProof/>
                <w:webHidden/>
              </w:rPr>
              <w:t>14</w:t>
            </w:r>
            <w:r>
              <w:rPr>
                <w:noProof/>
                <w:webHidden/>
              </w:rPr>
              <w:fldChar w:fldCharType="end"/>
            </w:r>
          </w:hyperlink>
        </w:p>
        <w:p w14:paraId="0EB106AA" w14:textId="77777777" w:rsidR="00A21267" w:rsidRDefault="00A21267">
          <w:pPr>
            <w:pStyle w:val="TOC3"/>
            <w:tabs>
              <w:tab w:val="right" w:leader="dot" w:pos="10456"/>
            </w:tabs>
            <w:rPr>
              <w:rFonts w:asciiTheme="minorHAnsi" w:hAnsiTheme="minorHAnsi"/>
              <w:noProof/>
              <w:lang w:val="en-AU" w:eastAsia="en-AU"/>
            </w:rPr>
          </w:pPr>
          <w:hyperlink w:anchor="_Toc487475367" w:history="1">
            <w:r w:rsidRPr="00953AB4">
              <w:rPr>
                <w:rStyle w:val="Hyperlink"/>
                <w:noProof/>
              </w:rPr>
              <w:t>Complex logic</w:t>
            </w:r>
            <w:r>
              <w:rPr>
                <w:noProof/>
                <w:webHidden/>
              </w:rPr>
              <w:tab/>
            </w:r>
            <w:r>
              <w:rPr>
                <w:noProof/>
                <w:webHidden/>
              </w:rPr>
              <w:fldChar w:fldCharType="begin"/>
            </w:r>
            <w:r>
              <w:rPr>
                <w:noProof/>
                <w:webHidden/>
              </w:rPr>
              <w:instrText xml:space="preserve"> PAGEREF _Toc487475367 \h </w:instrText>
            </w:r>
            <w:r>
              <w:rPr>
                <w:noProof/>
                <w:webHidden/>
              </w:rPr>
            </w:r>
            <w:r>
              <w:rPr>
                <w:noProof/>
                <w:webHidden/>
              </w:rPr>
              <w:fldChar w:fldCharType="separate"/>
            </w:r>
            <w:r>
              <w:rPr>
                <w:noProof/>
                <w:webHidden/>
              </w:rPr>
              <w:t>14</w:t>
            </w:r>
            <w:r>
              <w:rPr>
                <w:noProof/>
                <w:webHidden/>
              </w:rPr>
              <w:fldChar w:fldCharType="end"/>
            </w:r>
          </w:hyperlink>
        </w:p>
        <w:p w14:paraId="38595B16" w14:textId="77777777" w:rsidR="00A21267" w:rsidRDefault="00A21267">
          <w:pPr>
            <w:pStyle w:val="TOC1"/>
            <w:tabs>
              <w:tab w:val="right" w:leader="dot" w:pos="10456"/>
            </w:tabs>
            <w:rPr>
              <w:rFonts w:asciiTheme="minorHAnsi" w:hAnsiTheme="minorHAnsi"/>
              <w:noProof/>
              <w:lang w:val="en-AU" w:eastAsia="en-AU"/>
            </w:rPr>
          </w:pPr>
          <w:hyperlink w:anchor="_Toc487475368" w:history="1">
            <w:r w:rsidRPr="00953AB4">
              <w:rPr>
                <w:rStyle w:val="Hyperlink"/>
                <w:noProof/>
              </w:rPr>
              <w:t>Wireframe Draft</w:t>
            </w:r>
            <w:r>
              <w:rPr>
                <w:noProof/>
                <w:webHidden/>
              </w:rPr>
              <w:tab/>
            </w:r>
            <w:r>
              <w:rPr>
                <w:noProof/>
                <w:webHidden/>
              </w:rPr>
              <w:fldChar w:fldCharType="begin"/>
            </w:r>
            <w:r>
              <w:rPr>
                <w:noProof/>
                <w:webHidden/>
              </w:rPr>
              <w:instrText xml:space="preserve"> PAGEREF _Toc487475368 \h </w:instrText>
            </w:r>
            <w:r>
              <w:rPr>
                <w:noProof/>
                <w:webHidden/>
              </w:rPr>
            </w:r>
            <w:r>
              <w:rPr>
                <w:noProof/>
                <w:webHidden/>
              </w:rPr>
              <w:fldChar w:fldCharType="separate"/>
            </w:r>
            <w:r>
              <w:rPr>
                <w:noProof/>
                <w:webHidden/>
              </w:rPr>
              <w:t>14</w:t>
            </w:r>
            <w:r>
              <w:rPr>
                <w:noProof/>
                <w:webHidden/>
              </w:rPr>
              <w:fldChar w:fldCharType="end"/>
            </w:r>
          </w:hyperlink>
        </w:p>
        <w:p w14:paraId="57081EBA" w14:textId="77777777" w:rsidR="00A21267" w:rsidRDefault="00A21267">
          <w:pPr>
            <w:pStyle w:val="TOC2"/>
            <w:tabs>
              <w:tab w:val="right" w:leader="dot" w:pos="10456"/>
            </w:tabs>
            <w:rPr>
              <w:rFonts w:asciiTheme="minorHAnsi" w:hAnsiTheme="minorHAnsi"/>
              <w:noProof/>
              <w:lang w:val="en-AU" w:eastAsia="en-AU"/>
            </w:rPr>
          </w:pPr>
          <w:hyperlink w:anchor="_Toc487475369" w:history="1">
            <w:r w:rsidRPr="00953AB4">
              <w:rPr>
                <w:rStyle w:val="Hyperlink"/>
                <w:noProof/>
              </w:rPr>
              <w:t>Mobile App – UI Designs for See It B4U Build It Phase</w:t>
            </w:r>
            <w:r>
              <w:rPr>
                <w:noProof/>
                <w:webHidden/>
              </w:rPr>
              <w:tab/>
            </w:r>
            <w:r>
              <w:rPr>
                <w:noProof/>
                <w:webHidden/>
              </w:rPr>
              <w:fldChar w:fldCharType="begin"/>
            </w:r>
            <w:r>
              <w:rPr>
                <w:noProof/>
                <w:webHidden/>
              </w:rPr>
              <w:instrText xml:space="preserve"> PAGEREF _Toc487475369 \h </w:instrText>
            </w:r>
            <w:r>
              <w:rPr>
                <w:noProof/>
                <w:webHidden/>
              </w:rPr>
            </w:r>
            <w:r>
              <w:rPr>
                <w:noProof/>
                <w:webHidden/>
              </w:rPr>
              <w:fldChar w:fldCharType="separate"/>
            </w:r>
            <w:r>
              <w:rPr>
                <w:noProof/>
                <w:webHidden/>
              </w:rPr>
              <w:t>14</w:t>
            </w:r>
            <w:r>
              <w:rPr>
                <w:noProof/>
                <w:webHidden/>
              </w:rPr>
              <w:fldChar w:fldCharType="end"/>
            </w:r>
          </w:hyperlink>
        </w:p>
        <w:p w14:paraId="34598A08" w14:textId="5B476AD9" w:rsidR="00304597" w:rsidRDefault="00D23BBC" w:rsidP="00BE168A">
          <w:pPr>
            <w:spacing w:line="360" w:lineRule="auto"/>
          </w:pPr>
          <w:r>
            <w:rPr>
              <w:b/>
              <w:bCs/>
              <w:noProof/>
            </w:rPr>
            <w:fldChar w:fldCharType="end"/>
          </w:r>
        </w:p>
      </w:sdtContent>
    </w:sdt>
    <w:p w14:paraId="2D2D4A3D" w14:textId="504878F8" w:rsidR="00304597" w:rsidRPr="00FA2C7E" w:rsidRDefault="00304597" w:rsidP="00C33EE7">
      <w:pPr>
        <w:pStyle w:val="Heading1"/>
      </w:pPr>
      <w:r>
        <w:br w:type="page"/>
      </w:r>
      <w:bookmarkStart w:id="0" w:name="_Toc487475343"/>
      <w:r w:rsidRPr="00FA2C7E">
        <w:lastRenderedPageBreak/>
        <w:t>Project Background</w:t>
      </w:r>
      <w:bookmarkEnd w:id="0"/>
    </w:p>
    <w:p w14:paraId="4F60262D" w14:textId="40F34F0E" w:rsidR="006D5EFB" w:rsidRDefault="006D5EFB" w:rsidP="00BE168A">
      <w:pPr>
        <w:pStyle w:val="Heading3"/>
        <w:spacing w:line="360" w:lineRule="auto"/>
      </w:pPr>
      <w:bookmarkStart w:id="1" w:name="_Toc487475344"/>
      <w:r w:rsidRPr="006D5EFB">
        <w:t>Problem Statement</w:t>
      </w:r>
      <w:bookmarkEnd w:id="1"/>
      <w:r w:rsidR="00491F75">
        <w:t xml:space="preserve"> </w:t>
      </w:r>
    </w:p>
    <w:p w14:paraId="512C9E5B" w14:textId="37C3F3D5" w:rsidR="00491F75" w:rsidRPr="0004347A" w:rsidRDefault="00491F75" w:rsidP="00491F75">
      <w:pPr>
        <w:spacing w:after="0"/>
        <w:rPr>
          <w:rFonts w:ascii="Times New Roman" w:hAnsi="Times New Roman" w:cs="Times New Roman"/>
          <w:color w:val="808080" w:themeColor="background1" w:themeShade="80"/>
          <w:sz w:val="24"/>
          <w:szCs w:val="24"/>
          <w:lang w:eastAsia="pl-PL"/>
        </w:rPr>
      </w:pPr>
      <w:r w:rsidRPr="0004347A">
        <w:rPr>
          <w:rFonts w:cs="Arial"/>
          <w:i/>
          <w:iCs/>
          <w:color w:val="808080" w:themeColor="background1" w:themeShade="80"/>
          <w:lang w:eastAsia="pl-PL"/>
        </w:rPr>
        <w:t xml:space="preserve">Why should this product exist? What </w:t>
      </w:r>
      <w:r>
        <w:rPr>
          <w:rFonts w:cs="Arial"/>
          <w:i/>
          <w:iCs/>
          <w:color w:val="808080" w:themeColor="background1" w:themeShade="80"/>
          <w:lang w:eastAsia="pl-PL"/>
        </w:rPr>
        <w:t xml:space="preserve">problem does it solve? What </w:t>
      </w:r>
      <w:r w:rsidRPr="0004347A">
        <w:rPr>
          <w:rFonts w:cs="Arial"/>
          <w:i/>
          <w:iCs/>
          <w:color w:val="808080" w:themeColor="background1" w:themeShade="80"/>
          <w:lang w:eastAsia="pl-PL"/>
        </w:rPr>
        <w:t xml:space="preserve">are the business reasons and objectives for putting out this product? </w:t>
      </w:r>
    </w:p>
    <w:p w14:paraId="2C65301B" w14:textId="77777777" w:rsidR="00491F75" w:rsidRDefault="00491F75" w:rsidP="00491F75"/>
    <w:p w14:paraId="4F3766AE" w14:textId="77777777" w:rsidR="00491F75" w:rsidRPr="00FA2C7E" w:rsidRDefault="00491F75" w:rsidP="00491F75">
      <w:pPr>
        <w:pStyle w:val="Heading2"/>
        <w:spacing w:line="360" w:lineRule="auto"/>
      </w:pPr>
      <w:bookmarkStart w:id="2" w:name="_Toc487475345"/>
      <w:r w:rsidRPr="00FA2C7E">
        <w:t>Client Background</w:t>
      </w:r>
      <w:bookmarkEnd w:id="2"/>
    </w:p>
    <w:p w14:paraId="5EE8FCC0" w14:textId="373C13FD" w:rsidR="00491F75" w:rsidRPr="00491F75" w:rsidRDefault="00491F75" w:rsidP="00491F75">
      <w:r>
        <w:rPr>
          <w:rFonts w:cs="Arial"/>
          <w:i/>
          <w:iCs/>
          <w:color w:val="808080" w:themeColor="background1" w:themeShade="80"/>
          <w:lang w:eastAsia="pl-PL"/>
        </w:rPr>
        <w:t>Who is building this product? What is your expertise and experience? How did you come up with the idea? What was the inspiration? Why are you best suited to create this product?</w:t>
      </w:r>
    </w:p>
    <w:p w14:paraId="71B2FE13" w14:textId="7D045C78" w:rsidR="0046215E" w:rsidRPr="0046215E" w:rsidRDefault="00910E59" w:rsidP="0046215E">
      <w:pPr>
        <w:spacing w:line="360" w:lineRule="auto"/>
        <w:rPr>
          <w:noProof/>
          <w:lang w:val="en-AU"/>
        </w:rPr>
      </w:pPr>
      <w:r>
        <w:rPr>
          <w:noProof/>
          <w:lang w:val="en-AU"/>
        </w:rPr>
        <w:t>[Exec Summary here]</w:t>
      </w:r>
    </w:p>
    <w:p w14:paraId="43D35378" w14:textId="77777777" w:rsidR="0046215E" w:rsidRDefault="0046215E" w:rsidP="00FF2DB5">
      <w:pPr>
        <w:spacing w:line="360" w:lineRule="auto"/>
        <w:rPr>
          <w:noProof/>
          <w:lang w:val="en-AU"/>
        </w:rPr>
      </w:pPr>
    </w:p>
    <w:p w14:paraId="34AA9EE3" w14:textId="77777777" w:rsidR="00304597" w:rsidRDefault="00FF2DB5" w:rsidP="00FF2DB5">
      <w:pPr>
        <w:spacing w:line="360" w:lineRule="auto"/>
      </w:pPr>
      <w:r>
        <w:t xml:space="preserve">Appomate, with over 8 years of experience in the online and mobility space would partner with you to make this project a reality. Appomate recommends </w:t>
      </w:r>
      <w:r w:rsidR="002B0A56">
        <w:rPr>
          <w:noProof/>
        </w:rPr>
        <w:t>following</w:t>
      </w:r>
      <w:r>
        <w:t xml:space="preserve"> a </w:t>
      </w:r>
      <w:r w:rsidR="002B0A56">
        <w:t>L</w:t>
      </w:r>
      <w:r>
        <w:t xml:space="preserve">ean </w:t>
      </w:r>
      <w:r w:rsidR="002B0A56">
        <w:t>S</w:t>
      </w:r>
      <w:r w:rsidR="002B0A56" w:rsidRPr="002B0A56">
        <w:rPr>
          <w:noProof/>
        </w:rPr>
        <w:t>tart</w:t>
      </w:r>
      <w:r w:rsidRPr="002B0A56">
        <w:rPr>
          <w:noProof/>
        </w:rPr>
        <w:t>up</w:t>
      </w:r>
      <w:r>
        <w:t xml:space="preserve"> methodology where you can develop the product in stages and test your assumptions early.</w:t>
      </w:r>
    </w:p>
    <w:p w14:paraId="109E38FE" w14:textId="67BBFC14" w:rsidR="00F0682C" w:rsidRDefault="00F0682C" w:rsidP="00BE168A">
      <w:pPr>
        <w:pStyle w:val="Heading3"/>
        <w:spacing w:line="360" w:lineRule="auto"/>
      </w:pPr>
      <w:bookmarkStart w:id="3" w:name="_Toc448762369"/>
      <w:bookmarkStart w:id="4" w:name="_Toc448762827"/>
      <w:bookmarkStart w:id="5" w:name="_Toc487475346"/>
      <w:r w:rsidRPr="00F0682C">
        <w:t>Spirit of the App</w:t>
      </w:r>
      <w:bookmarkEnd w:id="3"/>
      <w:bookmarkEnd w:id="4"/>
      <w:bookmarkEnd w:id="5"/>
      <w:r w:rsidR="00491F75">
        <w:t xml:space="preserve"> </w:t>
      </w:r>
    </w:p>
    <w:p w14:paraId="3983C437" w14:textId="508AB266" w:rsidR="0061011F" w:rsidRPr="002C27EC" w:rsidRDefault="00491F75" w:rsidP="00491F75">
      <w:pPr>
        <w:spacing w:line="360" w:lineRule="auto"/>
      </w:pPr>
      <w:r>
        <w:rPr>
          <w:rFonts w:cs="Arial"/>
          <w:i/>
          <w:iCs/>
          <w:color w:val="808080" w:themeColor="background1" w:themeShade="80"/>
          <w:lang w:eastAsia="pl-PL"/>
        </w:rPr>
        <w:t>What feelings and emotions are associated with the outcome of using this product?</w:t>
      </w:r>
    </w:p>
    <w:p w14:paraId="20E9144C" w14:textId="6FC62072" w:rsidR="00FB1C23" w:rsidRDefault="002C27EC" w:rsidP="00BE168A">
      <w:pPr>
        <w:pStyle w:val="Heading3"/>
        <w:spacing w:line="360" w:lineRule="auto"/>
      </w:pPr>
      <w:r>
        <w:br w:type="column"/>
      </w:r>
      <w:bookmarkStart w:id="6" w:name="_Toc487475347"/>
      <w:r w:rsidR="00FB1C23">
        <w:lastRenderedPageBreak/>
        <w:t>Key Values Table</w:t>
      </w:r>
      <w:r w:rsidR="00910E59">
        <w:t xml:space="preserve"> (From Lean Business Canvas)</w:t>
      </w:r>
      <w:bookmarkEnd w:id="6"/>
    </w:p>
    <w:p w14:paraId="5516B57B" w14:textId="77777777" w:rsidR="00A21267" w:rsidRPr="00A21267" w:rsidRDefault="00A21267" w:rsidP="00A21267">
      <w:bookmarkStart w:id="7" w:name="_GoBack"/>
      <w:bookmarkEnd w:id="7"/>
    </w:p>
    <w:tbl>
      <w:tblPr>
        <w:tblStyle w:val="TableGrid"/>
        <w:tblW w:w="0" w:type="auto"/>
        <w:tblLook w:val="04A0" w:firstRow="1" w:lastRow="0" w:firstColumn="1" w:lastColumn="0" w:noHBand="0" w:noVBand="1"/>
      </w:tblPr>
      <w:tblGrid>
        <w:gridCol w:w="959"/>
        <w:gridCol w:w="1559"/>
        <w:gridCol w:w="3969"/>
        <w:gridCol w:w="4195"/>
      </w:tblGrid>
      <w:tr w:rsidR="00FB1C23" w14:paraId="234FE7C1" w14:textId="77777777" w:rsidTr="00FB1C23">
        <w:tc>
          <w:tcPr>
            <w:tcW w:w="959" w:type="dxa"/>
            <w:shd w:val="clear" w:color="auto" w:fill="BFBFBF" w:themeFill="background1" w:themeFillShade="BF"/>
          </w:tcPr>
          <w:p w14:paraId="363B2AC1" w14:textId="29A57AB7" w:rsidR="00FB1C23" w:rsidRPr="00910E59" w:rsidRDefault="00FB1C23" w:rsidP="00FB1C23">
            <w:pPr>
              <w:jc w:val="center"/>
              <w:rPr>
                <w:b/>
              </w:rPr>
            </w:pPr>
            <w:r w:rsidRPr="00910E59">
              <w:rPr>
                <w:b/>
              </w:rPr>
              <w:t>Priority</w:t>
            </w:r>
          </w:p>
        </w:tc>
        <w:tc>
          <w:tcPr>
            <w:tcW w:w="1559" w:type="dxa"/>
            <w:shd w:val="clear" w:color="auto" w:fill="BFBFBF" w:themeFill="background1" w:themeFillShade="BF"/>
          </w:tcPr>
          <w:p w14:paraId="16E3F1ED" w14:textId="382ACF89" w:rsidR="00FB1C23" w:rsidRPr="00910E59" w:rsidRDefault="00FB1C23" w:rsidP="00FB1C23">
            <w:pPr>
              <w:rPr>
                <w:b/>
              </w:rPr>
            </w:pPr>
            <w:r w:rsidRPr="00910E59">
              <w:rPr>
                <w:b/>
              </w:rPr>
              <w:t>User Type</w:t>
            </w:r>
          </w:p>
        </w:tc>
        <w:tc>
          <w:tcPr>
            <w:tcW w:w="3969" w:type="dxa"/>
            <w:shd w:val="clear" w:color="auto" w:fill="BFBFBF" w:themeFill="background1" w:themeFillShade="BF"/>
          </w:tcPr>
          <w:p w14:paraId="41C4D356" w14:textId="5D6888B2" w:rsidR="00FB1C23" w:rsidRPr="00910E59" w:rsidRDefault="00FB1C23" w:rsidP="00FB1C23">
            <w:pPr>
              <w:rPr>
                <w:b/>
              </w:rPr>
            </w:pPr>
            <w:r w:rsidRPr="00910E59">
              <w:rPr>
                <w:b/>
              </w:rPr>
              <w:t>Problem</w:t>
            </w:r>
          </w:p>
        </w:tc>
        <w:tc>
          <w:tcPr>
            <w:tcW w:w="4195" w:type="dxa"/>
            <w:shd w:val="clear" w:color="auto" w:fill="BFBFBF" w:themeFill="background1" w:themeFillShade="BF"/>
          </w:tcPr>
          <w:p w14:paraId="36EC5399" w14:textId="0E50EAE9" w:rsidR="00FB1C23" w:rsidRPr="00910E59" w:rsidRDefault="00FB1C23" w:rsidP="00FB1C23">
            <w:pPr>
              <w:rPr>
                <w:b/>
              </w:rPr>
            </w:pPr>
            <w:r w:rsidRPr="00910E59">
              <w:rPr>
                <w:b/>
              </w:rPr>
              <w:t>Solution</w:t>
            </w:r>
          </w:p>
        </w:tc>
      </w:tr>
      <w:tr w:rsidR="00FB1C23" w14:paraId="0F4DBC52" w14:textId="77777777" w:rsidTr="00FB1C23">
        <w:tc>
          <w:tcPr>
            <w:tcW w:w="959" w:type="dxa"/>
          </w:tcPr>
          <w:p w14:paraId="4B7AA26A" w14:textId="4C618A15" w:rsidR="00FB1C23" w:rsidRPr="00FB1C23" w:rsidRDefault="00FB1C23" w:rsidP="00FB1C23">
            <w:pPr>
              <w:jc w:val="center"/>
            </w:pPr>
            <w:r w:rsidRPr="00FB1C23">
              <w:t>1</w:t>
            </w:r>
          </w:p>
        </w:tc>
        <w:tc>
          <w:tcPr>
            <w:tcW w:w="1559" w:type="dxa"/>
          </w:tcPr>
          <w:p w14:paraId="3AB5AB67" w14:textId="24B3693F" w:rsidR="00FB1C23" w:rsidRPr="00FB1C23" w:rsidRDefault="00FB1C23" w:rsidP="00FB1C23"/>
        </w:tc>
        <w:tc>
          <w:tcPr>
            <w:tcW w:w="3969" w:type="dxa"/>
          </w:tcPr>
          <w:p w14:paraId="667D61A9" w14:textId="3688445D" w:rsidR="00FB1C23" w:rsidRPr="00FB1C23" w:rsidRDefault="00FB1C23" w:rsidP="00FB1C23">
            <w:pPr>
              <w:jc w:val="left"/>
            </w:pPr>
          </w:p>
        </w:tc>
        <w:tc>
          <w:tcPr>
            <w:tcW w:w="4195" w:type="dxa"/>
          </w:tcPr>
          <w:p w14:paraId="73188907" w14:textId="06243815" w:rsidR="00FB1C23" w:rsidRPr="00FB1C23" w:rsidRDefault="00FB1C23" w:rsidP="00FB1C23">
            <w:pPr>
              <w:jc w:val="left"/>
            </w:pPr>
          </w:p>
        </w:tc>
      </w:tr>
      <w:tr w:rsidR="00FB1C23" w14:paraId="61A37EF5" w14:textId="77777777" w:rsidTr="00FB1C23">
        <w:tc>
          <w:tcPr>
            <w:tcW w:w="959" w:type="dxa"/>
          </w:tcPr>
          <w:p w14:paraId="343E431F" w14:textId="54FB2C08" w:rsidR="00FB1C23" w:rsidRPr="00FB1C23" w:rsidRDefault="00FB1C23" w:rsidP="00FB1C23">
            <w:pPr>
              <w:jc w:val="center"/>
            </w:pPr>
            <w:r w:rsidRPr="00FB1C23">
              <w:t>2</w:t>
            </w:r>
          </w:p>
        </w:tc>
        <w:tc>
          <w:tcPr>
            <w:tcW w:w="1559" w:type="dxa"/>
          </w:tcPr>
          <w:p w14:paraId="53A1D1FB" w14:textId="5A10CD3D" w:rsidR="00FB1C23" w:rsidRPr="00FB1C23" w:rsidRDefault="00FB1C23" w:rsidP="00FB1C23"/>
        </w:tc>
        <w:tc>
          <w:tcPr>
            <w:tcW w:w="3969" w:type="dxa"/>
          </w:tcPr>
          <w:p w14:paraId="02015C3C" w14:textId="561F8FC4" w:rsidR="00FB1C23" w:rsidRPr="00FB1C23" w:rsidRDefault="00FB1C23" w:rsidP="00FB1C23">
            <w:pPr>
              <w:jc w:val="left"/>
            </w:pPr>
          </w:p>
        </w:tc>
        <w:tc>
          <w:tcPr>
            <w:tcW w:w="4195" w:type="dxa"/>
          </w:tcPr>
          <w:p w14:paraId="093C194E" w14:textId="11D957FA" w:rsidR="00FB1C23" w:rsidRPr="00FB1C23" w:rsidRDefault="00FB1C23" w:rsidP="00FB1C23">
            <w:pPr>
              <w:jc w:val="left"/>
            </w:pPr>
          </w:p>
        </w:tc>
      </w:tr>
      <w:tr w:rsidR="00FB1C23" w14:paraId="0D5E892F" w14:textId="77777777" w:rsidTr="00FB1C23">
        <w:tc>
          <w:tcPr>
            <w:tcW w:w="959" w:type="dxa"/>
          </w:tcPr>
          <w:p w14:paraId="584A619F" w14:textId="42D51808" w:rsidR="00FB1C23" w:rsidRPr="00FB1C23" w:rsidRDefault="00FB1C23" w:rsidP="00FB1C23">
            <w:pPr>
              <w:jc w:val="center"/>
            </w:pPr>
            <w:r w:rsidRPr="00FB1C23">
              <w:t>3</w:t>
            </w:r>
          </w:p>
        </w:tc>
        <w:tc>
          <w:tcPr>
            <w:tcW w:w="1559" w:type="dxa"/>
          </w:tcPr>
          <w:p w14:paraId="388FFF82" w14:textId="478469F5" w:rsidR="00FB1C23" w:rsidRPr="00FB1C23" w:rsidRDefault="00FB1C23" w:rsidP="00FB1C23"/>
        </w:tc>
        <w:tc>
          <w:tcPr>
            <w:tcW w:w="3969" w:type="dxa"/>
          </w:tcPr>
          <w:p w14:paraId="0749E38A" w14:textId="519E7892" w:rsidR="00FB1C23" w:rsidRPr="00FB1C23" w:rsidRDefault="00FB1C23" w:rsidP="00FB1C23">
            <w:pPr>
              <w:jc w:val="left"/>
            </w:pPr>
          </w:p>
        </w:tc>
        <w:tc>
          <w:tcPr>
            <w:tcW w:w="4195" w:type="dxa"/>
          </w:tcPr>
          <w:p w14:paraId="38AAD949" w14:textId="72D5DAA7" w:rsidR="00FB1C23" w:rsidRPr="00FB1C23" w:rsidRDefault="00FB1C23" w:rsidP="00FB1C23">
            <w:pPr>
              <w:jc w:val="left"/>
            </w:pPr>
          </w:p>
        </w:tc>
      </w:tr>
      <w:tr w:rsidR="00FB1C23" w14:paraId="1F8E1AC3" w14:textId="77777777" w:rsidTr="00FB1C23">
        <w:tc>
          <w:tcPr>
            <w:tcW w:w="959" w:type="dxa"/>
          </w:tcPr>
          <w:p w14:paraId="7EC1845F" w14:textId="0407BEAE" w:rsidR="00FB1C23" w:rsidRPr="00FB1C23" w:rsidRDefault="00FB1C23" w:rsidP="00FB1C23">
            <w:pPr>
              <w:jc w:val="center"/>
            </w:pPr>
            <w:r w:rsidRPr="00FB1C23">
              <w:t>4</w:t>
            </w:r>
          </w:p>
        </w:tc>
        <w:tc>
          <w:tcPr>
            <w:tcW w:w="1559" w:type="dxa"/>
          </w:tcPr>
          <w:p w14:paraId="61002878" w14:textId="158022DC" w:rsidR="00FB1C23" w:rsidRPr="00FB1C23" w:rsidRDefault="00FB1C23" w:rsidP="00FB1C23"/>
        </w:tc>
        <w:tc>
          <w:tcPr>
            <w:tcW w:w="3969" w:type="dxa"/>
          </w:tcPr>
          <w:p w14:paraId="5E1D7C74" w14:textId="3DE1AB94" w:rsidR="00FB1C23" w:rsidRPr="00FB1C23" w:rsidRDefault="00FB1C23" w:rsidP="00FB1C23">
            <w:pPr>
              <w:jc w:val="left"/>
            </w:pPr>
          </w:p>
        </w:tc>
        <w:tc>
          <w:tcPr>
            <w:tcW w:w="4195" w:type="dxa"/>
          </w:tcPr>
          <w:p w14:paraId="2C3C4775" w14:textId="3D336B3F" w:rsidR="00FB1C23" w:rsidRPr="00FB1C23" w:rsidRDefault="00FB1C23" w:rsidP="00FB1C23">
            <w:pPr>
              <w:jc w:val="left"/>
            </w:pPr>
          </w:p>
        </w:tc>
      </w:tr>
    </w:tbl>
    <w:p w14:paraId="28BC5FBB" w14:textId="77777777" w:rsidR="00FB1C23" w:rsidRPr="00FB1C23" w:rsidRDefault="00FB1C23" w:rsidP="00FB1C23"/>
    <w:p w14:paraId="76E66BA8" w14:textId="77777777" w:rsidR="00F0682C" w:rsidRDefault="00F0682C" w:rsidP="00BE168A">
      <w:pPr>
        <w:pStyle w:val="Heading3"/>
        <w:spacing w:line="360" w:lineRule="auto"/>
      </w:pPr>
      <w:bookmarkStart w:id="8" w:name="_Toc487475348"/>
      <w:r w:rsidRPr="001F7D49">
        <w:t>Key Objectives</w:t>
      </w:r>
      <w:bookmarkEnd w:id="8"/>
    </w:p>
    <w:p w14:paraId="71EA98F4" w14:textId="77777777" w:rsidR="001D5921" w:rsidRDefault="001D5921" w:rsidP="00910E59">
      <w:pPr>
        <w:pStyle w:val="ListParagraph"/>
        <w:numPr>
          <w:ilvl w:val="0"/>
          <w:numId w:val="22"/>
        </w:numPr>
        <w:spacing w:line="360" w:lineRule="auto"/>
        <w:jc w:val="left"/>
      </w:pPr>
    </w:p>
    <w:p w14:paraId="2BCE7370" w14:textId="4FFACD1D" w:rsidR="00986F61" w:rsidRDefault="00986F61" w:rsidP="00BE168A">
      <w:pPr>
        <w:spacing w:line="360" w:lineRule="auto"/>
        <w:jc w:val="left"/>
      </w:pPr>
    </w:p>
    <w:p w14:paraId="2A2F5F57" w14:textId="36398A18" w:rsidR="00F0682C" w:rsidRDefault="00D0236D" w:rsidP="00BE168A">
      <w:pPr>
        <w:pStyle w:val="Heading2"/>
        <w:spacing w:line="360" w:lineRule="auto"/>
      </w:pPr>
      <w:bookmarkStart w:id="9" w:name="_Toc448762370"/>
      <w:bookmarkStart w:id="10" w:name="_Toc448762828"/>
      <w:r>
        <w:br w:type="column"/>
      </w:r>
      <w:bookmarkStart w:id="11" w:name="_Toc487475349"/>
      <w:r w:rsidR="00F0682C">
        <w:lastRenderedPageBreak/>
        <w:t>Glossary</w:t>
      </w:r>
      <w:bookmarkEnd w:id="9"/>
      <w:bookmarkEnd w:id="10"/>
      <w:bookmarkEnd w:id="11"/>
    </w:p>
    <w:tbl>
      <w:tblPr>
        <w:tblStyle w:val="TableGrid"/>
        <w:tblW w:w="5000" w:type="pct"/>
        <w:tblLook w:val="04A0" w:firstRow="1" w:lastRow="0" w:firstColumn="1" w:lastColumn="0" w:noHBand="0" w:noVBand="1"/>
      </w:tblPr>
      <w:tblGrid>
        <w:gridCol w:w="2602"/>
        <w:gridCol w:w="8080"/>
      </w:tblGrid>
      <w:tr w:rsidR="00B604DC" w14:paraId="414627BC" w14:textId="77777777" w:rsidTr="00910E59">
        <w:tc>
          <w:tcPr>
            <w:tcW w:w="1218" w:type="pct"/>
            <w:shd w:val="clear" w:color="auto" w:fill="D9D9D9" w:themeFill="background1" w:themeFillShade="D9"/>
            <w:vAlign w:val="center"/>
          </w:tcPr>
          <w:p w14:paraId="7669434D" w14:textId="77777777" w:rsidR="00B604DC" w:rsidRPr="00910E59" w:rsidRDefault="00B604DC" w:rsidP="00910E59">
            <w:pPr>
              <w:spacing w:before="120" w:after="120"/>
              <w:jc w:val="center"/>
              <w:rPr>
                <w:b/>
              </w:rPr>
            </w:pPr>
            <w:r w:rsidRPr="00910E59">
              <w:rPr>
                <w:b/>
              </w:rPr>
              <w:t>Term</w:t>
            </w:r>
          </w:p>
        </w:tc>
        <w:tc>
          <w:tcPr>
            <w:tcW w:w="3782" w:type="pct"/>
            <w:shd w:val="clear" w:color="auto" w:fill="D9D9D9" w:themeFill="background1" w:themeFillShade="D9"/>
            <w:vAlign w:val="center"/>
          </w:tcPr>
          <w:p w14:paraId="3F47D1BD" w14:textId="77777777" w:rsidR="00B604DC" w:rsidRPr="00910E59" w:rsidRDefault="00B604DC" w:rsidP="00910E59">
            <w:pPr>
              <w:spacing w:before="120" w:after="120"/>
              <w:jc w:val="center"/>
              <w:rPr>
                <w:b/>
              </w:rPr>
            </w:pPr>
            <w:r w:rsidRPr="00910E59">
              <w:rPr>
                <w:b/>
              </w:rPr>
              <w:t>Meaning</w:t>
            </w:r>
          </w:p>
        </w:tc>
      </w:tr>
      <w:tr w:rsidR="00E0244F" w14:paraId="579B41A0" w14:textId="77777777" w:rsidTr="00910E59">
        <w:tc>
          <w:tcPr>
            <w:tcW w:w="1218" w:type="pct"/>
          </w:tcPr>
          <w:p w14:paraId="3B6F3C9A" w14:textId="30F75E96" w:rsidR="00E0244F" w:rsidRDefault="00E0244F" w:rsidP="00910E59">
            <w:pPr>
              <w:spacing w:before="120" w:after="120"/>
              <w:rPr>
                <w:b/>
                <w:bCs/>
              </w:rPr>
            </w:pPr>
          </w:p>
        </w:tc>
        <w:tc>
          <w:tcPr>
            <w:tcW w:w="3782" w:type="pct"/>
          </w:tcPr>
          <w:p w14:paraId="3574A99A" w14:textId="7BB384B7" w:rsidR="00E0244F" w:rsidRDefault="00E0244F" w:rsidP="00910E59">
            <w:pPr>
              <w:spacing w:before="120" w:after="120"/>
            </w:pPr>
          </w:p>
        </w:tc>
      </w:tr>
      <w:tr w:rsidR="00BE48D9" w14:paraId="7D910BBE" w14:textId="77777777" w:rsidTr="00910E59">
        <w:tc>
          <w:tcPr>
            <w:tcW w:w="1218" w:type="pct"/>
          </w:tcPr>
          <w:p w14:paraId="4809209B" w14:textId="6850F435" w:rsidR="00BE48D9" w:rsidRDefault="00BE48D9" w:rsidP="00910E59">
            <w:pPr>
              <w:spacing w:before="120" w:after="120"/>
              <w:rPr>
                <w:b/>
                <w:bCs/>
              </w:rPr>
            </w:pPr>
          </w:p>
        </w:tc>
        <w:tc>
          <w:tcPr>
            <w:tcW w:w="3782" w:type="pct"/>
          </w:tcPr>
          <w:p w14:paraId="2134B1AD" w14:textId="1CF46EF2" w:rsidR="00BE48D9" w:rsidRDefault="00BE48D9" w:rsidP="00910E59">
            <w:pPr>
              <w:spacing w:before="120" w:after="120"/>
            </w:pPr>
          </w:p>
        </w:tc>
      </w:tr>
      <w:tr w:rsidR="00BE48D9" w14:paraId="16497674" w14:textId="77777777" w:rsidTr="00910E59">
        <w:tc>
          <w:tcPr>
            <w:tcW w:w="1218" w:type="pct"/>
          </w:tcPr>
          <w:p w14:paraId="4B74A9BF" w14:textId="41456871" w:rsidR="00BE48D9" w:rsidRDefault="00BE48D9" w:rsidP="00910E59">
            <w:pPr>
              <w:spacing w:before="120" w:after="120"/>
              <w:rPr>
                <w:b/>
                <w:bCs/>
              </w:rPr>
            </w:pPr>
          </w:p>
        </w:tc>
        <w:tc>
          <w:tcPr>
            <w:tcW w:w="3782" w:type="pct"/>
          </w:tcPr>
          <w:p w14:paraId="55A0D648" w14:textId="04B57B3C" w:rsidR="00BE48D9" w:rsidRDefault="00BE48D9" w:rsidP="00910E59">
            <w:pPr>
              <w:spacing w:before="120" w:after="120"/>
            </w:pPr>
          </w:p>
        </w:tc>
      </w:tr>
      <w:tr w:rsidR="00BE48D9" w14:paraId="356A507B" w14:textId="77777777" w:rsidTr="00910E59">
        <w:tc>
          <w:tcPr>
            <w:tcW w:w="1218" w:type="pct"/>
          </w:tcPr>
          <w:p w14:paraId="72A24B89" w14:textId="7395E7EA" w:rsidR="00BE48D9" w:rsidRDefault="00BE48D9" w:rsidP="00910E59">
            <w:pPr>
              <w:spacing w:before="120" w:after="120"/>
              <w:rPr>
                <w:b/>
                <w:bCs/>
              </w:rPr>
            </w:pPr>
          </w:p>
        </w:tc>
        <w:tc>
          <w:tcPr>
            <w:tcW w:w="3782" w:type="pct"/>
          </w:tcPr>
          <w:p w14:paraId="5738B450" w14:textId="1EC48102" w:rsidR="00BE48D9" w:rsidRDefault="00BE48D9" w:rsidP="00910E59">
            <w:pPr>
              <w:spacing w:before="120" w:after="120"/>
            </w:pPr>
          </w:p>
        </w:tc>
      </w:tr>
    </w:tbl>
    <w:p w14:paraId="7A31784E" w14:textId="77777777" w:rsidR="00510F5F" w:rsidRDefault="00510F5F" w:rsidP="00BE168A">
      <w:pPr>
        <w:spacing w:line="360" w:lineRule="auto"/>
        <w:rPr>
          <w:lang w:val="en-US"/>
        </w:rPr>
      </w:pPr>
    </w:p>
    <w:p w14:paraId="56E138BA" w14:textId="77777777" w:rsidR="00510F5F" w:rsidRDefault="00510F5F" w:rsidP="00BE168A">
      <w:pPr>
        <w:spacing w:line="360" w:lineRule="auto"/>
        <w:jc w:val="left"/>
        <w:rPr>
          <w:rFonts w:eastAsiaTheme="majorEastAsia" w:cstheme="majorBidi"/>
          <w:b/>
          <w:bCs/>
          <w:color w:val="2E74B5" w:themeColor="accent1" w:themeShade="BF"/>
          <w:sz w:val="28"/>
          <w:szCs w:val="28"/>
          <w:lang w:val="en-US"/>
        </w:rPr>
      </w:pPr>
      <w:r>
        <w:rPr>
          <w:lang w:val="en-US"/>
        </w:rPr>
        <w:br w:type="page"/>
      </w:r>
    </w:p>
    <w:p w14:paraId="7FA642AE" w14:textId="620A203E" w:rsidR="00BA5CD7" w:rsidRDefault="00BA5CD7" w:rsidP="00BE168A">
      <w:pPr>
        <w:spacing w:line="360" w:lineRule="auto"/>
        <w:jc w:val="left"/>
        <w:rPr>
          <w:lang w:val="en-US"/>
        </w:rPr>
      </w:pPr>
    </w:p>
    <w:p w14:paraId="2858F9A2" w14:textId="77777777" w:rsidR="00440167" w:rsidRPr="00D17A69" w:rsidRDefault="00440167" w:rsidP="00BE168A">
      <w:pPr>
        <w:pStyle w:val="Heading2"/>
        <w:spacing w:line="360" w:lineRule="auto"/>
      </w:pPr>
      <w:bookmarkStart w:id="12" w:name="_Toc453080870"/>
      <w:bookmarkStart w:id="13" w:name="_Toc487475350"/>
      <w:r>
        <w:rPr>
          <w:lang w:val="en-US"/>
        </w:rPr>
        <w:t>Assumptions</w:t>
      </w:r>
      <w:bookmarkEnd w:id="12"/>
      <w:bookmarkEnd w:id="13"/>
    </w:p>
    <w:tbl>
      <w:tblPr>
        <w:tblStyle w:val="TableGrid"/>
        <w:tblW w:w="5000" w:type="pct"/>
        <w:tblLook w:val="04A0" w:firstRow="1" w:lastRow="0" w:firstColumn="1" w:lastColumn="0" w:noHBand="0" w:noVBand="1"/>
      </w:tblPr>
      <w:tblGrid>
        <w:gridCol w:w="1137"/>
        <w:gridCol w:w="8193"/>
        <w:gridCol w:w="1352"/>
      </w:tblGrid>
      <w:tr w:rsidR="00440167" w14:paraId="6521DEC4" w14:textId="77777777" w:rsidTr="00910E59">
        <w:trPr>
          <w:trHeight w:val="624"/>
        </w:trPr>
        <w:tc>
          <w:tcPr>
            <w:tcW w:w="532" w:type="pct"/>
            <w:shd w:val="clear" w:color="auto" w:fill="D9D9D9" w:themeFill="background1" w:themeFillShade="D9"/>
            <w:vAlign w:val="center"/>
          </w:tcPr>
          <w:p w14:paraId="786D8F65" w14:textId="77777777" w:rsidR="00440167" w:rsidRPr="00324DF9" w:rsidRDefault="00440167" w:rsidP="00B061EC">
            <w:pPr>
              <w:spacing w:before="120" w:after="120" w:line="360" w:lineRule="auto"/>
              <w:jc w:val="center"/>
              <w:rPr>
                <w:b/>
                <w:sz w:val="16"/>
                <w:szCs w:val="16"/>
              </w:rPr>
            </w:pPr>
            <w:r w:rsidRPr="00324DF9">
              <w:rPr>
                <w:b/>
                <w:sz w:val="16"/>
                <w:szCs w:val="16"/>
              </w:rPr>
              <w:t>Assumption ID</w:t>
            </w:r>
          </w:p>
        </w:tc>
        <w:tc>
          <w:tcPr>
            <w:tcW w:w="3835" w:type="pct"/>
            <w:shd w:val="clear" w:color="auto" w:fill="D9D9D9" w:themeFill="background1" w:themeFillShade="D9"/>
            <w:vAlign w:val="center"/>
          </w:tcPr>
          <w:p w14:paraId="1E2303D7" w14:textId="77777777" w:rsidR="00440167" w:rsidRPr="00324DF9" w:rsidRDefault="00440167" w:rsidP="00B061EC">
            <w:pPr>
              <w:spacing w:before="120" w:after="120" w:line="360" w:lineRule="auto"/>
              <w:jc w:val="center"/>
              <w:rPr>
                <w:b/>
              </w:rPr>
            </w:pPr>
            <w:r w:rsidRPr="00324DF9">
              <w:rPr>
                <w:b/>
              </w:rPr>
              <w:t>Assumption</w:t>
            </w:r>
          </w:p>
        </w:tc>
        <w:tc>
          <w:tcPr>
            <w:tcW w:w="634" w:type="pct"/>
            <w:shd w:val="clear" w:color="auto" w:fill="D9D9D9" w:themeFill="background1" w:themeFillShade="D9"/>
            <w:vAlign w:val="center"/>
          </w:tcPr>
          <w:p w14:paraId="4057032E" w14:textId="77777777" w:rsidR="00440167" w:rsidRPr="00324DF9" w:rsidRDefault="00440167" w:rsidP="00B061EC">
            <w:pPr>
              <w:spacing w:before="120" w:after="120" w:line="360" w:lineRule="auto"/>
              <w:jc w:val="center"/>
              <w:rPr>
                <w:b/>
                <w:sz w:val="18"/>
                <w:szCs w:val="18"/>
              </w:rPr>
            </w:pPr>
            <w:r w:rsidRPr="00324DF9">
              <w:rPr>
                <w:b/>
                <w:sz w:val="18"/>
                <w:szCs w:val="18"/>
              </w:rPr>
              <w:t>Impacted Requirement</w:t>
            </w:r>
          </w:p>
        </w:tc>
      </w:tr>
      <w:tr w:rsidR="00440167" w14:paraId="2D46DC33" w14:textId="77777777" w:rsidTr="00BF5D52">
        <w:trPr>
          <w:trHeight w:val="624"/>
        </w:trPr>
        <w:tc>
          <w:tcPr>
            <w:tcW w:w="532" w:type="pct"/>
            <w:vAlign w:val="center"/>
          </w:tcPr>
          <w:p w14:paraId="5F6BE3FC" w14:textId="77777777" w:rsidR="00440167" w:rsidRDefault="00440167" w:rsidP="002C27EC">
            <w:pPr>
              <w:pStyle w:val="ListParagraph"/>
              <w:numPr>
                <w:ilvl w:val="0"/>
                <w:numId w:val="3"/>
              </w:numPr>
              <w:spacing w:before="120" w:after="120" w:line="360" w:lineRule="auto"/>
              <w:ind w:right="84"/>
              <w:jc w:val="left"/>
            </w:pPr>
          </w:p>
        </w:tc>
        <w:tc>
          <w:tcPr>
            <w:tcW w:w="3835" w:type="pct"/>
            <w:vAlign w:val="center"/>
          </w:tcPr>
          <w:p w14:paraId="49163222" w14:textId="12BB042D" w:rsidR="00A53CBD" w:rsidRDefault="00A53CBD" w:rsidP="00910E59">
            <w:pPr>
              <w:spacing w:before="120" w:after="120" w:line="360" w:lineRule="auto"/>
            </w:pPr>
          </w:p>
        </w:tc>
        <w:tc>
          <w:tcPr>
            <w:tcW w:w="634" w:type="pct"/>
            <w:vAlign w:val="center"/>
          </w:tcPr>
          <w:p w14:paraId="738E184B" w14:textId="77777777" w:rsidR="00440167" w:rsidRPr="00090C12" w:rsidRDefault="00440167" w:rsidP="00B061EC">
            <w:pPr>
              <w:spacing w:before="120" w:after="120" w:line="360" w:lineRule="auto"/>
              <w:jc w:val="left"/>
            </w:pPr>
          </w:p>
        </w:tc>
      </w:tr>
      <w:tr w:rsidR="00440167" w14:paraId="20C113B7" w14:textId="77777777" w:rsidTr="00BF5D52">
        <w:trPr>
          <w:trHeight w:val="624"/>
        </w:trPr>
        <w:tc>
          <w:tcPr>
            <w:tcW w:w="532" w:type="pct"/>
            <w:vAlign w:val="center"/>
          </w:tcPr>
          <w:p w14:paraId="127A5A2F" w14:textId="7FF7CC51" w:rsidR="00440167" w:rsidRDefault="00440167" w:rsidP="002C27EC">
            <w:pPr>
              <w:pStyle w:val="ListParagraph"/>
              <w:numPr>
                <w:ilvl w:val="0"/>
                <w:numId w:val="3"/>
              </w:numPr>
              <w:spacing w:before="120" w:after="120" w:line="360" w:lineRule="auto"/>
              <w:ind w:right="84"/>
              <w:jc w:val="left"/>
            </w:pPr>
          </w:p>
        </w:tc>
        <w:tc>
          <w:tcPr>
            <w:tcW w:w="3835" w:type="pct"/>
            <w:vAlign w:val="center"/>
          </w:tcPr>
          <w:p w14:paraId="7AE285C0" w14:textId="332D6C4A" w:rsidR="00A53CBD" w:rsidRPr="00A53CBD" w:rsidRDefault="00A53CBD" w:rsidP="00A53CBD">
            <w:pPr>
              <w:pStyle w:val="ListParagraph"/>
              <w:rPr>
                <w:color w:val="353535"/>
                <w:lang w:val="en-US"/>
              </w:rPr>
            </w:pPr>
          </w:p>
        </w:tc>
        <w:tc>
          <w:tcPr>
            <w:tcW w:w="634" w:type="pct"/>
            <w:vAlign w:val="center"/>
          </w:tcPr>
          <w:p w14:paraId="5F321E4B" w14:textId="77777777" w:rsidR="00440167" w:rsidRPr="00090C12" w:rsidRDefault="00440167" w:rsidP="00B061EC">
            <w:pPr>
              <w:spacing w:before="120" w:after="120" w:line="360" w:lineRule="auto"/>
              <w:jc w:val="left"/>
            </w:pPr>
          </w:p>
        </w:tc>
      </w:tr>
      <w:tr w:rsidR="00440167" w14:paraId="1334D919" w14:textId="77777777" w:rsidTr="00BF5D52">
        <w:trPr>
          <w:trHeight w:val="624"/>
        </w:trPr>
        <w:tc>
          <w:tcPr>
            <w:tcW w:w="532" w:type="pct"/>
            <w:vAlign w:val="center"/>
          </w:tcPr>
          <w:p w14:paraId="2A1E1F9C" w14:textId="77777777" w:rsidR="00440167" w:rsidRDefault="00440167" w:rsidP="002C27EC">
            <w:pPr>
              <w:pStyle w:val="ListParagraph"/>
              <w:numPr>
                <w:ilvl w:val="0"/>
                <w:numId w:val="3"/>
              </w:numPr>
              <w:spacing w:before="120" w:after="120" w:line="360" w:lineRule="auto"/>
              <w:ind w:right="84"/>
              <w:jc w:val="left"/>
            </w:pPr>
          </w:p>
        </w:tc>
        <w:tc>
          <w:tcPr>
            <w:tcW w:w="3835" w:type="pct"/>
            <w:vAlign w:val="center"/>
          </w:tcPr>
          <w:p w14:paraId="60AF6C20" w14:textId="2B9BF184" w:rsidR="00E47F9C" w:rsidRDefault="00E47F9C" w:rsidP="002C27EC">
            <w:pPr>
              <w:spacing w:line="360" w:lineRule="auto"/>
              <w:jc w:val="left"/>
            </w:pPr>
          </w:p>
        </w:tc>
        <w:tc>
          <w:tcPr>
            <w:tcW w:w="634" w:type="pct"/>
            <w:vAlign w:val="center"/>
          </w:tcPr>
          <w:p w14:paraId="44D3FA44" w14:textId="77777777" w:rsidR="00440167" w:rsidRPr="00090C12" w:rsidRDefault="00440167" w:rsidP="00B061EC">
            <w:pPr>
              <w:spacing w:before="120" w:after="120" w:line="360" w:lineRule="auto"/>
              <w:jc w:val="left"/>
            </w:pPr>
          </w:p>
        </w:tc>
      </w:tr>
      <w:tr w:rsidR="00C50E6E" w14:paraId="41347613" w14:textId="77777777" w:rsidTr="00BF5D52">
        <w:trPr>
          <w:trHeight w:val="624"/>
        </w:trPr>
        <w:tc>
          <w:tcPr>
            <w:tcW w:w="532" w:type="pct"/>
            <w:vAlign w:val="center"/>
          </w:tcPr>
          <w:p w14:paraId="6D79581D" w14:textId="70DD9223" w:rsidR="00C50E6E" w:rsidRDefault="00C50E6E" w:rsidP="002C27EC">
            <w:pPr>
              <w:pStyle w:val="ListParagraph"/>
              <w:numPr>
                <w:ilvl w:val="0"/>
                <w:numId w:val="3"/>
              </w:numPr>
              <w:spacing w:before="120" w:after="120" w:line="360" w:lineRule="auto"/>
              <w:ind w:right="84"/>
              <w:jc w:val="left"/>
            </w:pPr>
          </w:p>
        </w:tc>
        <w:tc>
          <w:tcPr>
            <w:tcW w:w="3835" w:type="pct"/>
            <w:vAlign w:val="center"/>
          </w:tcPr>
          <w:p w14:paraId="63364E0A" w14:textId="188D0D27" w:rsidR="00A609BB" w:rsidRPr="00BA0B69" w:rsidRDefault="00A609BB" w:rsidP="00A609BB">
            <w:pPr>
              <w:spacing w:before="120" w:after="120" w:line="360" w:lineRule="auto"/>
              <w:ind w:left="-17"/>
            </w:pPr>
          </w:p>
        </w:tc>
        <w:tc>
          <w:tcPr>
            <w:tcW w:w="634" w:type="pct"/>
            <w:vAlign w:val="center"/>
          </w:tcPr>
          <w:p w14:paraId="355CB910" w14:textId="33981F14" w:rsidR="00C50E6E" w:rsidRPr="00090C12" w:rsidRDefault="00C50E6E" w:rsidP="00B061EC">
            <w:pPr>
              <w:spacing w:before="120" w:after="120" w:line="360" w:lineRule="auto"/>
              <w:jc w:val="left"/>
            </w:pPr>
          </w:p>
        </w:tc>
      </w:tr>
      <w:tr w:rsidR="00440167" w14:paraId="0566B80D" w14:textId="77777777" w:rsidTr="00BF5D52">
        <w:trPr>
          <w:trHeight w:val="624"/>
        </w:trPr>
        <w:tc>
          <w:tcPr>
            <w:tcW w:w="532" w:type="pct"/>
            <w:vAlign w:val="center"/>
          </w:tcPr>
          <w:p w14:paraId="14A299E3" w14:textId="77777777" w:rsidR="00440167" w:rsidRDefault="00440167" w:rsidP="002C27EC">
            <w:pPr>
              <w:pStyle w:val="ListParagraph"/>
              <w:numPr>
                <w:ilvl w:val="0"/>
                <w:numId w:val="3"/>
              </w:numPr>
              <w:spacing w:before="120" w:after="120" w:line="360" w:lineRule="auto"/>
              <w:ind w:right="84"/>
              <w:jc w:val="left"/>
            </w:pPr>
          </w:p>
        </w:tc>
        <w:tc>
          <w:tcPr>
            <w:tcW w:w="3835" w:type="pct"/>
            <w:vAlign w:val="center"/>
          </w:tcPr>
          <w:p w14:paraId="3CF64AEB" w14:textId="73B513B3" w:rsidR="00440167" w:rsidRDefault="00440167" w:rsidP="00E3528D">
            <w:pPr>
              <w:spacing w:before="120" w:after="120" w:line="360" w:lineRule="auto"/>
              <w:ind w:left="-17"/>
            </w:pPr>
          </w:p>
        </w:tc>
        <w:tc>
          <w:tcPr>
            <w:tcW w:w="634" w:type="pct"/>
            <w:vAlign w:val="center"/>
          </w:tcPr>
          <w:p w14:paraId="4FA4EEB7" w14:textId="77777777" w:rsidR="00440167" w:rsidRPr="00090C12" w:rsidRDefault="00440167" w:rsidP="00B061EC">
            <w:pPr>
              <w:spacing w:before="120" w:after="120" w:line="360" w:lineRule="auto"/>
              <w:jc w:val="left"/>
            </w:pPr>
          </w:p>
        </w:tc>
      </w:tr>
      <w:tr w:rsidR="00440167" w14:paraId="486917AF" w14:textId="77777777" w:rsidTr="00BF5D52">
        <w:trPr>
          <w:trHeight w:val="624"/>
        </w:trPr>
        <w:tc>
          <w:tcPr>
            <w:tcW w:w="532" w:type="pct"/>
            <w:vAlign w:val="center"/>
          </w:tcPr>
          <w:p w14:paraId="50AF8ED5" w14:textId="77777777" w:rsidR="00440167" w:rsidRDefault="00440167" w:rsidP="002C27EC">
            <w:pPr>
              <w:pStyle w:val="ListParagraph"/>
              <w:numPr>
                <w:ilvl w:val="0"/>
                <w:numId w:val="3"/>
              </w:numPr>
              <w:spacing w:before="120" w:after="120" w:line="360" w:lineRule="auto"/>
              <w:ind w:right="84"/>
              <w:jc w:val="left"/>
            </w:pPr>
          </w:p>
        </w:tc>
        <w:tc>
          <w:tcPr>
            <w:tcW w:w="3835" w:type="pct"/>
            <w:vAlign w:val="center"/>
          </w:tcPr>
          <w:p w14:paraId="7A075F7C" w14:textId="04C1A09C" w:rsidR="00827E31" w:rsidRDefault="00827E31" w:rsidP="00BA0B69">
            <w:pPr>
              <w:spacing w:before="120" w:after="120" w:line="360" w:lineRule="auto"/>
              <w:ind w:left="-17"/>
            </w:pPr>
          </w:p>
        </w:tc>
        <w:tc>
          <w:tcPr>
            <w:tcW w:w="634" w:type="pct"/>
            <w:vAlign w:val="center"/>
          </w:tcPr>
          <w:p w14:paraId="07E71DA6" w14:textId="77777777" w:rsidR="00440167" w:rsidRPr="00090C12" w:rsidRDefault="00440167" w:rsidP="00B061EC">
            <w:pPr>
              <w:spacing w:before="120" w:after="120" w:line="360" w:lineRule="auto"/>
              <w:jc w:val="left"/>
            </w:pPr>
          </w:p>
        </w:tc>
      </w:tr>
      <w:tr w:rsidR="00440167" w14:paraId="030027E5" w14:textId="77777777" w:rsidTr="00BF5D52">
        <w:trPr>
          <w:trHeight w:val="624"/>
        </w:trPr>
        <w:tc>
          <w:tcPr>
            <w:tcW w:w="532" w:type="pct"/>
            <w:vAlign w:val="center"/>
          </w:tcPr>
          <w:p w14:paraId="02BE7F20" w14:textId="70F6F5C7" w:rsidR="00440167" w:rsidRDefault="00440167" w:rsidP="002C27EC">
            <w:pPr>
              <w:pStyle w:val="ListParagraph"/>
              <w:numPr>
                <w:ilvl w:val="0"/>
                <w:numId w:val="3"/>
              </w:numPr>
              <w:spacing w:before="120" w:after="120" w:line="360" w:lineRule="auto"/>
              <w:ind w:right="84"/>
              <w:jc w:val="left"/>
            </w:pPr>
          </w:p>
        </w:tc>
        <w:tc>
          <w:tcPr>
            <w:tcW w:w="3835" w:type="pct"/>
            <w:vAlign w:val="center"/>
          </w:tcPr>
          <w:p w14:paraId="611FAD57" w14:textId="133B276A" w:rsidR="00440167" w:rsidRDefault="00440167" w:rsidP="00BA0B69">
            <w:pPr>
              <w:spacing w:before="120" w:after="120" w:line="360" w:lineRule="auto"/>
              <w:ind w:left="-17"/>
            </w:pPr>
          </w:p>
        </w:tc>
        <w:tc>
          <w:tcPr>
            <w:tcW w:w="634" w:type="pct"/>
            <w:vAlign w:val="center"/>
          </w:tcPr>
          <w:p w14:paraId="1749BDB9" w14:textId="77777777" w:rsidR="00440167" w:rsidRPr="00090C12" w:rsidRDefault="00440167" w:rsidP="00B061EC">
            <w:pPr>
              <w:spacing w:before="120" w:after="120" w:line="360" w:lineRule="auto"/>
              <w:jc w:val="left"/>
            </w:pPr>
          </w:p>
        </w:tc>
      </w:tr>
      <w:tr w:rsidR="00CB43EB" w14:paraId="5F9E5288" w14:textId="77777777" w:rsidTr="00BF5D52">
        <w:trPr>
          <w:trHeight w:val="624"/>
        </w:trPr>
        <w:tc>
          <w:tcPr>
            <w:tcW w:w="532" w:type="pct"/>
            <w:vAlign w:val="center"/>
          </w:tcPr>
          <w:p w14:paraId="38072CD2" w14:textId="77777777" w:rsidR="00CB43EB" w:rsidRDefault="00CB43EB" w:rsidP="002C27EC">
            <w:pPr>
              <w:pStyle w:val="ListParagraph"/>
              <w:numPr>
                <w:ilvl w:val="0"/>
                <w:numId w:val="3"/>
              </w:numPr>
              <w:spacing w:before="120" w:after="120" w:line="360" w:lineRule="auto"/>
              <w:ind w:right="84"/>
              <w:jc w:val="left"/>
            </w:pPr>
          </w:p>
        </w:tc>
        <w:tc>
          <w:tcPr>
            <w:tcW w:w="3835" w:type="pct"/>
            <w:vAlign w:val="center"/>
          </w:tcPr>
          <w:p w14:paraId="064F49B7" w14:textId="77777777" w:rsidR="00CB43EB" w:rsidRDefault="00CB43EB" w:rsidP="00CB43EB">
            <w:pPr>
              <w:spacing w:before="120" w:after="120" w:line="360" w:lineRule="auto"/>
              <w:ind w:left="-17"/>
            </w:pPr>
          </w:p>
        </w:tc>
        <w:tc>
          <w:tcPr>
            <w:tcW w:w="634" w:type="pct"/>
            <w:vAlign w:val="center"/>
          </w:tcPr>
          <w:p w14:paraId="2ACB984C" w14:textId="77777777" w:rsidR="00CB43EB" w:rsidRPr="00090C12" w:rsidRDefault="00CB43EB" w:rsidP="00B061EC">
            <w:pPr>
              <w:spacing w:before="120" w:after="120" w:line="360" w:lineRule="auto"/>
              <w:jc w:val="left"/>
            </w:pPr>
          </w:p>
        </w:tc>
      </w:tr>
    </w:tbl>
    <w:p w14:paraId="57D10AB7" w14:textId="77777777" w:rsidR="00440167" w:rsidRPr="0087205D" w:rsidRDefault="00440167" w:rsidP="00BE168A">
      <w:pPr>
        <w:spacing w:line="360" w:lineRule="auto"/>
        <w:rPr>
          <w:lang w:val="en-US"/>
        </w:rPr>
      </w:pPr>
      <w:bookmarkStart w:id="14" w:name="_Toc437615409"/>
    </w:p>
    <w:p w14:paraId="0994EA1F" w14:textId="77777777" w:rsidR="00A87A02" w:rsidRDefault="00A87A02" w:rsidP="00BE168A">
      <w:pPr>
        <w:pStyle w:val="Heading2"/>
        <w:spacing w:line="360" w:lineRule="auto"/>
        <w:rPr>
          <w:lang w:val="en-US"/>
        </w:rPr>
      </w:pPr>
      <w:bookmarkStart w:id="15" w:name="_Toc487475351"/>
      <w:bookmarkEnd w:id="14"/>
      <w:r>
        <w:rPr>
          <w:lang w:val="en-US"/>
        </w:rPr>
        <w:t>App/In-App Pricing</w:t>
      </w:r>
      <w:bookmarkEnd w:id="15"/>
    </w:p>
    <w:p w14:paraId="19C07A93" w14:textId="3A8D7B6C" w:rsidR="002C27EC" w:rsidRDefault="00C863C1" w:rsidP="000B5361">
      <w:pPr>
        <w:pStyle w:val="ListParagraph"/>
        <w:numPr>
          <w:ilvl w:val="0"/>
          <w:numId w:val="2"/>
        </w:numPr>
        <w:spacing w:line="360" w:lineRule="auto"/>
        <w:jc w:val="left"/>
      </w:pPr>
      <w:bookmarkStart w:id="16" w:name="_Toc448762381"/>
      <w:bookmarkStart w:id="17" w:name="_Toc448762840"/>
      <w:r>
        <w:rPr>
          <w:lang w:val="en-US"/>
        </w:rPr>
        <w:t>T</w:t>
      </w:r>
      <w:r w:rsidR="002C27EC">
        <w:rPr>
          <w:lang w:val="en-US"/>
        </w:rPr>
        <w:t>he solution needs to accept credit cards &amp; Paypal</w:t>
      </w:r>
    </w:p>
    <w:p w14:paraId="110B6CA3" w14:textId="77777777" w:rsidR="00B669D6" w:rsidRDefault="00B669D6">
      <w:pPr>
        <w:jc w:val="left"/>
        <w:rPr>
          <w:rFonts w:eastAsiaTheme="majorEastAsia" w:cstheme="majorBidi"/>
          <w:b/>
          <w:bCs/>
          <w:color w:val="2E74B5" w:themeColor="accent1" w:themeShade="BF"/>
          <w:sz w:val="28"/>
          <w:szCs w:val="28"/>
        </w:rPr>
      </w:pPr>
      <w:r>
        <w:br w:type="page"/>
      </w:r>
    </w:p>
    <w:p w14:paraId="7E535A11" w14:textId="77777777" w:rsidR="00A87A02" w:rsidRDefault="00A87A02" w:rsidP="00B5043E">
      <w:pPr>
        <w:pStyle w:val="Heading1"/>
      </w:pPr>
      <w:bookmarkStart w:id="18" w:name="_Toc487475352"/>
      <w:r>
        <w:lastRenderedPageBreak/>
        <w:t>Confirmation of Business Objectives</w:t>
      </w:r>
      <w:bookmarkEnd w:id="16"/>
      <w:bookmarkEnd w:id="17"/>
      <w:bookmarkEnd w:id="18"/>
    </w:p>
    <w:tbl>
      <w:tblPr>
        <w:tblStyle w:val="TableGrid"/>
        <w:tblW w:w="5000" w:type="pct"/>
        <w:tblLook w:val="04A0" w:firstRow="1" w:lastRow="0" w:firstColumn="1" w:lastColumn="0" w:noHBand="0" w:noVBand="1"/>
      </w:tblPr>
      <w:tblGrid>
        <w:gridCol w:w="10682"/>
      </w:tblGrid>
      <w:tr w:rsidR="00A87A02" w:rsidRPr="002F0E36" w14:paraId="1A400D05" w14:textId="77777777" w:rsidTr="00910E59">
        <w:tc>
          <w:tcPr>
            <w:tcW w:w="5000" w:type="pct"/>
            <w:shd w:val="clear" w:color="auto" w:fill="D9D9D9" w:themeFill="background1" w:themeFillShade="D9"/>
            <w:vAlign w:val="center"/>
          </w:tcPr>
          <w:p w14:paraId="29396763" w14:textId="77777777" w:rsidR="00A87A02" w:rsidRPr="002F0E36" w:rsidRDefault="00A87A02" w:rsidP="00910E59">
            <w:pPr>
              <w:spacing w:before="120" w:after="120"/>
              <w:jc w:val="center"/>
              <w:rPr>
                <w:b/>
              </w:rPr>
            </w:pPr>
            <w:r w:rsidRPr="002F0E36">
              <w:rPr>
                <w:b/>
              </w:rPr>
              <w:t>How will you measure the success of this app? What KPIs will be tracked?</w:t>
            </w:r>
          </w:p>
        </w:tc>
      </w:tr>
      <w:tr w:rsidR="00A87A02" w:rsidRPr="002F0E36" w14:paraId="090992BD" w14:textId="77777777" w:rsidTr="00503524">
        <w:tc>
          <w:tcPr>
            <w:tcW w:w="5000" w:type="pct"/>
            <w:vAlign w:val="center"/>
          </w:tcPr>
          <w:p w14:paraId="26403A4E" w14:textId="270EC388" w:rsidR="00E337C1" w:rsidRPr="002F0E36" w:rsidRDefault="00E337C1" w:rsidP="00E337C1">
            <w:pPr>
              <w:pStyle w:val="ListParagraph"/>
              <w:numPr>
                <w:ilvl w:val="0"/>
                <w:numId w:val="4"/>
              </w:numPr>
              <w:spacing w:before="120" w:after="120" w:line="360" w:lineRule="auto"/>
              <w:jc w:val="left"/>
            </w:pPr>
            <w:r>
              <w:t xml:space="preserve"> </w:t>
            </w:r>
          </w:p>
        </w:tc>
      </w:tr>
      <w:tr w:rsidR="00A87A02" w:rsidRPr="002F0E36" w14:paraId="47D2452E" w14:textId="77777777" w:rsidTr="00910E59">
        <w:tc>
          <w:tcPr>
            <w:tcW w:w="5000" w:type="pct"/>
            <w:shd w:val="clear" w:color="auto" w:fill="D9D9D9" w:themeFill="background1" w:themeFillShade="D9"/>
          </w:tcPr>
          <w:p w14:paraId="3B33A874" w14:textId="77777777" w:rsidR="00A87A02" w:rsidRPr="002F0E36" w:rsidRDefault="00A87A02" w:rsidP="00910E59">
            <w:pPr>
              <w:spacing w:before="120" w:after="120"/>
              <w:jc w:val="center"/>
              <w:rPr>
                <w:b/>
              </w:rPr>
            </w:pPr>
            <w:r w:rsidRPr="002F0E36">
              <w:rPr>
                <w:b/>
              </w:rPr>
              <w:t>Trigger to download the app</w:t>
            </w:r>
          </w:p>
        </w:tc>
      </w:tr>
      <w:tr w:rsidR="00A87A02" w:rsidRPr="002F0E36" w14:paraId="79C7DA32" w14:textId="77777777" w:rsidTr="00503524">
        <w:tc>
          <w:tcPr>
            <w:tcW w:w="5000" w:type="pct"/>
          </w:tcPr>
          <w:p w14:paraId="68B4C3C9" w14:textId="7C6FF35F" w:rsidR="00E337C1" w:rsidRPr="002F0E36" w:rsidRDefault="00E337C1" w:rsidP="002C27EC">
            <w:pPr>
              <w:pStyle w:val="ListParagraph"/>
              <w:numPr>
                <w:ilvl w:val="0"/>
                <w:numId w:val="4"/>
              </w:numPr>
              <w:spacing w:before="120" w:after="120" w:line="360" w:lineRule="auto"/>
              <w:jc w:val="left"/>
            </w:pPr>
          </w:p>
        </w:tc>
      </w:tr>
      <w:tr w:rsidR="00A87A02" w:rsidRPr="002F0E36" w14:paraId="4B454185" w14:textId="77777777" w:rsidTr="00910E59">
        <w:tc>
          <w:tcPr>
            <w:tcW w:w="5000" w:type="pct"/>
            <w:shd w:val="clear" w:color="auto" w:fill="D9D9D9" w:themeFill="background1" w:themeFillShade="D9"/>
          </w:tcPr>
          <w:p w14:paraId="030AAAC0" w14:textId="77777777" w:rsidR="00A87A02" w:rsidRPr="002F0E36" w:rsidRDefault="00A87A02" w:rsidP="00910E59">
            <w:pPr>
              <w:spacing w:before="120" w:after="120"/>
              <w:jc w:val="center"/>
              <w:rPr>
                <w:b/>
              </w:rPr>
            </w:pPr>
            <w:r w:rsidRPr="002F0E36">
              <w:rPr>
                <w:b/>
              </w:rPr>
              <w:t>Devices for accessing the app</w:t>
            </w:r>
          </w:p>
        </w:tc>
      </w:tr>
      <w:tr w:rsidR="00A87A02" w:rsidRPr="002F0E36" w14:paraId="0D4AB53C" w14:textId="77777777" w:rsidTr="00503524">
        <w:tc>
          <w:tcPr>
            <w:tcW w:w="5000" w:type="pct"/>
          </w:tcPr>
          <w:p w14:paraId="3AEF66E2" w14:textId="6DD881D7" w:rsidR="00E337C1" w:rsidRPr="002F0E36" w:rsidRDefault="00E337C1" w:rsidP="002C27EC">
            <w:pPr>
              <w:pStyle w:val="ListParagraph"/>
              <w:numPr>
                <w:ilvl w:val="0"/>
                <w:numId w:val="4"/>
              </w:numPr>
              <w:spacing w:before="120" w:after="120" w:line="360" w:lineRule="auto"/>
              <w:jc w:val="left"/>
            </w:pPr>
          </w:p>
        </w:tc>
      </w:tr>
      <w:tr w:rsidR="00A87A02" w:rsidRPr="002F0E36" w14:paraId="4E25A67A" w14:textId="77777777" w:rsidTr="00910E59">
        <w:tc>
          <w:tcPr>
            <w:tcW w:w="5000" w:type="pct"/>
            <w:shd w:val="clear" w:color="auto" w:fill="D9D9D9" w:themeFill="background1" w:themeFillShade="D9"/>
          </w:tcPr>
          <w:p w14:paraId="06177D11" w14:textId="77777777" w:rsidR="00A87A02" w:rsidRPr="002F0E36" w:rsidRDefault="00A87A02" w:rsidP="00910E59">
            <w:pPr>
              <w:spacing w:before="120" w:after="120"/>
              <w:jc w:val="center"/>
              <w:rPr>
                <w:b/>
              </w:rPr>
            </w:pPr>
            <w:r w:rsidRPr="002F0E36">
              <w:rPr>
                <w:b/>
              </w:rPr>
              <w:t>Integrations with current systems</w:t>
            </w:r>
          </w:p>
        </w:tc>
      </w:tr>
      <w:tr w:rsidR="00A87A02" w:rsidRPr="002F0E36" w14:paraId="1888442B" w14:textId="77777777" w:rsidTr="00503524">
        <w:tc>
          <w:tcPr>
            <w:tcW w:w="5000" w:type="pct"/>
          </w:tcPr>
          <w:p w14:paraId="15708418" w14:textId="1C4C355B" w:rsidR="00A87A02" w:rsidRPr="002F0E36" w:rsidRDefault="00E337C1" w:rsidP="002C27EC">
            <w:pPr>
              <w:pStyle w:val="ListParagraph"/>
              <w:numPr>
                <w:ilvl w:val="0"/>
                <w:numId w:val="4"/>
              </w:numPr>
              <w:spacing w:before="120" w:after="120" w:line="360" w:lineRule="auto"/>
              <w:jc w:val="left"/>
            </w:pPr>
            <w:r>
              <w:t>Not applicable</w:t>
            </w:r>
          </w:p>
        </w:tc>
      </w:tr>
      <w:tr w:rsidR="00A87A02" w:rsidRPr="002F0E36" w14:paraId="6415CA56" w14:textId="77777777" w:rsidTr="00910E59">
        <w:tc>
          <w:tcPr>
            <w:tcW w:w="5000" w:type="pct"/>
            <w:shd w:val="clear" w:color="auto" w:fill="D9D9D9" w:themeFill="background1" w:themeFillShade="D9"/>
          </w:tcPr>
          <w:p w14:paraId="3EABE8FB" w14:textId="77777777" w:rsidR="00A87A02" w:rsidRPr="002F0E36" w:rsidRDefault="00A87A02" w:rsidP="00A353C7">
            <w:pPr>
              <w:spacing w:before="120" w:after="120"/>
              <w:jc w:val="center"/>
              <w:rPr>
                <w:b/>
              </w:rPr>
            </w:pPr>
            <w:r w:rsidRPr="002F0E36">
              <w:rPr>
                <w:b/>
              </w:rPr>
              <w:t>Device Dependency – Native vs Hybrid (Does this app have to work across multiple devices?)</w:t>
            </w:r>
          </w:p>
        </w:tc>
      </w:tr>
      <w:tr w:rsidR="00A87A02" w:rsidRPr="002F0E36" w14:paraId="27F16C14" w14:textId="77777777" w:rsidTr="00503524">
        <w:tc>
          <w:tcPr>
            <w:tcW w:w="5000" w:type="pct"/>
          </w:tcPr>
          <w:p w14:paraId="33002753" w14:textId="3350B2D3" w:rsidR="00A87A02" w:rsidRPr="002F0E36" w:rsidRDefault="00E337C1" w:rsidP="002C27EC">
            <w:pPr>
              <w:pStyle w:val="ListParagraph"/>
              <w:numPr>
                <w:ilvl w:val="0"/>
                <w:numId w:val="4"/>
              </w:numPr>
              <w:spacing w:before="120" w:after="120" w:line="360" w:lineRule="auto"/>
              <w:jc w:val="left"/>
            </w:pPr>
            <w:r>
              <w:t>Hybrid – has to work across multiple devices</w:t>
            </w:r>
          </w:p>
        </w:tc>
      </w:tr>
      <w:tr w:rsidR="00A87A02" w:rsidRPr="002F0E36" w14:paraId="728FB550" w14:textId="77777777" w:rsidTr="00910E59">
        <w:tc>
          <w:tcPr>
            <w:tcW w:w="5000" w:type="pct"/>
            <w:shd w:val="clear" w:color="auto" w:fill="D9D9D9" w:themeFill="background1" w:themeFillShade="D9"/>
          </w:tcPr>
          <w:p w14:paraId="73CBF555" w14:textId="77777777" w:rsidR="00A87A02" w:rsidRPr="002F0E36" w:rsidRDefault="00A87A02" w:rsidP="00910E59">
            <w:pPr>
              <w:spacing w:before="120" w:after="120"/>
              <w:jc w:val="center"/>
              <w:rPr>
                <w:b/>
              </w:rPr>
            </w:pPr>
            <w:r w:rsidRPr="002F0E36">
              <w:rPr>
                <w:b/>
              </w:rPr>
              <w:t>Internet Connectivity</w:t>
            </w:r>
          </w:p>
        </w:tc>
      </w:tr>
      <w:tr w:rsidR="00A87A02" w:rsidRPr="002F0E36" w14:paraId="3C88A6F9" w14:textId="77777777" w:rsidTr="00503524">
        <w:tc>
          <w:tcPr>
            <w:tcW w:w="5000" w:type="pct"/>
          </w:tcPr>
          <w:p w14:paraId="0E2BAC96" w14:textId="43B3B816" w:rsidR="00A87A02" w:rsidRPr="002F0E36" w:rsidRDefault="00E337C1" w:rsidP="002C27EC">
            <w:pPr>
              <w:pStyle w:val="ListParagraph"/>
              <w:numPr>
                <w:ilvl w:val="0"/>
                <w:numId w:val="4"/>
              </w:numPr>
              <w:spacing w:before="120" w:after="120" w:line="360" w:lineRule="auto"/>
              <w:jc w:val="left"/>
            </w:pPr>
            <w:r>
              <w:t xml:space="preserve">Required </w:t>
            </w:r>
          </w:p>
        </w:tc>
      </w:tr>
      <w:tr w:rsidR="00A87A02" w:rsidRPr="002F0E36" w14:paraId="2FA58CF8" w14:textId="77777777" w:rsidTr="00910E59">
        <w:tc>
          <w:tcPr>
            <w:tcW w:w="5000" w:type="pct"/>
            <w:shd w:val="clear" w:color="auto" w:fill="D9D9D9" w:themeFill="background1" w:themeFillShade="D9"/>
          </w:tcPr>
          <w:p w14:paraId="617A65F0" w14:textId="77777777" w:rsidR="00A87A02" w:rsidRPr="002F0E36" w:rsidRDefault="00A87A02" w:rsidP="00910E59">
            <w:pPr>
              <w:spacing w:before="120" w:after="120"/>
              <w:jc w:val="center"/>
              <w:rPr>
                <w:b/>
              </w:rPr>
            </w:pPr>
            <w:r w:rsidRPr="002F0E36">
              <w:rPr>
                <w:b/>
              </w:rPr>
              <w:t>Project Constraints (Budget, Time &amp; Functionality)</w:t>
            </w:r>
          </w:p>
        </w:tc>
      </w:tr>
      <w:tr w:rsidR="00A87A02" w:rsidRPr="002F0E36" w14:paraId="7A283367" w14:textId="77777777" w:rsidTr="00503524">
        <w:tc>
          <w:tcPr>
            <w:tcW w:w="5000" w:type="pct"/>
          </w:tcPr>
          <w:p w14:paraId="7D1DC554" w14:textId="77777777" w:rsidR="00A87A02" w:rsidRPr="002F0E36" w:rsidRDefault="00A87A02" w:rsidP="002C27EC">
            <w:pPr>
              <w:pStyle w:val="ListParagraph"/>
              <w:numPr>
                <w:ilvl w:val="0"/>
                <w:numId w:val="4"/>
              </w:numPr>
              <w:spacing w:before="120" w:after="120" w:line="360" w:lineRule="auto"/>
              <w:jc w:val="left"/>
            </w:pPr>
          </w:p>
        </w:tc>
      </w:tr>
    </w:tbl>
    <w:p w14:paraId="7348FB6A" w14:textId="77777777" w:rsidR="00A87A02" w:rsidRDefault="00A87A02" w:rsidP="00BE168A">
      <w:pPr>
        <w:spacing w:line="360" w:lineRule="auto"/>
      </w:pPr>
    </w:p>
    <w:p w14:paraId="074CF048" w14:textId="60A9FEF4" w:rsidR="00B96503" w:rsidRPr="00B96503" w:rsidRDefault="00E337C1" w:rsidP="00B96503">
      <w:pPr>
        <w:pStyle w:val="Heading2"/>
        <w:spacing w:line="360" w:lineRule="auto"/>
        <w:rPr>
          <w:lang w:val="en-US"/>
        </w:rPr>
      </w:pPr>
      <w:bookmarkStart w:id="19" w:name="_Toc448762841"/>
      <w:r>
        <w:rPr>
          <w:lang w:val="en-US"/>
        </w:rPr>
        <w:br w:type="column"/>
      </w:r>
      <w:bookmarkStart w:id="20" w:name="_Toc487475353"/>
      <w:r w:rsidR="00A87A02">
        <w:rPr>
          <w:lang w:val="en-US"/>
        </w:rPr>
        <w:lastRenderedPageBreak/>
        <w:t>Business Risks</w:t>
      </w:r>
      <w:bookmarkEnd w:id="19"/>
      <w:bookmarkEnd w:id="20"/>
    </w:p>
    <w:tbl>
      <w:tblPr>
        <w:tblStyle w:val="TableGrid"/>
        <w:tblW w:w="5000" w:type="pct"/>
        <w:tblLook w:val="04A0" w:firstRow="1" w:lastRow="0" w:firstColumn="1" w:lastColumn="0" w:noHBand="0" w:noVBand="1"/>
      </w:tblPr>
      <w:tblGrid>
        <w:gridCol w:w="1126"/>
        <w:gridCol w:w="8202"/>
        <w:gridCol w:w="1354"/>
      </w:tblGrid>
      <w:tr w:rsidR="00B96503" w14:paraId="73A2BFFA" w14:textId="77777777" w:rsidTr="00054D7E">
        <w:trPr>
          <w:trHeight w:val="624"/>
        </w:trPr>
        <w:tc>
          <w:tcPr>
            <w:tcW w:w="527" w:type="pct"/>
            <w:shd w:val="clear" w:color="auto" w:fill="D9D9D9" w:themeFill="background1" w:themeFillShade="D9"/>
            <w:vAlign w:val="center"/>
          </w:tcPr>
          <w:p w14:paraId="1A78AFC8" w14:textId="77777777" w:rsidR="00B96503" w:rsidRPr="00324DF9" w:rsidRDefault="00B96503" w:rsidP="00054D7E">
            <w:pPr>
              <w:jc w:val="center"/>
              <w:rPr>
                <w:b/>
                <w:sz w:val="16"/>
                <w:szCs w:val="16"/>
              </w:rPr>
            </w:pPr>
            <w:r w:rsidRPr="007C37D8">
              <w:rPr>
                <w:b/>
              </w:rPr>
              <w:t>Risk ID</w:t>
            </w:r>
          </w:p>
        </w:tc>
        <w:tc>
          <w:tcPr>
            <w:tcW w:w="3839" w:type="pct"/>
            <w:shd w:val="clear" w:color="auto" w:fill="D9D9D9" w:themeFill="background1" w:themeFillShade="D9"/>
            <w:vAlign w:val="center"/>
          </w:tcPr>
          <w:p w14:paraId="22FC43DB" w14:textId="77777777" w:rsidR="00B96503" w:rsidRPr="00324DF9" w:rsidRDefault="00B96503" w:rsidP="00054D7E">
            <w:pPr>
              <w:rPr>
                <w:b/>
              </w:rPr>
            </w:pPr>
            <w:r>
              <w:rPr>
                <w:b/>
              </w:rPr>
              <w:t>Risk</w:t>
            </w:r>
          </w:p>
        </w:tc>
        <w:tc>
          <w:tcPr>
            <w:tcW w:w="634" w:type="pct"/>
            <w:shd w:val="clear" w:color="auto" w:fill="D9D9D9" w:themeFill="background1" w:themeFillShade="D9"/>
            <w:vAlign w:val="center"/>
          </w:tcPr>
          <w:p w14:paraId="42C3FBE1" w14:textId="77777777" w:rsidR="00B96503" w:rsidRPr="00324DF9" w:rsidRDefault="00B96503" w:rsidP="00054D7E">
            <w:pPr>
              <w:rPr>
                <w:b/>
                <w:sz w:val="18"/>
                <w:szCs w:val="18"/>
              </w:rPr>
            </w:pPr>
            <w:r w:rsidRPr="00324DF9">
              <w:rPr>
                <w:b/>
                <w:sz w:val="18"/>
                <w:szCs w:val="18"/>
              </w:rPr>
              <w:t>Impacted Requirement</w:t>
            </w:r>
          </w:p>
        </w:tc>
      </w:tr>
      <w:tr w:rsidR="00B96503" w14:paraId="67B52C5A" w14:textId="77777777" w:rsidTr="0061011F">
        <w:trPr>
          <w:trHeight w:val="624"/>
        </w:trPr>
        <w:tc>
          <w:tcPr>
            <w:tcW w:w="527" w:type="pct"/>
            <w:vAlign w:val="center"/>
          </w:tcPr>
          <w:p w14:paraId="45ABC079" w14:textId="77777777" w:rsidR="00B96503" w:rsidRDefault="00B96503" w:rsidP="00054D7E">
            <w:pPr>
              <w:pStyle w:val="ListParagraph"/>
              <w:numPr>
                <w:ilvl w:val="0"/>
                <w:numId w:val="5"/>
              </w:numPr>
              <w:ind w:right="84"/>
              <w:jc w:val="center"/>
            </w:pPr>
          </w:p>
        </w:tc>
        <w:tc>
          <w:tcPr>
            <w:tcW w:w="3839" w:type="pct"/>
            <w:vAlign w:val="center"/>
          </w:tcPr>
          <w:p w14:paraId="6903B619" w14:textId="77777777" w:rsidR="00B96503" w:rsidRPr="004B64D1" w:rsidRDefault="00B96503" w:rsidP="00054D7E">
            <w:pPr>
              <w:pStyle w:val="ListParagraph"/>
              <w:ind w:left="-17"/>
            </w:pPr>
          </w:p>
        </w:tc>
        <w:tc>
          <w:tcPr>
            <w:tcW w:w="634" w:type="pct"/>
            <w:vAlign w:val="center"/>
          </w:tcPr>
          <w:p w14:paraId="4E6DDC9C" w14:textId="77777777" w:rsidR="00B96503" w:rsidRPr="00324DF9" w:rsidRDefault="00B96503" w:rsidP="00054D7E">
            <w:pPr>
              <w:rPr>
                <w:sz w:val="18"/>
                <w:szCs w:val="18"/>
              </w:rPr>
            </w:pPr>
          </w:p>
        </w:tc>
      </w:tr>
      <w:tr w:rsidR="00B96503" w14:paraId="0C99136F" w14:textId="77777777" w:rsidTr="0061011F">
        <w:trPr>
          <w:trHeight w:val="624"/>
        </w:trPr>
        <w:tc>
          <w:tcPr>
            <w:tcW w:w="527" w:type="pct"/>
            <w:vAlign w:val="center"/>
          </w:tcPr>
          <w:p w14:paraId="2C73772D" w14:textId="77777777" w:rsidR="00B96503" w:rsidRDefault="00B96503" w:rsidP="00054D7E">
            <w:pPr>
              <w:pStyle w:val="ListParagraph"/>
              <w:numPr>
                <w:ilvl w:val="0"/>
                <w:numId w:val="5"/>
              </w:numPr>
              <w:ind w:right="84"/>
              <w:jc w:val="center"/>
            </w:pPr>
          </w:p>
        </w:tc>
        <w:tc>
          <w:tcPr>
            <w:tcW w:w="3839" w:type="pct"/>
            <w:vAlign w:val="center"/>
          </w:tcPr>
          <w:p w14:paraId="64AFC433" w14:textId="77777777" w:rsidR="00B96503" w:rsidRDefault="00B96503" w:rsidP="00054D7E">
            <w:pPr>
              <w:ind w:left="-17"/>
            </w:pPr>
          </w:p>
        </w:tc>
        <w:tc>
          <w:tcPr>
            <w:tcW w:w="634" w:type="pct"/>
            <w:vAlign w:val="center"/>
          </w:tcPr>
          <w:p w14:paraId="4606C3F9" w14:textId="77777777" w:rsidR="00B96503" w:rsidRPr="00324DF9" w:rsidRDefault="00B96503" w:rsidP="00054D7E">
            <w:pPr>
              <w:rPr>
                <w:sz w:val="18"/>
                <w:szCs w:val="18"/>
              </w:rPr>
            </w:pPr>
          </w:p>
        </w:tc>
      </w:tr>
    </w:tbl>
    <w:p w14:paraId="678B32FB" w14:textId="77777777" w:rsidR="00B96503" w:rsidRDefault="00B96503" w:rsidP="00B96503">
      <w:pPr>
        <w:spacing w:line="360" w:lineRule="auto"/>
        <w:rPr>
          <w:lang w:val="en-US"/>
        </w:rPr>
      </w:pPr>
    </w:p>
    <w:p w14:paraId="622FC716" w14:textId="77777777" w:rsidR="00B96503" w:rsidRDefault="00B96503" w:rsidP="00B96503">
      <w:pPr>
        <w:pStyle w:val="Heading2"/>
        <w:spacing w:line="360" w:lineRule="auto"/>
        <w:rPr>
          <w:lang w:val="en-US"/>
        </w:rPr>
      </w:pPr>
      <w:bookmarkStart w:id="21" w:name="_Toc487475354"/>
      <w:r>
        <w:rPr>
          <w:lang w:val="en-US"/>
        </w:rPr>
        <w:t>Recommendations</w:t>
      </w:r>
      <w:bookmarkEnd w:id="21"/>
    </w:p>
    <w:tbl>
      <w:tblPr>
        <w:tblStyle w:val="TableGrid"/>
        <w:tblW w:w="5000" w:type="pct"/>
        <w:tblLook w:val="04A0" w:firstRow="1" w:lastRow="0" w:firstColumn="1" w:lastColumn="0" w:noHBand="0" w:noVBand="1"/>
      </w:tblPr>
      <w:tblGrid>
        <w:gridCol w:w="1648"/>
        <w:gridCol w:w="7791"/>
        <w:gridCol w:w="1243"/>
      </w:tblGrid>
      <w:tr w:rsidR="00B96503" w14:paraId="4DEB8E0C" w14:textId="77777777" w:rsidTr="00054D7E">
        <w:trPr>
          <w:trHeight w:val="624"/>
        </w:trPr>
        <w:tc>
          <w:tcPr>
            <w:tcW w:w="771" w:type="pct"/>
            <w:shd w:val="clear" w:color="auto" w:fill="D9D9D9" w:themeFill="background1" w:themeFillShade="D9"/>
            <w:vAlign w:val="center"/>
          </w:tcPr>
          <w:p w14:paraId="5DF57327" w14:textId="77777777" w:rsidR="00B96503" w:rsidRPr="00324DF9" w:rsidRDefault="00B96503" w:rsidP="00054D7E">
            <w:pPr>
              <w:jc w:val="center"/>
              <w:rPr>
                <w:b/>
                <w:sz w:val="16"/>
                <w:szCs w:val="16"/>
              </w:rPr>
            </w:pPr>
            <w:r>
              <w:rPr>
                <w:b/>
                <w:sz w:val="16"/>
                <w:szCs w:val="16"/>
              </w:rPr>
              <w:t>Recommendation</w:t>
            </w:r>
            <w:r w:rsidRPr="00324DF9">
              <w:rPr>
                <w:b/>
                <w:sz w:val="16"/>
                <w:szCs w:val="16"/>
              </w:rPr>
              <w:t xml:space="preserve"> ID</w:t>
            </w:r>
          </w:p>
        </w:tc>
        <w:tc>
          <w:tcPr>
            <w:tcW w:w="3647" w:type="pct"/>
            <w:shd w:val="clear" w:color="auto" w:fill="D9D9D9" w:themeFill="background1" w:themeFillShade="D9"/>
            <w:vAlign w:val="center"/>
          </w:tcPr>
          <w:p w14:paraId="2C4F890B" w14:textId="77777777" w:rsidR="00B96503" w:rsidRPr="00324DF9" w:rsidRDefault="00B96503" w:rsidP="00054D7E">
            <w:pPr>
              <w:rPr>
                <w:b/>
              </w:rPr>
            </w:pPr>
            <w:r>
              <w:rPr>
                <w:b/>
              </w:rPr>
              <w:t>Recommendation</w:t>
            </w:r>
          </w:p>
        </w:tc>
        <w:tc>
          <w:tcPr>
            <w:tcW w:w="582" w:type="pct"/>
            <w:shd w:val="clear" w:color="auto" w:fill="D9D9D9" w:themeFill="background1" w:themeFillShade="D9"/>
            <w:vAlign w:val="center"/>
          </w:tcPr>
          <w:p w14:paraId="024937BA" w14:textId="77777777" w:rsidR="00B96503" w:rsidRPr="00324DF9" w:rsidRDefault="00B96503" w:rsidP="00054D7E">
            <w:pPr>
              <w:rPr>
                <w:b/>
                <w:sz w:val="18"/>
                <w:szCs w:val="18"/>
              </w:rPr>
            </w:pPr>
            <w:r>
              <w:rPr>
                <w:b/>
                <w:sz w:val="18"/>
                <w:szCs w:val="18"/>
              </w:rPr>
              <w:t>For Risk ID</w:t>
            </w:r>
          </w:p>
        </w:tc>
      </w:tr>
      <w:tr w:rsidR="00B96503" w14:paraId="29BB16EE" w14:textId="77777777" w:rsidTr="0061011F">
        <w:trPr>
          <w:trHeight w:val="624"/>
        </w:trPr>
        <w:tc>
          <w:tcPr>
            <w:tcW w:w="771" w:type="pct"/>
            <w:vAlign w:val="center"/>
          </w:tcPr>
          <w:p w14:paraId="60B53408" w14:textId="77777777" w:rsidR="00B96503" w:rsidRDefault="00B96503" w:rsidP="00054D7E">
            <w:pPr>
              <w:pStyle w:val="ListParagraph"/>
              <w:numPr>
                <w:ilvl w:val="0"/>
                <w:numId w:val="6"/>
              </w:numPr>
              <w:spacing w:line="360" w:lineRule="auto"/>
              <w:ind w:right="84"/>
              <w:jc w:val="center"/>
            </w:pPr>
          </w:p>
        </w:tc>
        <w:tc>
          <w:tcPr>
            <w:tcW w:w="3647" w:type="pct"/>
            <w:vAlign w:val="center"/>
          </w:tcPr>
          <w:p w14:paraId="229A074D" w14:textId="77777777" w:rsidR="00B96503" w:rsidRPr="004B64D1" w:rsidRDefault="00B96503" w:rsidP="0061011F">
            <w:pPr>
              <w:pStyle w:val="ListParagraph"/>
              <w:spacing w:line="360" w:lineRule="auto"/>
              <w:ind w:left="-17"/>
            </w:pPr>
          </w:p>
        </w:tc>
        <w:tc>
          <w:tcPr>
            <w:tcW w:w="582" w:type="pct"/>
            <w:vAlign w:val="center"/>
          </w:tcPr>
          <w:p w14:paraId="0A16DA23" w14:textId="77777777" w:rsidR="00B96503" w:rsidRPr="00324DF9" w:rsidRDefault="00B96503" w:rsidP="0061011F">
            <w:pPr>
              <w:spacing w:line="360" w:lineRule="auto"/>
              <w:rPr>
                <w:sz w:val="18"/>
                <w:szCs w:val="18"/>
              </w:rPr>
            </w:pPr>
          </w:p>
        </w:tc>
      </w:tr>
      <w:tr w:rsidR="00B96503" w14:paraId="1F17A977" w14:textId="77777777" w:rsidTr="0061011F">
        <w:trPr>
          <w:trHeight w:val="624"/>
        </w:trPr>
        <w:tc>
          <w:tcPr>
            <w:tcW w:w="771" w:type="pct"/>
            <w:vAlign w:val="center"/>
          </w:tcPr>
          <w:p w14:paraId="096B745E" w14:textId="77777777" w:rsidR="00B96503" w:rsidRDefault="00B96503" w:rsidP="00054D7E">
            <w:pPr>
              <w:pStyle w:val="ListParagraph"/>
              <w:numPr>
                <w:ilvl w:val="0"/>
                <w:numId w:val="6"/>
              </w:numPr>
              <w:spacing w:line="360" w:lineRule="auto"/>
              <w:ind w:right="84"/>
              <w:jc w:val="center"/>
            </w:pPr>
          </w:p>
        </w:tc>
        <w:tc>
          <w:tcPr>
            <w:tcW w:w="3647" w:type="pct"/>
            <w:vAlign w:val="center"/>
          </w:tcPr>
          <w:p w14:paraId="7A5BEDB2" w14:textId="77777777" w:rsidR="00B96503" w:rsidRDefault="00B96503" w:rsidP="0061011F">
            <w:pPr>
              <w:spacing w:line="360" w:lineRule="auto"/>
              <w:ind w:left="-17"/>
            </w:pPr>
          </w:p>
        </w:tc>
        <w:tc>
          <w:tcPr>
            <w:tcW w:w="582" w:type="pct"/>
            <w:vAlign w:val="center"/>
          </w:tcPr>
          <w:p w14:paraId="33BAC4AB" w14:textId="77777777" w:rsidR="00B96503" w:rsidRPr="00324DF9" w:rsidRDefault="00B96503" w:rsidP="0061011F">
            <w:pPr>
              <w:spacing w:line="360" w:lineRule="auto"/>
              <w:rPr>
                <w:sz w:val="18"/>
                <w:szCs w:val="18"/>
              </w:rPr>
            </w:pPr>
          </w:p>
        </w:tc>
      </w:tr>
    </w:tbl>
    <w:p w14:paraId="69CD0FCC" w14:textId="77777777" w:rsidR="00B96503" w:rsidRDefault="00B96503" w:rsidP="00B96503">
      <w:pPr>
        <w:spacing w:line="360" w:lineRule="auto"/>
        <w:rPr>
          <w:lang w:val="en-US"/>
        </w:rPr>
      </w:pPr>
    </w:p>
    <w:p w14:paraId="5F5C4A53" w14:textId="4F074072" w:rsidR="000B00D0" w:rsidRDefault="000B00D0" w:rsidP="00482BC1">
      <w:pPr>
        <w:rPr>
          <w:lang w:val="en-US"/>
        </w:rPr>
      </w:pPr>
    </w:p>
    <w:p w14:paraId="45983806" w14:textId="77777777" w:rsidR="002C27EC" w:rsidRDefault="002C27EC" w:rsidP="002C27EC"/>
    <w:p w14:paraId="484D4857" w14:textId="77777777" w:rsidR="00B96503" w:rsidRDefault="00B96503" w:rsidP="002C27EC"/>
    <w:p w14:paraId="20FF6187" w14:textId="06B123E5" w:rsidR="00B96503" w:rsidRPr="002C27EC" w:rsidRDefault="00B96503" w:rsidP="00054D7E">
      <w:pPr>
        <w:pStyle w:val="Heading1"/>
      </w:pPr>
      <w:r>
        <w:br w:type="column"/>
      </w:r>
      <w:bookmarkStart w:id="22" w:name="_Toc461301707"/>
      <w:bookmarkStart w:id="23" w:name="_Toc461302010"/>
      <w:bookmarkStart w:id="24" w:name="_Toc487475355"/>
      <w:r w:rsidR="00054D7E">
        <w:lastRenderedPageBreak/>
        <w:t>Original Business Requirement</w:t>
      </w:r>
      <w:bookmarkEnd w:id="22"/>
      <w:bookmarkEnd w:id="23"/>
      <w:bookmarkEnd w:id="24"/>
    </w:p>
    <w:p w14:paraId="57DD06CD" w14:textId="148DDA60" w:rsidR="00B96503" w:rsidRPr="002C27EC" w:rsidRDefault="00B96503" w:rsidP="002C27EC"/>
    <w:p w14:paraId="7964151C" w14:textId="77777777" w:rsidR="00B50D50" w:rsidRDefault="00B50D50">
      <w:pPr>
        <w:jc w:val="left"/>
        <w:rPr>
          <w:lang w:val="en-US"/>
        </w:rPr>
      </w:pPr>
    </w:p>
    <w:p w14:paraId="0F8AD720" w14:textId="77777777" w:rsidR="00B50D50" w:rsidRDefault="00B50D50" w:rsidP="00B50D50">
      <w:pPr>
        <w:pStyle w:val="Heading1"/>
        <w:spacing w:line="360" w:lineRule="auto"/>
        <w:rPr>
          <w:rFonts w:eastAsiaTheme="minorEastAsia"/>
          <w:lang w:val="en-US"/>
        </w:rPr>
      </w:pPr>
      <w:r>
        <w:rPr>
          <w:lang w:val="en-US"/>
        </w:rPr>
        <w:br w:type="page"/>
      </w:r>
      <w:bookmarkStart w:id="25" w:name="_Toc448762842"/>
      <w:bookmarkStart w:id="26" w:name="_Toc487475356"/>
      <w:r>
        <w:rPr>
          <w:rFonts w:eastAsiaTheme="minorEastAsia"/>
          <w:lang w:val="en-US"/>
        </w:rPr>
        <w:lastRenderedPageBreak/>
        <w:t>User Requirements</w:t>
      </w:r>
      <w:bookmarkEnd w:id="25"/>
      <w:bookmarkEnd w:id="26"/>
    </w:p>
    <w:p w14:paraId="5C6B9527" w14:textId="77777777" w:rsidR="00B50D50" w:rsidRDefault="00B50D50" w:rsidP="00B50D50">
      <w:pPr>
        <w:spacing w:line="360" w:lineRule="auto"/>
      </w:pPr>
      <w:r>
        <w:t xml:space="preserve">This section defines </w:t>
      </w:r>
    </w:p>
    <w:p w14:paraId="2645F1A8" w14:textId="77777777" w:rsidR="00B50D50" w:rsidRDefault="00B50D50" w:rsidP="000B5361">
      <w:pPr>
        <w:pStyle w:val="ListParagraph"/>
        <w:numPr>
          <w:ilvl w:val="0"/>
          <w:numId w:val="2"/>
        </w:numPr>
        <w:spacing w:line="360" w:lineRule="auto"/>
        <w:jc w:val="left"/>
      </w:pPr>
      <w:r>
        <w:t>The various users of the mobile app/solution</w:t>
      </w:r>
    </w:p>
    <w:p w14:paraId="64547081" w14:textId="77777777" w:rsidR="00B50D50" w:rsidRDefault="00B50D50" w:rsidP="000B5361">
      <w:pPr>
        <w:pStyle w:val="ListParagraph"/>
        <w:numPr>
          <w:ilvl w:val="0"/>
          <w:numId w:val="2"/>
        </w:numPr>
        <w:spacing w:line="360" w:lineRule="auto"/>
        <w:jc w:val="left"/>
      </w:pPr>
      <w:r>
        <w:t>The complete interaction a user will have with the mobile app/solution</w:t>
      </w:r>
    </w:p>
    <w:p w14:paraId="166CE0BA" w14:textId="77777777" w:rsidR="00B50D50" w:rsidRPr="00F7760C" w:rsidRDefault="00B50D50" w:rsidP="000B5361">
      <w:pPr>
        <w:pStyle w:val="ListParagraph"/>
        <w:numPr>
          <w:ilvl w:val="0"/>
          <w:numId w:val="2"/>
        </w:numPr>
        <w:spacing w:line="360" w:lineRule="auto"/>
        <w:jc w:val="left"/>
      </w:pPr>
      <w:r>
        <w:t>NOTE – if your user story &amp; use case is not defined here, we will not be building for it</w:t>
      </w:r>
    </w:p>
    <w:p w14:paraId="69F60D92" w14:textId="77777777" w:rsidR="00B50D50" w:rsidRDefault="00B50D50" w:rsidP="00B50D50">
      <w:pPr>
        <w:pStyle w:val="Heading2"/>
        <w:spacing w:line="360" w:lineRule="auto"/>
        <w:rPr>
          <w:lang w:val="en-US"/>
        </w:rPr>
      </w:pPr>
      <w:bookmarkStart w:id="27" w:name="_Toc448762843"/>
      <w:bookmarkStart w:id="28" w:name="_Toc487475357"/>
      <w:r>
        <w:rPr>
          <w:lang w:val="en-US"/>
        </w:rPr>
        <w:t>User Types</w:t>
      </w:r>
      <w:bookmarkEnd w:id="27"/>
      <w:bookmarkEnd w:id="28"/>
    </w:p>
    <w:p w14:paraId="53BF6D0A" w14:textId="2A959546" w:rsidR="00154CDE" w:rsidRDefault="008B1657" w:rsidP="00154CDE">
      <w:pPr>
        <w:pStyle w:val="ListParagraph"/>
        <w:numPr>
          <w:ilvl w:val="1"/>
          <w:numId w:val="2"/>
        </w:numPr>
      </w:pPr>
      <w:r>
        <w:t>U</w:t>
      </w:r>
    </w:p>
    <w:p w14:paraId="623F497B" w14:textId="77777777" w:rsidR="00B50D50" w:rsidRPr="00DB6992" w:rsidRDefault="00B50D50" w:rsidP="00B50D50">
      <w:pPr>
        <w:pStyle w:val="Heading2"/>
        <w:spacing w:line="360" w:lineRule="auto"/>
      </w:pPr>
      <w:bookmarkStart w:id="29" w:name="_Toc448762844"/>
      <w:bookmarkStart w:id="30" w:name="_Toc487475358"/>
      <w:r>
        <w:rPr>
          <w:lang w:val="en-US"/>
        </w:rPr>
        <w:t>User Stories</w:t>
      </w:r>
      <w:bookmarkEnd w:id="29"/>
      <w:bookmarkEnd w:id="30"/>
    </w:p>
    <w:p w14:paraId="30F2D76A" w14:textId="77777777" w:rsidR="00B50D50" w:rsidRDefault="00B50D50" w:rsidP="00B50D50">
      <w:pPr>
        <w:spacing w:line="360" w:lineRule="auto"/>
      </w:pPr>
      <w:r>
        <w:t>For this solution, these are the only User Stories we are building the app for.</w:t>
      </w:r>
    </w:p>
    <w:p w14:paraId="6F3ECE47" w14:textId="478C579A" w:rsidR="00B50D50" w:rsidRDefault="00B50D50" w:rsidP="00B50D50">
      <w:pPr>
        <w:pStyle w:val="Heading3"/>
        <w:spacing w:line="360" w:lineRule="auto"/>
      </w:pPr>
      <w:bookmarkStart w:id="31" w:name="_Toc487475359"/>
      <w:r>
        <w:t>(</w:t>
      </w:r>
      <w:r w:rsidR="008B1657">
        <w:t>U</w:t>
      </w:r>
      <w:r>
        <w:t>)</w:t>
      </w:r>
      <w:bookmarkEnd w:id="31"/>
      <w:r>
        <w:t xml:space="preserve"> </w:t>
      </w:r>
    </w:p>
    <w:p w14:paraId="577C72A7" w14:textId="77777777" w:rsidR="00B73529" w:rsidRPr="00B73529" w:rsidRDefault="00B73529" w:rsidP="00B73529">
      <w:r>
        <w:t>Will be able to perform the following functions</w:t>
      </w:r>
    </w:p>
    <w:p w14:paraId="5C474A0E" w14:textId="77777777" w:rsidR="00B95A9D" w:rsidRDefault="00B73529" w:rsidP="008B1657">
      <w:pPr>
        <w:pStyle w:val="ListParagraph"/>
        <w:numPr>
          <w:ilvl w:val="0"/>
          <w:numId w:val="44"/>
        </w:numPr>
      </w:pPr>
      <w:r>
        <w:t>Register, Login, Reset Password</w:t>
      </w:r>
    </w:p>
    <w:p w14:paraId="35F0EFAD" w14:textId="77777777" w:rsidR="00B73529" w:rsidRDefault="00B73529" w:rsidP="008B1657">
      <w:pPr>
        <w:pStyle w:val="ListParagraph"/>
        <w:numPr>
          <w:ilvl w:val="0"/>
          <w:numId w:val="44"/>
        </w:numPr>
      </w:pPr>
      <w:r>
        <w:t>View Static pages about the App</w:t>
      </w:r>
    </w:p>
    <w:p w14:paraId="77278B99" w14:textId="77777777" w:rsidR="00B73529" w:rsidRPr="00536B7A" w:rsidRDefault="00B73529" w:rsidP="008B1657">
      <w:pPr>
        <w:pStyle w:val="ListParagraph"/>
        <w:numPr>
          <w:ilvl w:val="0"/>
          <w:numId w:val="44"/>
        </w:numPr>
      </w:pPr>
      <w:r w:rsidRPr="00536B7A">
        <w:t>Manage their Profile</w:t>
      </w:r>
    </w:p>
    <w:p w14:paraId="50510651" w14:textId="33C3CA10" w:rsidR="001A3878" w:rsidRPr="00536B7A" w:rsidRDefault="001A3878" w:rsidP="00536B7A">
      <w:pPr>
        <w:rPr>
          <w:b/>
        </w:rPr>
      </w:pPr>
    </w:p>
    <w:p w14:paraId="3A933C47" w14:textId="77777777" w:rsidR="0099525F" w:rsidRDefault="0099525F" w:rsidP="00245B13"/>
    <w:p w14:paraId="4A47D277" w14:textId="77777777" w:rsidR="002D344B" w:rsidRDefault="002D344B" w:rsidP="002D344B">
      <w:pPr>
        <w:pStyle w:val="Heading2"/>
      </w:pPr>
      <w:bookmarkStart w:id="32" w:name="_Toc301212198"/>
      <w:bookmarkStart w:id="33" w:name="_Toc453080881"/>
      <w:bookmarkStart w:id="34" w:name="_Toc487475360"/>
      <w:r w:rsidRPr="00AF4AE5">
        <w:t>User</w:t>
      </w:r>
      <w:r>
        <w:t xml:space="preserve"> Cases</w:t>
      </w:r>
      <w:bookmarkEnd w:id="32"/>
      <w:bookmarkEnd w:id="33"/>
      <w:bookmarkEnd w:id="34"/>
    </w:p>
    <w:p w14:paraId="4061FB18" w14:textId="77777777" w:rsidR="00457E02" w:rsidRDefault="002D344B" w:rsidP="002D344B">
      <w:r>
        <w:t>For each of the User Stories above, the following is the Use Case which details step by step how a user will accomplish the User Story</w:t>
      </w:r>
    </w:p>
    <w:p w14:paraId="09EA95B9" w14:textId="081D8706" w:rsidR="002D344B" w:rsidRDefault="002D344B" w:rsidP="00BC3838">
      <w:pPr>
        <w:pStyle w:val="Heading2"/>
      </w:pPr>
      <w:bookmarkStart w:id="35" w:name="_Toc487475361"/>
      <w:r>
        <w:t>(</w:t>
      </w:r>
      <w:r w:rsidR="00C863C1">
        <w:t>U</w:t>
      </w:r>
      <w:r>
        <w:t xml:space="preserve">) </w:t>
      </w:r>
      <w:r w:rsidR="00C863C1">
        <w:t>Temp</w:t>
      </w:r>
      <w:bookmarkEnd w:id="35"/>
    </w:p>
    <w:p w14:paraId="077E910F" w14:textId="77777777" w:rsidR="00820DDB" w:rsidRDefault="00820DDB" w:rsidP="00BC3838">
      <w:pPr>
        <w:pStyle w:val="Heading3"/>
      </w:pPr>
      <w:bookmarkStart w:id="36" w:name="_Toc448762848"/>
      <w:bookmarkStart w:id="37" w:name="_Toc487475362"/>
      <w:r w:rsidRPr="00820DDB">
        <w:t>U 1</w:t>
      </w:r>
      <w:r w:rsidRPr="00820DDB">
        <w:tab/>
      </w:r>
      <w:r w:rsidR="00BC3838">
        <w:t>Register, Login, Reset Password</w:t>
      </w:r>
      <w:bookmarkEnd w:id="37"/>
    </w:p>
    <w:tbl>
      <w:tblPr>
        <w:tblStyle w:val="TableGrid"/>
        <w:tblW w:w="5000" w:type="pct"/>
        <w:tblLook w:val="04A0" w:firstRow="1" w:lastRow="0" w:firstColumn="1" w:lastColumn="0" w:noHBand="0" w:noVBand="1"/>
      </w:tblPr>
      <w:tblGrid>
        <w:gridCol w:w="1154"/>
        <w:gridCol w:w="9528"/>
      </w:tblGrid>
      <w:tr w:rsidR="00784DB9" w:rsidRPr="00324DF9" w14:paraId="69FDD124" w14:textId="77777777" w:rsidTr="00F37B6C">
        <w:trPr>
          <w:trHeight w:val="624"/>
        </w:trPr>
        <w:tc>
          <w:tcPr>
            <w:tcW w:w="540" w:type="pct"/>
            <w:shd w:val="clear" w:color="auto" w:fill="D9D9D9" w:themeFill="background1" w:themeFillShade="D9"/>
            <w:vAlign w:val="center"/>
          </w:tcPr>
          <w:p w14:paraId="1D8F9E6E" w14:textId="068FDAE4" w:rsidR="00784DB9" w:rsidRPr="00324DF9" w:rsidRDefault="00165A77" w:rsidP="00FB452B">
            <w:pPr>
              <w:spacing w:before="120" w:after="120"/>
              <w:jc w:val="center"/>
              <w:rPr>
                <w:b/>
                <w:sz w:val="16"/>
                <w:szCs w:val="16"/>
              </w:rPr>
            </w:pPr>
            <w:r>
              <w:rPr>
                <w:b/>
              </w:rPr>
              <w:t>Steps</w:t>
            </w:r>
          </w:p>
        </w:tc>
        <w:tc>
          <w:tcPr>
            <w:tcW w:w="4460" w:type="pct"/>
            <w:shd w:val="clear" w:color="auto" w:fill="D9D9D9" w:themeFill="background1" w:themeFillShade="D9"/>
            <w:vAlign w:val="center"/>
          </w:tcPr>
          <w:p w14:paraId="29BD9B5C" w14:textId="7005DCDE" w:rsidR="00784DB9" w:rsidRPr="00324DF9" w:rsidRDefault="00165A77" w:rsidP="00FB452B">
            <w:pPr>
              <w:spacing w:before="120" w:after="120"/>
              <w:jc w:val="center"/>
              <w:rPr>
                <w:b/>
              </w:rPr>
            </w:pPr>
            <w:r>
              <w:rPr>
                <w:b/>
              </w:rPr>
              <w:t>Use Case Description</w:t>
            </w:r>
          </w:p>
        </w:tc>
      </w:tr>
      <w:tr w:rsidR="00A97EF6" w:rsidRPr="004B64D1" w14:paraId="6CDDD549" w14:textId="77777777" w:rsidTr="001730B7">
        <w:trPr>
          <w:trHeight w:val="624"/>
        </w:trPr>
        <w:tc>
          <w:tcPr>
            <w:tcW w:w="540" w:type="pct"/>
          </w:tcPr>
          <w:p w14:paraId="494D3F2C" w14:textId="349F9225" w:rsidR="00A97EF6" w:rsidRDefault="00FB452B" w:rsidP="001730B7">
            <w:pPr>
              <w:spacing w:before="120" w:after="120"/>
              <w:ind w:right="84"/>
              <w:jc w:val="center"/>
            </w:pPr>
            <w:r>
              <w:t>1</w:t>
            </w:r>
          </w:p>
        </w:tc>
        <w:tc>
          <w:tcPr>
            <w:tcW w:w="4460" w:type="pct"/>
            <w:vAlign w:val="center"/>
          </w:tcPr>
          <w:p w14:paraId="337D66CF" w14:textId="77777777" w:rsidR="00A97EF6" w:rsidRDefault="00A97EF6" w:rsidP="001730B7"/>
        </w:tc>
      </w:tr>
      <w:tr w:rsidR="00A97EF6" w:rsidRPr="004B64D1" w14:paraId="19743C64" w14:textId="77777777" w:rsidTr="001730B7">
        <w:trPr>
          <w:trHeight w:val="624"/>
        </w:trPr>
        <w:tc>
          <w:tcPr>
            <w:tcW w:w="540" w:type="pct"/>
          </w:tcPr>
          <w:p w14:paraId="154C334E" w14:textId="0869B8FD" w:rsidR="00A97EF6" w:rsidRDefault="00FB452B" w:rsidP="001730B7">
            <w:pPr>
              <w:spacing w:before="120" w:after="120"/>
              <w:ind w:right="84"/>
              <w:jc w:val="center"/>
            </w:pPr>
            <w:r>
              <w:t>2</w:t>
            </w:r>
          </w:p>
        </w:tc>
        <w:tc>
          <w:tcPr>
            <w:tcW w:w="4460" w:type="pct"/>
            <w:vAlign w:val="center"/>
          </w:tcPr>
          <w:p w14:paraId="2758EC76" w14:textId="77777777" w:rsidR="004D61BA" w:rsidRDefault="004D61BA" w:rsidP="001730B7">
            <w:pPr>
              <w:spacing w:before="120" w:after="120"/>
            </w:pPr>
          </w:p>
        </w:tc>
      </w:tr>
      <w:tr w:rsidR="00660E01" w:rsidRPr="004B64D1" w14:paraId="5A3834A0" w14:textId="77777777" w:rsidTr="001730B7">
        <w:trPr>
          <w:trHeight w:val="624"/>
        </w:trPr>
        <w:tc>
          <w:tcPr>
            <w:tcW w:w="540" w:type="pct"/>
          </w:tcPr>
          <w:p w14:paraId="1B3D93C9" w14:textId="5AEA6905" w:rsidR="00660E01" w:rsidRDefault="00FB452B" w:rsidP="001730B7">
            <w:pPr>
              <w:spacing w:before="120" w:after="120"/>
              <w:ind w:right="84"/>
              <w:jc w:val="center"/>
            </w:pPr>
            <w:r>
              <w:t>3</w:t>
            </w:r>
          </w:p>
        </w:tc>
        <w:tc>
          <w:tcPr>
            <w:tcW w:w="4460" w:type="pct"/>
            <w:vAlign w:val="center"/>
          </w:tcPr>
          <w:p w14:paraId="245B3620" w14:textId="77777777" w:rsidR="00660E01" w:rsidRDefault="00660E01" w:rsidP="001730B7">
            <w:pPr>
              <w:spacing w:before="120" w:after="120"/>
            </w:pPr>
          </w:p>
        </w:tc>
      </w:tr>
      <w:tr w:rsidR="00660E01" w:rsidRPr="004B64D1" w14:paraId="300A7CC7" w14:textId="77777777" w:rsidTr="001730B7">
        <w:trPr>
          <w:trHeight w:val="624"/>
        </w:trPr>
        <w:tc>
          <w:tcPr>
            <w:tcW w:w="540" w:type="pct"/>
          </w:tcPr>
          <w:p w14:paraId="3947D782" w14:textId="6DCBDDF9" w:rsidR="00660E01" w:rsidRDefault="00FB452B" w:rsidP="001730B7">
            <w:pPr>
              <w:spacing w:before="120" w:after="120"/>
              <w:ind w:right="84"/>
              <w:jc w:val="center"/>
            </w:pPr>
            <w:r>
              <w:t>4</w:t>
            </w:r>
          </w:p>
        </w:tc>
        <w:tc>
          <w:tcPr>
            <w:tcW w:w="4460" w:type="pct"/>
            <w:vAlign w:val="center"/>
          </w:tcPr>
          <w:p w14:paraId="142379F6" w14:textId="77777777" w:rsidR="00660E01" w:rsidRDefault="00660E01" w:rsidP="001730B7">
            <w:pPr>
              <w:spacing w:before="120" w:after="120"/>
            </w:pPr>
          </w:p>
        </w:tc>
      </w:tr>
      <w:tr w:rsidR="00BB7507" w:rsidRPr="004B64D1" w14:paraId="60E8B048" w14:textId="77777777" w:rsidTr="001730B7">
        <w:trPr>
          <w:trHeight w:val="624"/>
        </w:trPr>
        <w:tc>
          <w:tcPr>
            <w:tcW w:w="540" w:type="pct"/>
          </w:tcPr>
          <w:p w14:paraId="1D61B0CB" w14:textId="410F8EA5" w:rsidR="00BB7507" w:rsidRDefault="00FB452B" w:rsidP="001730B7">
            <w:pPr>
              <w:spacing w:before="120" w:after="120"/>
              <w:ind w:right="84"/>
              <w:jc w:val="center"/>
            </w:pPr>
            <w:r>
              <w:t>5</w:t>
            </w:r>
          </w:p>
        </w:tc>
        <w:tc>
          <w:tcPr>
            <w:tcW w:w="4460" w:type="pct"/>
            <w:vAlign w:val="center"/>
          </w:tcPr>
          <w:p w14:paraId="47C80EB2" w14:textId="77777777" w:rsidR="00BB7507" w:rsidRDefault="00BB7507" w:rsidP="001730B7">
            <w:pPr>
              <w:spacing w:before="120" w:after="120"/>
            </w:pPr>
          </w:p>
        </w:tc>
      </w:tr>
    </w:tbl>
    <w:p w14:paraId="59BFB064" w14:textId="77777777" w:rsidR="007B33A2" w:rsidRDefault="007B33A2" w:rsidP="007B33A2">
      <w:pPr>
        <w:jc w:val="left"/>
        <w:rPr>
          <w:rFonts w:eastAsiaTheme="majorEastAsia" w:cstheme="majorBidi"/>
          <w:b/>
          <w:bCs/>
          <w:color w:val="5B9BD5" w:themeColor="accent1"/>
          <w:sz w:val="26"/>
          <w:szCs w:val="26"/>
        </w:rPr>
      </w:pPr>
    </w:p>
    <w:p w14:paraId="7925B85D" w14:textId="77777777" w:rsidR="0093728A" w:rsidRDefault="0093728A" w:rsidP="0093728A">
      <w:pPr>
        <w:jc w:val="left"/>
        <w:rPr>
          <w:rFonts w:eastAsiaTheme="majorEastAsia" w:cstheme="majorBidi"/>
          <w:b/>
          <w:bCs/>
          <w:color w:val="5B9BD5" w:themeColor="accent1"/>
          <w:sz w:val="26"/>
          <w:szCs w:val="26"/>
        </w:rPr>
      </w:pPr>
    </w:p>
    <w:p w14:paraId="5FF13A73" w14:textId="65ED5826" w:rsidR="00FB452B" w:rsidRDefault="00FB452B" w:rsidP="00FB452B">
      <w:pPr>
        <w:pStyle w:val="Heading3"/>
      </w:pPr>
      <w:bookmarkStart w:id="38" w:name="_Toc487475363"/>
      <w:r w:rsidRPr="00820DDB">
        <w:lastRenderedPageBreak/>
        <w:t xml:space="preserve">U </w:t>
      </w:r>
      <w:r>
        <w:t>2</w:t>
      </w:r>
      <w:r w:rsidRPr="00820DDB">
        <w:tab/>
      </w:r>
      <w:r>
        <w:t>View Static pages about the App</w:t>
      </w:r>
      <w:bookmarkEnd w:id="38"/>
    </w:p>
    <w:tbl>
      <w:tblPr>
        <w:tblStyle w:val="TableGrid"/>
        <w:tblW w:w="5000" w:type="pct"/>
        <w:tblLook w:val="04A0" w:firstRow="1" w:lastRow="0" w:firstColumn="1" w:lastColumn="0" w:noHBand="0" w:noVBand="1"/>
      </w:tblPr>
      <w:tblGrid>
        <w:gridCol w:w="1154"/>
        <w:gridCol w:w="9528"/>
      </w:tblGrid>
      <w:tr w:rsidR="00F37B6C" w:rsidRPr="00324DF9" w14:paraId="70ADC6ED" w14:textId="77777777" w:rsidTr="00776C0B">
        <w:trPr>
          <w:trHeight w:val="624"/>
        </w:trPr>
        <w:tc>
          <w:tcPr>
            <w:tcW w:w="540" w:type="pct"/>
            <w:shd w:val="clear" w:color="auto" w:fill="D9D9D9" w:themeFill="background1" w:themeFillShade="D9"/>
            <w:vAlign w:val="center"/>
          </w:tcPr>
          <w:p w14:paraId="16C75CC4" w14:textId="77777777" w:rsidR="00F37B6C" w:rsidRPr="00324DF9" w:rsidRDefault="00F37B6C" w:rsidP="00776C0B">
            <w:pPr>
              <w:spacing w:before="120" w:after="120"/>
              <w:jc w:val="center"/>
              <w:rPr>
                <w:b/>
                <w:sz w:val="16"/>
                <w:szCs w:val="16"/>
              </w:rPr>
            </w:pPr>
            <w:r>
              <w:rPr>
                <w:b/>
              </w:rPr>
              <w:t>Steps</w:t>
            </w:r>
          </w:p>
        </w:tc>
        <w:tc>
          <w:tcPr>
            <w:tcW w:w="4460" w:type="pct"/>
            <w:shd w:val="clear" w:color="auto" w:fill="D9D9D9" w:themeFill="background1" w:themeFillShade="D9"/>
            <w:vAlign w:val="center"/>
          </w:tcPr>
          <w:p w14:paraId="793E9381" w14:textId="77777777" w:rsidR="00F37B6C" w:rsidRPr="00324DF9" w:rsidRDefault="00F37B6C" w:rsidP="00776C0B">
            <w:pPr>
              <w:spacing w:before="120" w:after="120"/>
              <w:jc w:val="center"/>
              <w:rPr>
                <w:b/>
              </w:rPr>
            </w:pPr>
            <w:r>
              <w:rPr>
                <w:b/>
              </w:rPr>
              <w:t>Use Case Description</w:t>
            </w:r>
          </w:p>
        </w:tc>
      </w:tr>
      <w:tr w:rsidR="00F37B6C" w:rsidRPr="004B64D1" w14:paraId="70BE7D34" w14:textId="77777777" w:rsidTr="00776C0B">
        <w:trPr>
          <w:trHeight w:val="624"/>
        </w:trPr>
        <w:tc>
          <w:tcPr>
            <w:tcW w:w="540" w:type="pct"/>
          </w:tcPr>
          <w:p w14:paraId="55B57718" w14:textId="77777777" w:rsidR="00F37B6C" w:rsidRDefault="00F37B6C" w:rsidP="00776C0B">
            <w:pPr>
              <w:spacing w:before="120" w:after="120"/>
              <w:ind w:right="84"/>
              <w:jc w:val="center"/>
            </w:pPr>
            <w:r>
              <w:t>1</w:t>
            </w:r>
          </w:p>
        </w:tc>
        <w:tc>
          <w:tcPr>
            <w:tcW w:w="4460" w:type="pct"/>
            <w:vAlign w:val="center"/>
          </w:tcPr>
          <w:p w14:paraId="2DA6BD72" w14:textId="77777777" w:rsidR="00F37B6C" w:rsidRDefault="00F37B6C" w:rsidP="00776C0B"/>
        </w:tc>
      </w:tr>
      <w:tr w:rsidR="00F37B6C" w:rsidRPr="004B64D1" w14:paraId="53D1C38A" w14:textId="77777777" w:rsidTr="00776C0B">
        <w:trPr>
          <w:trHeight w:val="624"/>
        </w:trPr>
        <w:tc>
          <w:tcPr>
            <w:tcW w:w="540" w:type="pct"/>
          </w:tcPr>
          <w:p w14:paraId="56D615F8" w14:textId="77777777" w:rsidR="00F37B6C" w:rsidRDefault="00F37B6C" w:rsidP="00776C0B">
            <w:pPr>
              <w:spacing w:before="120" w:after="120"/>
              <w:ind w:right="84"/>
              <w:jc w:val="center"/>
            </w:pPr>
            <w:r>
              <w:t>2</w:t>
            </w:r>
          </w:p>
        </w:tc>
        <w:tc>
          <w:tcPr>
            <w:tcW w:w="4460" w:type="pct"/>
            <w:vAlign w:val="center"/>
          </w:tcPr>
          <w:p w14:paraId="6E15C274" w14:textId="77777777" w:rsidR="00F37B6C" w:rsidRDefault="00F37B6C" w:rsidP="00776C0B">
            <w:pPr>
              <w:spacing w:before="120" w:after="120"/>
            </w:pPr>
          </w:p>
        </w:tc>
      </w:tr>
      <w:tr w:rsidR="00F37B6C" w:rsidRPr="004B64D1" w14:paraId="66479634" w14:textId="77777777" w:rsidTr="00776C0B">
        <w:trPr>
          <w:trHeight w:val="624"/>
        </w:trPr>
        <w:tc>
          <w:tcPr>
            <w:tcW w:w="540" w:type="pct"/>
          </w:tcPr>
          <w:p w14:paraId="31477873" w14:textId="77777777" w:rsidR="00F37B6C" w:rsidRDefault="00F37B6C" w:rsidP="00776C0B">
            <w:pPr>
              <w:spacing w:before="120" w:after="120"/>
              <w:ind w:right="84"/>
              <w:jc w:val="center"/>
            </w:pPr>
            <w:r>
              <w:t>3</w:t>
            </w:r>
          </w:p>
        </w:tc>
        <w:tc>
          <w:tcPr>
            <w:tcW w:w="4460" w:type="pct"/>
            <w:vAlign w:val="center"/>
          </w:tcPr>
          <w:p w14:paraId="1DE49C29" w14:textId="77777777" w:rsidR="00F37B6C" w:rsidRDefault="00F37B6C" w:rsidP="00776C0B">
            <w:pPr>
              <w:spacing w:before="120" w:after="120"/>
            </w:pPr>
          </w:p>
        </w:tc>
      </w:tr>
      <w:tr w:rsidR="00F37B6C" w:rsidRPr="004B64D1" w14:paraId="543C99B7" w14:textId="77777777" w:rsidTr="00776C0B">
        <w:trPr>
          <w:trHeight w:val="624"/>
        </w:trPr>
        <w:tc>
          <w:tcPr>
            <w:tcW w:w="540" w:type="pct"/>
          </w:tcPr>
          <w:p w14:paraId="635A2367" w14:textId="77777777" w:rsidR="00F37B6C" w:rsidRDefault="00F37B6C" w:rsidP="00776C0B">
            <w:pPr>
              <w:spacing w:before="120" w:after="120"/>
              <w:ind w:right="84"/>
              <w:jc w:val="center"/>
            </w:pPr>
            <w:r>
              <w:t>4</w:t>
            </w:r>
          </w:p>
        </w:tc>
        <w:tc>
          <w:tcPr>
            <w:tcW w:w="4460" w:type="pct"/>
            <w:vAlign w:val="center"/>
          </w:tcPr>
          <w:p w14:paraId="140D1072" w14:textId="77777777" w:rsidR="00F37B6C" w:rsidRDefault="00F37B6C" w:rsidP="00776C0B">
            <w:pPr>
              <w:spacing w:before="120" w:after="120"/>
            </w:pPr>
          </w:p>
        </w:tc>
      </w:tr>
      <w:tr w:rsidR="00F37B6C" w:rsidRPr="004B64D1" w14:paraId="2B01CA49" w14:textId="77777777" w:rsidTr="00776C0B">
        <w:trPr>
          <w:trHeight w:val="624"/>
        </w:trPr>
        <w:tc>
          <w:tcPr>
            <w:tcW w:w="540" w:type="pct"/>
          </w:tcPr>
          <w:p w14:paraId="33E1D314" w14:textId="77777777" w:rsidR="00F37B6C" w:rsidRDefault="00F37B6C" w:rsidP="00776C0B">
            <w:pPr>
              <w:spacing w:before="120" w:after="120"/>
              <w:ind w:right="84"/>
              <w:jc w:val="center"/>
            </w:pPr>
            <w:r>
              <w:t>5</w:t>
            </w:r>
          </w:p>
        </w:tc>
        <w:tc>
          <w:tcPr>
            <w:tcW w:w="4460" w:type="pct"/>
            <w:vAlign w:val="center"/>
          </w:tcPr>
          <w:p w14:paraId="796B78AF" w14:textId="77777777" w:rsidR="00F37B6C" w:rsidRDefault="00F37B6C" w:rsidP="00776C0B">
            <w:pPr>
              <w:spacing w:before="120" w:after="120"/>
            </w:pPr>
          </w:p>
        </w:tc>
      </w:tr>
    </w:tbl>
    <w:p w14:paraId="74554772" w14:textId="77777777" w:rsidR="00FB452B" w:rsidRDefault="00FB452B" w:rsidP="00FB452B">
      <w:pPr>
        <w:jc w:val="left"/>
        <w:rPr>
          <w:rFonts w:eastAsiaTheme="majorEastAsia" w:cstheme="majorBidi"/>
          <w:b/>
          <w:bCs/>
          <w:color w:val="5B9BD5" w:themeColor="accent1"/>
          <w:sz w:val="26"/>
          <w:szCs w:val="26"/>
        </w:rPr>
      </w:pPr>
    </w:p>
    <w:p w14:paraId="06A2CB57" w14:textId="6EBB736F" w:rsidR="00FB452B" w:rsidRDefault="00FB452B" w:rsidP="00FB452B">
      <w:pPr>
        <w:pStyle w:val="Heading3"/>
      </w:pPr>
      <w:bookmarkStart w:id="39" w:name="_Toc487475364"/>
      <w:r w:rsidRPr="00820DDB">
        <w:t xml:space="preserve">U </w:t>
      </w:r>
      <w:r>
        <w:t>3</w:t>
      </w:r>
      <w:r w:rsidRPr="00820DDB">
        <w:tab/>
      </w:r>
      <w:r w:rsidRPr="00FB452B">
        <w:t>Manage their Profile</w:t>
      </w:r>
      <w:bookmarkEnd w:id="39"/>
    </w:p>
    <w:tbl>
      <w:tblPr>
        <w:tblStyle w:val="TableGrid"/>
        <w:tblW w:w="5000" w:type="pct"/>
        <w:tblLook w:val="04A0" w:firstRow="1" w:lastRow="0" w:firstColumn="1" w:lastColumn="0" w:noHBand="0" w:noVBand="1"/>
      </w:tblPr>
      <w:tblGrid>
        <w:gridCol w:w="1154"/>
        <w:gridCol w:w="9528"/>
      </w:tblGrid>
      <w:tr w:rsidR="00F37B6C" w:rsidRPr="00324DF9" w14:paraId="7895E23F" w14:textId="77777777" w:rsidTr="00776C0B">
        <w:trPr>
          <w:trHeight w:val="624"/>
        </w:trPr>
        <w:tc>
          <w:tcPr>
            <w:tcW w:w="540" w:type="pct"/>
            <w:shd w:val="clear" w:color="auto" w:fill="D9D9D9" w:themeFill="background1" w:themeFillShade="D9"/>
            <w:vAlign w:val="center"/>
          </w:tcPr>
          <w:p w14:paraId="7EBA1DF8" w14:textId="77777777" w:rsidR="00F37B6C" w:rsidRPr="00324DF9" w:rsidRDefault="00F37B6C" w:rsidP="00776C0B">
            <w:pPr>
              <w:spacing w:before="120" w:after="120"/>
              <w:jc w:val="center"/>
              <w:rPr>
                <w:b/>
                <w:sz w:val="16"/>
                <w:szCs w:val="16"/>
              </w:rPr>
            </w:pPr>
            <w:r>
              <w:rPr>
                <w:b/>
              </w:rPr>
              <w:t>Steps</w:t>
            </w:r>
          </w:p>
        </w:tc>
        <w:tc>
          <w:tcPr>
            <w:tcW w:w="4460" w:type="pct"/>
            <w:shd w:val="clear" w:color="auto" w:fill="D9D9D9" w:themeFill="background1" w:themeFillShade="D9"/>
            <w:vAlign w:val="center"/>
          </w:tcPr>
          <w:p w14:paraId="451CAFED" w14:textId="77777777" w:rsidR="00F37B6C" w:rsidRPr="00324DF9" w:rsidRDefault="00F37B6C" w:rsidP="00776C0B">
            <w:pPr>
              <w:spacing w:before="120" w:after="120"/>
              <w:jc w:val="center"/>
              <w:rPr>
                <w:b/>
              </w:rPr>
            </w:pPr>
            <w:r>
              <w:rPr>
                <w:b/>
              </w:rPr>
              <w:t>Use Case Description</w:t>
            </w:r>
          </w:p>
        </w:tc>
      </w:tr>
      <w:tr w:rsidR="00F37B6C" w:rsidRPr="004B64D1" w14:paraId="24BEC84A" w14:textId="77777777" w:rsidTr="00776C0B">
        <w:trPr>
          <w:trHeight w:val="624"/>
        </w:trPr>
        <w:tc>
          <w:tcPr>
            <w:tcW w:w="540" w:type="pct"/>
          </w:tcPr>
          <w:p w14:paraId="29159235" w14:textId="77777777" w:rsidR="00F37B6C" w:rsidRDefault="00F37B6C" w:rsidP="00776C0B">
            <w:pPr>
              <w:spacing w:before="120" w:after="120"/>
              <w:ind w:right="84"/>
              <w:jc w:val="center"/>
            </w:pPr>
            <w:r>
              <w:t>1</w:t>
            </w:r>
          </w:p>
        </w:tc>
        <w:tc>
          <w:tcPr>
            <w:tcW w:w="4460" w:type="pct"/>
            <w:vAlign w:val="center"/>
          </w:tcPr>
          <w:p w14:paraId="3B96D6E4" w14:textId="77777777" w:rsidR="00F37B6C" w:rsidRDefault="00F37B6C" w:rsidP="00776C0B"/>
        </w:tc>
      </w:tr>
      <w:tr w:rsidR="00F37B6C" w:rsidRPr="004B64D1" w14:paraId="04492027" w14:textId="77777777" w:rsidTr="00776C0B">
        <w:trPr>
          <w:trHeight w:val="624"/>
        </w:trPr>
        <w:tc>
          <w:tcPr>
            <w:tcW w:w="540" w:type="pct"/>
          </w:tcPr>
          <w:p w14:paraId="46168218" w14:textId="77777777" w:rsidR="00F37B6C" w:rsidRDefault="00F37B6C" w:rsidP="00776C0B">
            <w:pPr>
              <w:spacing w:before="120" w:after="120"/>
              <w:ind w:right="84"/>
              <w:jc w:val="center"/>
            </w:pPr>
            <w:r>
              <w:t>2</w:t>
            </w:r>
          </w:p>
        </w:tc>
        <w:tc>
          <w:tcPr>
            <w:tcW w:w="4460" w:type="pct"/>
            <w:vAlign w:val="center"/>
          </w:tcPr>
          <w:p w14:paraId="6889A9EF" w14:textId="77777777" w:rsidR="00F37B6C" w:rsidRDefault="00F37B6C" w:rsidP="00776C0B">
            <w:pPr>
              <w:spacing w:before="120" w:after="120"/>
            </w:pPr>
          </w:p>
        </w:tc>
      </w:tr>
      <w:tr w:rsidR="00F37B6C" w:rsidRPr="004B64D1" w14:paraId="368A4688" w14:textId="77777777" w:rsidTr="00776C0B">
        <w:trPr>
          <w:trHeight w:val="624"/>
        </w:trPr>
        <w:tc>
          <w:tcPr>
            <w:tcW w:w="540" w:type="pct"/>
          </w:tcPr>
          <w:p w14:paraId="046321FB" w14:textId="77777777" w:rsidR="00F37B6C" w:rsidRDefault="00F37B6C" w:rsidP="00776C0B">
            <w:pPr>
              <w:spacing w:before="120" w:after="120"/>
              <w:ind w:right="84"/>
              <w:jc w:val="center"/>
            </w:pPr>
            <w:r>
              <w:t>3</w:t>
            </w:r>
          </w:p>
        </w:tc>
        <w:tc>
          <w:tcPr>
            <w:tcW w:w="4460" w:type="pct"/>
            <w:vAlign w:val="center"/>
          </w:tcPr>
          <w:p w14:paraId="6A1B5B4B" w14:textId="77777777" w:rsidR="00F37B6C" w:rsidRDefault="00F37B6C" w:rsidP="00776C0B">
            <w:pPr>
              <w:spacing w:before="120" w:after="120"/>
            </w:pPr>
          </w:p>
        </w:tc>
      </w:tr>
      <w:tr w:rsidR="00F37B6C" w:rsidRPr="004B64D1" w14:paraId="54D6D1FA" w14:textId="77777777" w:rsidTr="00776C0B">
        <w:trPr>
          <w:trHeight w:val="624"/>
        </w:trPr>
        <w:tc>
          <w:tcPr>
            <w:tcW w:w="540" w:type="pct"/>
          </w:tcPr>
          <w:p w14:paraId="71C093AA" w14:textId="77777777" w:rsidR="00F37B6C" w:rsidRDefault="00F37B6C" w:rsidP="00776C0B">
            <w:pPr>
              <w:spacing w:before="120" w:after="120"/>
              <w:ind w:right="84"/>
              <w:jc w:val="center"/>
            </w:pPr>
            <w:r>
              <w:t>4</w:t>
            </w:r>
          </w:p>
        </w:tc>
        <w:tc>
          <w:tcPr>
            <w:tcW w:w="4460" w:type="pct"/>
            <w:vAlign w:val="center"/>
          </w:tcPr>
          <w:p w14:paraId="03EDCCCF" w14:textId="77777777" w:rsidR="00F37B6C" w:rsidRDefault="00F37B6C" w:rsidP="00776C0B">
            <w:pPr>
              <w:spacing w:before="120" w:after="120"/>
            </w:pPr>
          </w:p>
        </w:tc>
      </w:tr>
      <w:tr w:rsidR="00F37B6C" w:rsidRPr="004B64D1" w14:paraId="446243AE" w14:textId="77777777" w:rsidTr="00776C0B">
        <w:trPr>
          <w:trHeight w:val="624"/>
        </w:trPr>
        <w:tc>
          <w:tcPr>
            <w:tcW w:w="540" w:type="pct"/>
          </w:tcPr>
          <w:p w14:paraId="5042472D" w14:textId="77777777" w:rsidR="00F37B6C" w:rsidRDefault="00F37B6C" w:rsidP="00776C0B">
            <w:pPr>
              <w:spacing w:before="120" w:after="120"/>
              <w:ind w:right="84"/>
              <w:jc w:val="center"/>
            </w:pPr>
            <w:r>
              <w:t>5</w:t>
            </w:r>
          </w:p>
        </w:tc>
        <w:tc>
          <w:tcPr>
            <w:tcW w:w="4460" w:type="pct"/>
            <w:vAlign w:val="center"/>
          </w:tcPr>
          <w:p w14:paraId="19B15DA5" w14:textId="77777777" w:rsidR="00F37B6C" w:rsidRDefault="00F37B6C" w:rsidP="00776C0B">
            <w:pPr>
              <w:spacing w:before="120" w:after="120"/>
            </w:pPr>
          </w:p>
        </w:tc>
      </w:tr>
    </w:tbl>
    <w:p w14:paraId="296C7344" w14:textId="2A4DC46A" w:rsidR="00F456B6" w:rsidRDefault="00F456B6" w:rsidP="00C863C1">
      <w:pPr>
        <w:pStyle w:val="Heading3"/>
        <w:rPr>
          <w:b w:val="0"/>
          <w:bCs w:val="0"/>
          <w:sz w:val="26"/>
          <w:szCs w:val="26"/>
        </w:rPr>
      </w:pPr>
    </w:p>
    <w:p w14:paraId="408ECD6C" w14:textId="77777777" w:rsidR="003D01B9" w:rsidRDefault="003D01B9">
      <w:pPr>
        <w:jc w:val="left"/>
        <w:rPr>
          <w:rFonts w:eastAsiaTheme="majorEastAsia" w:cstheme="majorBidi"/>
          <w:b/>
          <w:bCs/>
          <w:color w:val="5B9BD5" w:themeColor="accent1"/>
          <w:sz w:val="26"/>
          <w:szCs w:val="26"/>
        </w:rPr>
      </w:pPr>
    </w:p>
    <w:p w14:paraId="416B7A48" w14:textId="77777777" w:rsidR="00D17538" w:rsidRDefault="00D17538">
      <w:pPr>
        <w:jc w:val="left"/>
        <w:rPr>
          <w:rFonts w:eastAsiaTheme="majorEastAsia" w:cstheme="majorBidi"/>
          <w:b/>
          <w:bCs/>
          <w:color w:val="5B9BD5" w:themeColor="accent1"/>
          <w:sz w:val="26"/>
          <w:szCs w:val="26"/>
        </w:rPr>
      </w:pPr>
    </w:p>
    <w:p w14:paraId="533EF206" w14:textId="77777777" w:rsidR="00D17538" w:rsidRDefault="00D17538">
      <w:pPr>
        <w:jc w:val="left"/>
        <w:rPr>
          <w:rFonts w:eastAsiaTheme="majorEastAsia" w:cstheme="majorBidi"/>
          <w:b/>
          <w:bCs/>
          <w:color w:val="5B9BD5" w:themeColor="accent1"/>
          <w:sz w:val="26"/>
          <w:szCs w:val="26"/>
        </w:rPr>
      </w:pPr>
    </w:p>
    <w:p w14:paraId="30D7B02A" w14:textId="77777777" w:rsidR="00D17538" w:rsidRDefault="00D17538">
      <w:pPr>
        <w:jc w:val="left"/>
        <w:rPr>
          <w:rFonts w:eastAsiaTheme="majorEastAsia" w:cstheme="majorBidi"/>
          <w:b/>
          <w:bCs/>
          <w:color w:val="5B9BD5" w:themeColor="accent1"/>
          <w:sz w:val="26"/>
          <w:szCs w:val="26"/>
        </w:rPr>
      </w:pPr>
    </w:p>
    <w:p w14:paraId="5D8E08E2" w14:textId="77777777" w:rsidR="00D17538" w:rsidRDefault="00D17538">
      <w:pPr>
        <w:jc w:val="left"/>
        <w:rPr>
          <w:rFonts w:eastAsiaTheme="majorEastAsia" w:cstheme="majorBidi"/>
          <w:b/>
          <w:bCs/>
          <w:color w:val="5B9BD5" w:themeColor="accent1"/>
          <w:sz w:val="26"/>
          <w:szCs w:val="26"/>
        </w:rPr>
      </w:pPr>
      <w:r>
        <w:rPr>
          <w:rFonts w:eastAsiaTheme="majorEastAsia" w:cstheme="majorBidi"/>
          <w:b/>
          <w:bCs/>
          <w:color w:val="5B9BD5" w:themeColor="accent1"/>
          <w:sz w:val="26"/>
          <w:szCs w:val="26"/>
        </w:rPr>
        <w:br w:type="page"/>
      </w:r>
    </w:p>
    <w:p w14:paraId="2CF7A6D6" w14:textId="77777777" w:rsidR="005315FC" w:rsidRDefault="005315FC" w:rsidP="00712375">
      <w:pPr>
        <w:pStyle w:val="Heading1"/>
      </w:pPr>
      <w:bookmarkStart w:id="40" w:name="_Toc487475365"/>
      <w:r>
        <w:lastRenderedPageBreak/>
        <w:t>Systems Requirements</w:t>
      </w:r>
      <w:bookmarkEnd w:id="36"/>
      <w:bookmarkEnd w:id="40"/>
    </w:p>
    <w:p w14:paraId="33C82653" w14:textId="77777777" w:rsidR="005315FC" w:rsidRDefault="005315FC" w:rsidP="005315FC">
      <w:pPr>
        <w:spacing w:line="360" w:lineRule="auto"/>
      </w:pPr>
      <w:r>
        <w:t>This section is to record any</w:t>
      </w:r>
    </w:p>
    <w:p w14:paraId="20731C0A" w14:textId="77777777" w:rsidR="005315FC" w:rsidRDefault="005315FC" w:rsidP="005315FC">
      <w:pPr>
        <w:spacing w:after="0" w:line="360" w:lineRule="auto"/>
      </w:pPr>
      <w:bookmarkStart w:id="41" w:name="_Toc448762850"/>
      <w:bookmarkStart w:id="42" w:name="_Toc487475366"/>
      <w:r w:rsidRPr="00884B89">
        <w:rPr>
          <w:rStyle w:val="Heading3Char"/>
        </w:rPr>
        <w:t>Complex algorithms</w:t>
      </w:r>
      <w:bookmarkEnd w:id="41"/>
      <w:bookmarkEnd w:id="42"/>
      <w:r>
        <w:t xml:space="preserve"> </w:t>
      </w:r>
    </w:p>
    <w:p w14:paraId="7B0775F5" w14:textId="77777777" w:rsidR="00E67A4D" w:rsidRDefault="00E67A4D" w:rsidP="002C27EC">
      <w:pPr>
        <w:pStyle w:val="ListParagraph"/>
        <w:numPr>
          <w:ilvl w:val="0"/>
          <w:numId w:val="7"/>
        </w:numPr>
        <w:spacing w:after="0" w:line="360" w:lineRule="auto"/>
      </w:pPr>
    </w:p>
    <w:p w14:paraId="68453F66" w14:textId="77777777" w:rsidR="00424974" w:rsidRDefault="005315FC" w:rsidP="00424974">
      <w:pPr>
        <w:pStyle w:val="Heading3"/>
        <w:spacing w:line="360" w:lineRule="auto"/>
      </w:pPr>
      <w:bookmarkStart w:id="43" w:name="_Toc448762851"/>
      <w:bookmarkStart w:id="44" w:name="_Toc487475367"/>
      <w:r>
        <w:t>Complex logic</w:t>
      </w:r>
      <w:bookmarkEnd w:id="43"/>
      <w:bookmarkEnd w:id="44"/>
    </w:p>
    <w:p w14:paraId="439E0E96" w14:textId="77777777" w:rsidR="00ED7F8D" w:rsidRDefault="002557A2" w:rsidP="002C27EC">
      <w:pPr>
        <w:pStyle w:val="ListParagraph"/>
        <w:numPr>
          <w:ilvl w:val="0"/>
          <w:numId w:val="7"/>
        </w:numPr>
        <w:spacing w:after="0" w:line="360" w:lineRule="auto"/>
        <w:jc w:val="left"/>
      </w:pPr>
      <w:r>
        <w:t>Not applicable</w:t>
      </w:r>
    </w:p>
    <w:p w14:paraId="21A264DD" w14:textId="77777777" w:rsidR="00ED7F8D" w:rsidRDefault="00ED7F8D" w:rsidP="00ED7F8D">
      <w:pPr>
        <w:pStyle w:val="Heading1"/>
      </w:pPr>
      <w:bookmarkStart w:id="45" w:name="_Toc448762852"/>
      <w:bookmarkStart w:id="46" w:name="_Toc487475368"/>
      <w:r>
        <w:t>Wireframe Draft</w:t>
      </w:r>
      <w:bookmarkEnd w:id="45"/>
      <w:bookmarkEnd w:id="46"/>
    </w:p>
    <w:p w14:paraId="6E0439FD" w14:textId="77777777" w:rsidR="00ED7F8D" w:rsidRDefault="009F10D2" w:rsidP="00ED7F8D">
      <w:pPr>
        <w:pStyle w:val="Heading2"/>
        <w:spacing w:line="360" w:lineRule="auto"/>
      </w:pPr>
      <w:bookmarkStart w:id="47" w:name="_Toc448762853"/>
      <w:bookmarkStart w:id="48" w:name="_Toc487475369"/>
      <w:r>
        <w:t>Mobile</w:t>
      </w:r>
      <w:r w:rsidR="00ED7F8D">
        <w:t xml:space="preserve"> App</w:t>
      </w:r>
      <w:bookmarkEnd w:id="47"/>
      <w:r w:rsidR="00C97936">
        <w:t xml:space="preserve"> – UI Designs</w:t>
      </w:r>
      <w:r>
        <w:t xml:space="preserve"> for See It B4U Build It Phase</w:t>
      </w:r>
      <w:bookmarkEnd w:id="48"/>
    </w:p>
    <w:tbl>
      <w:tblPr>
        <w:tblStyle w:val="TableGrid"/>
        <w:tblW w:w="5000" w:type="pct"/>
        <w:tblLook w:val="04A0" w:firstRow="1" w:lastRow="0" w:firstColumn="1" w:lastColumn="0" w:noHBand="0" w:noVBand="1"/>
      </w:tblPr>
      <w:tblGrid>
        <w:gridCol w:w="2602"/>
        <w:gridCol w:w="8080"/>
      </w:tblGrid>
      <w:tr w:rsidR="00C97936" w:rsidRPr="00665C1F" w14:paraId="77F7E727" w14:textId="77777777" w:rsidTr="00F37B6C">
        <w:trPr>
          <w:cantSplit/>
        </w:trPr>
        <w:tc>
          <w:tcPr>
            <w:tcW w:w="1218" w:type="pct"/>
            <w:shd w:val="clear" w:color="auto" w:fill="D9D9D9" w:themeFill="background1" w:themeFillShade="D9"/>
          </w:tcPr>
          <w:p w14:paraId="33319898" w14:textId="77777777" w:rsidR="00C97936" w:rsidRPr="007B52C7" w:rsidRDefault="00C97936" w:rsidP="00B6400F">
            <w:pPr>
              <w:spacing w:before="120" w:after="120" w:line="360" w:lineRule="auto"/>
              <w:rPr>
                <w:b/>
                <w:bCs/>
                <w:sz w:val="24"/>
                <w:szCs w:val="24"/>
              </w:rPr>
            </w:pPr>
            <w:r w:rsidRPr="007B52C7">
              <w:rPr>
                <w:b/>
                <w:bCs/>
                <w:sz w:val="24"/>
                <w:szCs w:val="24"/>
              </w:rPr>
              <w:t>URL</w:t>
            </w:r>
          </w:p>
        </w:tc>
        <w:tc>
          <w:tcPr>
            <w:tcW w:w="3782" w:type="pct"/>
          </w:tcPr>
          <w:p w14:paraId="10B7D876" w14:textId="77777777" w:rsidR="00C97936" w:rsidRPr="00C97936" w:rsidRDefault="00C97936" w:rsidP="00B6400F">
            <w:pPr>
              <w:spacing w:before="120" w:after="120" w:line="360" w:lineRule="auto"/>
              <w:rPr>
                <w:sz w:val="24"/>
                <w:szCs w:val="24"/>
              </w:rPr>
            </w:pPr>
          </w:p>
        </w:tc>
      </w:tr>
      <w:tr w:rsidR="00C97936" w:rsidRPr="00665C1F" w14:paraId="1B1DB1F1" w14:textId="77777777" w:rsidTr="00F37B6C">
        <w:trPr>
          <w:cantSplit/>
        </w:trPr>
        <w:tc>
          <w:tcPr>
            <w:tcW w:w="1218" w:type="pct"/>
            <w:shd w:val="clear" w:color="auto" w:fill="D9D9D9" w:themeFill="background1" w:themeFillShade="D9"/>
          </w:tcPr>
          <w:p w14:paraId="7C6BBD86" w14:textId="77777777" w:rsidR="00C97936" w:rsidRPr="007B52C7" w:rsidRDefault="00C97936" w:rsidP="00B6400F">
            <w:pPr>
              <w:spacing w:before="120" w:after="120" w:line="360" w:lineRule="auto"/>
              <w:rPr>
                <w:b/>
                <w:bCs/>
              </w:rPr>
            </w:pPr>
            <w:r w:rsidRPr="007B52C7">
              <w:rPr>
                <w:b/>
                <w:bCs/>
              </w:rPr>
              <w:t>Password</w:t>
            </w:r>
          </w:p>
        </w:tc>
        <w:tc>
          <w:tcPr>
            <w:tcW w:w="3782" w:type="pct"/>
          </w:tcPr>
          <w:p w14:paraId="4C52AF58" w14:textId="77777777" w:rsidR="00C97936" w:rsidRPr="00665C1F" w:rsidRDefault="00C97936" w:rsidP="00B6400F">
            <w:pPr>
              <w:spacing w:before="120" w:after="120" w:line="360" w:lineRule="auto"/>
            </w:pPr>
          </w:p>
        </w:tc>
      </w:tr>
    </w:tbl>
    <w:p w14:paraId="5D401E66" w14:textId="77777777" w:rsidR="00C97936" w:rsidRPr="00C97936" w:rsidRDefault="00C97936" w:rsidP="00175E68"/>
    <w:sectPr w:rsidR="00C97936" w:rsidRPr="00C97936" w:rsidSect="00F37B6C">
      <w:footerReference w:type="default" r:id="rId10"/>
      <w:pgSz w:w="11906" w:h="16838"/>
      <w:pgMar w:top="720" w:right="720" w:bottom="720" w:left="720" w:header="708" w:footer="22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5CE103" w14:textId="77777777" w:rsidR="002214D1" w:rsidRDefault="002214D1" w:rsidP="00E26D74">
      <w:r>
        <w:separator/>
      </w:r>
    </w:p>
  </w:endnote>
  <w:endnote w:type="continuationSeparator" w:id="0">
    <w:p w14:paraId="2D9909AB" w14:textId="77777777" w:rsidR="002214D1" w:rsidRDefault="002214D1" w:rsidP="00E26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BBC3C2" w14:textId="77777777" w:rsidR="008B1657" w:rsidRDefault="008B1657" w:rsidP="00F37B6C">
    <w:pPr>
      <w:pStyle w:val="Footer"/>
      <w:tabs>
        <w:tab w:val="left" w:pos="7938"/>
      </w:tabs>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2"/>
      <w:gridCol w:w="3561"/>
      <w:gridCol w:w="3559"/>
    </w:tblGrid>
    <w:tr w:rsidR="008B1657" w14:paraId="492B820D" w14:textId="77777777" w:rsidTr="00825C62">
      <w:tc>
        <w:tcPr>
          <w:tcW w:w="1667" w:type="pct"/>
        </w:tcPr>
        <w:p w14:paraId="457D5D1D" w14:textId="77777777" w:rsidR="008B1657" w:rsidRPr="00E26D74" w:rsidRDefault="008B1657" w:rsidP="00B5755D">
          <w:pPr>
            <w:pStyle w:val="NoSpacing"/>
            <w:rPr>
              <w:b/>
              <w:bCs/>
            </w:rPr>
          </w:pPr>
          <w:r w:rsidRPr="00E26D74">
            <w:rPr>
              <w:b/>
              <w:bCs/>
            </w:rPr>
            <w:t>CONFIDENTIAL</w:t>
          </w:r>
          <w:r w:rsidRPr="00E26D74">
            <w:rPr>
              <w:b/>
              <w:bCs/>
            </w:rPr>
            <w:tab/>
          </w:r>
        </w:p>
      </w:tc>
      <w:tc>
        <w:tcPr>
          <w:tcW w:w="1667" w:type="pct"/>
        </w:tcPr>
        <w:p w14:paraId="7569EFE8" w14:textId="77777777" w:rsidR="008B1657" w:rsidRDefault="008B1657" w:rsidP="00B5755D">
          <w:pPr>
            <w:pStyle w:val="Footer"/>
            <w:jc w:val="center"/>
          </w:pPr>
          <w:r>
            <w:rPr>
              <w:noProof/>
              <w:lang w:val="en-AU" w:eastAsia="en-AU"/>
            </w:rPr>
            <w:drawing>
              <wp:inline distT="0" distB="0" distL="0" distR="0" wp14:anchorId="52D0E48F" wp14:editId="32DD2D53">
                <wp:extent cx="1312496" cy="36000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ppomate Logo.png"/>
                        <pic:cNvPicPr/>
                      </pic:nvPicPr>
                      <pic:blipFill>
                        <a:blip r:embed="rId1">
                          <a:extLst>
                            <a:ext uri="{28A0092B-C50C-407E-A947-70E740481C1C}">
                              <a14:useLocalDpi xmlns:a14="http://schemas.microsoft.com/office/drawing/2010/main" val="0"/>
                            </a:ext>
                          </a:extLst>
                        </a:blip>
                        <a:stretch>
                          <a:fillRect/>
                        </a:stretch>
                      </pic:blipFill>
                      <pic:spPr>
                        <a:xfrm>
                          <a:off x="0" y="0"/>
                          <a:ext cx="1312496" cy="360000"/>
                        </a:xfrm>
                        <a:prstGeom prst="rect">
                          <a:avLst/>
                        </a:prstGeom>
                      </pic:spPr>
                    </pic:pic>
                  </a:graphicData>
                </a:graphic>
              </wp:inline>
            </w:drawing>
          </w:r>
        </w:p>
      </w:tc>
      <w:tc>
        <w:tcPr>
          <w:tcW w:w="1666" w:type="pct"/>
        </w:tcPr>
        <w:p w14:paraId="7C259755" w14:textId="2E06FDC6" w:rsidR="008B1657" w:rsidRDefault="008B1657" w:rsidP="00B5755D">
          <w:pPr>
            <w:pStyle w:val="Footer"/>
            <w:jc w:val="right"/>
          </w:pPr>
          <w:r>
            <w:fldChar w:fldCharType="begin"/>
          </w:r>
          <w:r>
            <w:instrText xml:space="preserve"> PAGE   \* MERGEFORMAT </w:instrText>
          </w:r>
          <w:r>
            <w:fldChar w:fldCharType="separate"/>
          </w:r>
          <w:r w:rsidR="000C4410" w:rsidRPr="000C4410">
            <w:rPr>
              <w:b/>
              <w:noProof/>
            </w:rPr>
            <w:t>14</w:t>
          </w:r>
          <w:r>
            <w:rPr>
              <w:b/>
              <w:noProof/>
            </w:rPr>
            <w:fldChar w:fldCharType="end"/>
          </w:r>
          <w:r>
            <w:t>|</w:t>
          </w:r>
          <w:r>
            <w:rPr>
              <w:b/>
            </w:rPr>
            <w:t xml:space="preserve"> </w:t>
          </w:r>
          <w:r>
            <w:rPr>
              <w:color w:val="7F7F7F" w:themeColor="background1" w:themeShade="7F"/>
              <w:spacing w:val="60"/>
            </w:rPr>
            <w:t>Page</w:t>
          </w:r>
        </w:p>
      </w:tc>
    </w:tr>
  </w:tbl>
  <w:p w14:paraId="25291566" w14:textId="77777777" w:rsidR="008B1657" w:rsidRDefault="008B1657" w:rsidP="00F37B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697439" w14:textId="77777777" w:rsidR="002214D1" w:rsidRDefault="002214D1" w:rsidP="00E26D74">
      <w:r>
        <w:separator/>
      </w:r>
    </w:p>
  </w:footnote>
  <w:footnote w:type="continuationSeparator" w:id="0">
    <w:p w14:paraId="4F2A36A6" w14:textId="77777777" w:rsidR="002214D1" w:rsidRDefault="002214D1" w:rsidP="00E26D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F6EB7"/>
    <w:multiLevelType w:val="hybridMultilevel"/>
    <w:tmpl w:val="CA62A038"/>
    <w:lvl w:ilvl="0" w:tplc="D652A25A">
      <w:start w:val="1"/>
      <w:numFmt w:val="decimal"/>
      <w:lvlText w:val="R %1"/>
      <w:lvlJc w:val="center"/>
      <w:pPr>
        <w:ind w:left="360"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07542"/>
    <w:multiLevelType w:val="multilevel"/>
    <w:tmpl w:val="543605E6"/>
    <w:lvl w:ilvl="0">
      <w:start w:val="1"/>
      <w:numFmt w:val="decimal"/>
      <w:lvlText w:val="P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2860D0"/>
    <w:multiLevelType w:val="hybridMultilevel"/>
    <w:tmpl w:val="A6709E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141E8"/>
    <w:multiLevelType w:val="hybridMultilevel"/>
    <w:tmpl w:val="BE986104"/>
    <w:lvl w:ilvl="0" w:tplc="592A1B9A">
      <w:start w:val="1"/>
      <w:numFmt w:val="decimal"/>
      <w:lvlText w:val="P %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0927BC"/>
    <w:multiLevelType w:val="hybridMultilevel"/>
    <w:tmpl w:val="3C3C3242"/>
    <w:lvl w:ilvl="0" w:tplc="0742ECC0">
      <w:start w:val="1"/>
      <w:numFmt w:val="decimal"/>
      <w:lvlText w:val="U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A370AE9"/>
    <w:multiLevelType w:val="hybridMultilevel"/>
    <w:tmpl w:val="7A1028D0"/>
    <w:lvl w:ilvl="0" w:tplc="0C09000F">
      <w:start w:val="1"/>
      <w:numFmt w:val="decimal"/>
      <w:lvlText w:val="%1."/>
      <w:lvlJc w:val="left"/>
      <w:pPr>
        <w:ind w:left="360"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3E14A1"/>
    <w:multiLevelType w:val="hybridMultilevel"/>
    <w:tmpl w:val="11E4D366"/>
    <w:lvl w:ilvl="0" w:tplc="B3926A2A">
      <w:start w:val="1"/>
      <w:numFmt w:val="decimal"/>
      <w:lvlText w:val="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325A0B"/>
    <w:multiLevelType w:val="multilevel"/>
    <w:tmpl w:val="AC744DCE"/>
    <w:lvl w:ilvl="0">
      <w:start w:val="1"/>
      <w:numFmt w:val="decimal"/>
      <w:lvlText w:val="S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1DB3DC0"/>
    <w:multiLevelType w:val="hybridMultilevel"/>
    <w:tmpl w:val="2DA8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A7D89"/>
    <w:multiLevelType w:val="hybridMultilevel"/>
    <w:tmpl w:val="11E4D366"/>
    <w:lvl w:ilvl="0" w:tplc="B3926A2A">
      <w:start w:val="1"/>
      <w:numFmt w:val="decimal"/>
      <w:lvlText w:val="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7470E"/>
    <w:multiLevelType w:val="hybridMultilevel"/>
    <w:tmpl w:val="AC744DCE"/>
    <w:lvl w:ilvl="0" w:tplc="0F56C244">
      <w:start w:val="1"/>
      <w:numFmt w:val="decimal"/>
      <w:lvlText w:val="S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504AE"/>
    <w:multiLevelType w:val="hybridMultilevel"/>
    <w:tmpl w:val="84BC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32FA6"/>
    <w:multiLevelType w:val="hybridMultilevel"/>
    <w:tmpl w:val="624C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30FD2"/>
    <w:multiLevelType w:val="hybridMultilevel"/>
    <w:tmpl w:val="35126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2034A3"/>
    <w:multiLevelType w:val="hybridMultilevel"/>
    <w:tmpl w:val="2FE81DA0"/>
    <w:lvl w:ilvl="0" w:tplc="04090001">
      <w:start w:val="1"/>
      <w:numFmt w:val="bullet"/>
      <w:lvlText w:val=""/>
      <w:lvlJc w:val="left"/>
      <w:pPr>
        <w:ind w:left="703" w:hanging="360"/>
      </w:pPr>
      <w:rPr>
        <w:rFonts w:ascii="Symbol" w:hAnsi="Symbol" w:hint="default"/>
      </w:rPr>
    </w:lvl>
    <w:lvl w:ilvl="1" w:tplc="04090003" w:tentative="1">
      <w:start w:val="1"/>
      <w:numFmt w:val="bullet"/>
      <w:lvlText w:val="o"/>
      <w:lvlJc w:val="left"/>
      <w:pPr>
        <w:ind w:left="1423" w:hanging="360"/>
      </w:pPr>
      <w:rPr>
        <w:rFonts w:ascii="Courier New" w:hAnsi="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16" w15:restartNumberingAfterBreak="0">
    <w:nsid w:val="244643C7"/>
    <w:multiLevelType w:val="hybridMultilevel"/>
    <w:tmpl w:val="C69E3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575084"/>
    <w:multiLevelType w:val="multilevel"/>
    <w:tmpl w:val="581A2E36"/>
    <w:lvl w:ilvl="0">
      <w:start w:val="1"/>
      <w:numFmt w:val="decimal"/>
      <w:lvlText w:val="WAS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7AE4883"/>
    <w:multiLevelType w:val="hybridMultilevel"/>
    <w:tmpl w:val="10F4E65E"/>
    <w:lvl w:ilvl="0" w:tplc="142AF5E4">
      <w:start w:val="1"/>
      <w:numFmt w:val="decimal"/>
      <w:lvlText w:val="F %1."/>
      <w:lvlJc w:val="left"/>
      <w:pPr>
        <w:ind w:left="648"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5F43A8"/>
    <w:multiLevelType w:val="multilevel"/>
    <w:tmpl w:val="11E4D366"/>
    <w:lvl w:ilvl="0">
      <w:start w:val="1"/>
      <w:numFmt w:val="decimal"/>
      <w:lvlText w:val="P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CAD01C1"/>
    <w:multiLevelType w:val="hybridMultilevel"/>
    <w:tmpl w:val="1CBCB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ED2FE8"/>
    <w:multiLevelType w:val="multilevel"/>
    <w:tmpl w:val="AC744DCE"/>
    <w:lvl w:ilvl="0">
      <w:start w:val="1"/>
      <w:numFmt w:val="decimal"/>
      <w:lvlText w:val="S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841222"/>
    <w:multiLevelType w:val="hybridMultilevel"/>
    <w:tmpl w:val="A9A6D54A"/>
    <w:lvl w:ilvl="0" w:tplc="E89ADD50">
      <w:start w:val="1"/>
      <w:numFmt w:val="decimal"/>
      <w:lvlText w:val="U %1."/>
      <w:lvlJc w:val="left"/>
      <w:pPr>
        <w:ind w:left="648"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4D2571"/>
    <w:multiLevelType w:val="hybridMultilevel"/>
    <w:tmpl w:val="54ACB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326146"/>
    <w:multiLevelType w:val="hybridMultilevel"/>
    <w:tmpl w:val="144AA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B96870"/>
    <w:multiLevelType w:val="hybridMultilevel"/>
    <w:tmpl w:val="BAF4CD1E"/>
    <w:lvl w:ilvl="0" w:tplc="E006C4A4">
      <w:start w:val="1"/>
      <w:numFmt w:val="decimal"/>
      <w:lvlText w:val="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B2B79"/>
    <w:multiLevelType w:val="hybridMultilevel"/>
    <w:tmpl w:val="4276F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75346"/>
    <w:multiLevelType w:val="hybridMultilevel"/>
    <w:tmpl w:val="D06E95B0"/>
    <w:lvl w:ilvl="0" w:tplc="0C22B56E">
      <w:start w:val="1"/>
      <w:numFmt w:val="decimal"/>
      <w:lvlText w:val="A %1"/>
      <w:lvlJc w:val="center"/>
      <w:pPr>
        <w:ind w:left="360" w:hanging="72"/>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CC6B28"/>
    <w:multiLevelType w:val="hybridMultilevel"/>
    <w:tmpl w:val="581A2E36"/>
    <w:lvl w:ilvl="0" w:tplc="A522B334">
      <w:start w:val="1"/>
      <w:numFmt w:val="decimal"/>
      <w:lvlText w:val="WAS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161052"/>
    <w:multiLevelType w:val="hybridMultilevel"/>
    <w:tmpl w:val="8BDAA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EF0CAF"/>
    <w:multiLevelType w:val="multilevel"/>
    <w:tmpl w:val="3C3C3242"/>
    <w:lvl w:ilvl="0">
      <w:start w:val="1"/>
      <w:numFmt w:val="decimal"/>
      <w:lvlText w:val="U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E1D38EA"/>
    <w:multiLevelType w:val="hybridMultilevel"/>
    <w:tmpl w:val="7C122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4A32F3"/>
    <w:multiLevelType w:val="hybridMultilevel"/>
    <w:tmpl w:val="41246FAC"/>
    <w:lvl w:ilvl="0" w:tplc="9352147E">
      <w:start w:val="1"/>
      <w:numFmt w:val="decimal"/>
      <w:lvlText w:val="S %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7931C4"/>
    <w:multiLevelType w:val="hybridMultilevel"/>
    <w:tmpl w:val="5D6C59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27C088B"/>
    <w:multiLevelType w:val="hybridMultilevel"/>
    <w:tmpl w:val="E8A6E906"/>
    <w:lvl w:ilvl="0" w:tplc="C2469ACA">
      <w:start w:val="1"/>
      <w:numFmt w:val="decimal"/>
      <w:lvlText w:val="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302C9E"/>
    <w:multiLevelType w:val="multilevel"/>
    <w:tmpl w:val="11E4D366"/>
    <w:lvl w:ilvl="0">
      <w:start w:val="1"/>
      <w:numFmt w:val="decimal"/>
      <w:lvlText w:val="P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D3121E"/>
    <w:multiLevelType w:val="multilevel"/>
    <w:tmpl w:val="AC744DCE"/>
    <w:lvl w:ilvl="0">
      <w:start w:val="1"/>
      <w:numFmt w:val="decimal"/>
      <w:lvlText w:val="S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D151B4F"/>
    <w:multiLevelType w:val="hybridMultilevel"/>
    <w:tmpl w:val="94DA1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9D7E24"/>
    <w:multiLevelType w:val="multilevel"/>
    <w:tmpl w:val="AC744DCE"/>
    <w:lvl w:ilvl="0">
      <w:start w:val="1"/>
      <w:numFmt w:val="decimal"/>
      <w:lvlText w:val="S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F64A15"/>
    <w:multiLevelType w:val="multilevel"/>
    <w:tmpl w:val="10F4E65E"/>
    <w:lvl w:ilvl="0">
      <w:start w:val="1"/>
      <w:numFmt w:val="decimal"/>
      <w:lvlText w:val="F %1."/>
      <w:lvlJc w:val="left"/>
      <w:pPr>
        <w:ind w:left="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4467343"/>
    <w:multiLevelType w:val="hybridMultilevel"/>
    <w:tmpl w:val="4992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C82BA4"/>
    <w:multiLevelType w:val="hybridMultilevel"/>
    <w:tmpl w:val="E624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F11DDE"/>
    <w:multiLevelType w:val="multilevel"/>
    <w:tmpl w:val="AC744DCE"/>
    <w:lvl w:ilvl="0">
      <w:start w:val="1"/>
      <w:numFmt w:val="decimal"/>
      <w:lvlText w:val="S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DD80863"/>
    <w:multiLevelType w:val="hybridMultilevel"/>
    <w:tmpl w:val="C7F6B0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40"/>
  </w:num>
  <w:num w:numId="2">
    <w:abstractNumId w:val="3"/>
  </w:num>
  <w:num w:numId="3">
    <w:abstractNumId w:val="27"/>
  </w:num>
  <w:num w:numId="4">
    <w:abstractNumId w:val="33"/>
  </w:num>
  <w:num w:numId="5">
    <w:abstractNumId w:val="1"/>
  </w:num>
  <w:num w:numId="6">
    <w:abstractNumId w:val="6"/>
  </w:num>
  <w:num w:numId="7">
    <w:abstractNumId w:val="26"/>
  </w:num>
  <w:num w:numId="8">
    <w:abstractNumId w:val="5"/>
  </w:num>
  <w:num w:numId="9">
    <w:abstractNumId w:val="20"/>
  </w:num>
  <w:num w:numId="10">
    <w:abstractNumId w:val="12"/>
  </w:num>
  <w:num w:numId="11">
    <w:abstractNumId w:val="32"/>
  </w:num>
  <w:num w:numId="12">
    <w:abstractNumId w:val="28"/>
  </w:num>
  <w:num w:numId="13">
    <w:abstractNumId w:val="13"/>
  </w:num>
  <w:num w:numId="14">
    <w:abstractNumId w:val="43"/>
  </w:num>
  <w:num w:numId="15">
    <w:abstractNumId w:val="41"/>
  </w:num>
  <w:num w:numId="16">
    <w:abstractNumId w:val="9"/>
  </w:num>
  <w:num w:numId="17">
    <w:abstractNumId w:val="37"/>
  </w:num>
  <w:num w:numId="18">
    <w:abstractNumId w:val="14"/>
  </w:num>
  <w:num w:numId="19">
    <w:abstractNumId w:val="16"/>
  </w:num>
  <w:num w:numId="20">
    <w:abstractNumId w:val="29"/>
  </w:num>
  <w:num w:numId="21">
    <w:abstractNumId w:val="23"/>
  </w:num>
  <w:num w:numId="22">
    <w:abstractNumId w:val="31"/>
  </w:num>
  <w:num w:numId="23">
    <w:abstractNumId w:val="15"/>
  </w:num>
  <w:num w:numId="24">
    <w:abstractNumId w:val="0"/>
  </w:num>
  <w:num w:numId="25">
    <w:abstractNumId w:val="24"/>
  </w:num>
  <w:num w:numId="26">
    <w:abstractNumId w:val="17"/>
  </w:num>
  <w:num w:numId="27">
    <w:abstractNumId w:val="7"/>
  </w:num>
  <w:num w:numId="28">
    <w:abstractNumId w:val="10"/>
  </w:num>
  <w:num w:numId="29">
    <w:abstractNumId w:val="38"/>
  </w:num>
  <w:num w:numId="30">
    <w:abstractNumId w:val="35"/>
  </w:num>
  <w:num w:numId="31">
    <w:abstractNumId w:val="34"/>
  </w:num>
  <w:num w:numId="32">
    <w:abstractNumId w:val="11"/>
  </w:num>
  <w:num w:numId="33">
    <w:abstractNumId w:val="42"/>
  </w:num>
  <w:num w:numId="34">
    <w:abstractNumId w:val="4"/>
  </w:num>
  <w:num w:numId="35">
    <w:abstractNumId w:val="30"/>
  </w:num>
  <w:num w:numId="36">
    <w:abstractNumId w:val="18"/>
  </w:num>
  <w:num w:numId="37">
    <w:abstractNumId w:val="2"/>
  </w:num>
  <w:num w:numId="38">
    <w:abstractNumId w:val="36"/>
  </w:num>
  <w:num w:numId="39">
    <w:abstractNumId w:val="8"/>
  </w:num>
  <w:num w:numId="40">
    <w:abstractNumId w:val="21"/>
  </w:num>
  <w:num w:numId="41">
    <w:abstractNumId w:val="19"/>
  </w:num>
  <w:num w:numId="42">
    <w:abstractNumId w:val="25"/>
  </w:num>
  <w:num w:numId="43">
    <w:abstractNumId w:val="39"/>
  </w:num>
  <w:num w:numId="44">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2NTYwNDW1MDGzMDJW0lEKTi0uzszPAykwqQUAZr8gCywAAAA="/>
  </w:docVars>
  <w:rsids>
    <w:rsidRoot w:val="00116813"/>
    <w:rsid w:val="000054D7"/>
    <w:rsid w:val="00005A28"/>
    <w:rsid w:val="000074B3"/>
    <w:rsid w:val="0001180E"/>
    <w:rsid w:val="000128B0"/>
    <w:rsid w:val="00020EA9"/>
    <w:rsid w:val="00021591"/>
    <w:rsid w:val="00023601"/>
    <w:rsid w:val="0004099C"/>
    <w:rsid w:val="00042ECD"/>
    <w:rsid w:val="0004494F"/>
    <w:rsid w:val="000465F6"/>
    <w:rsid w:val="00046D46"/>
    <w:rsid w:val="0005300D"/>
    <w:rsid w:val="00054D7E"/>
    <w:rsid w:val="0006390C"/>
    <w:rsid w:val="00066136"/>
    <w:rsid w:val="00067D36"/>
    <w:rsid w:val="0007054A"/>
    <w:rsid w:val="000735E7"/>
    <w:rsid w:val="00073DE5"/>
    <w:rsid w:val="00073F42"/>
    <w:rsid w:val="00074BB1"/>
    <w:rsid w:val="00083DE5"/>
    <w:rsid w:val="00084B11"/>
    <w:rsid w:val="00084D29"/>
    <w:rsid w:val="00090C12"/>
    <w:rsid w:val="00095084"/>
    <w:rsid w:val="00096EAE"/>
    <w:rsid w:val="00097025"/>
    <w:rsid w:val="000A59CC"/>
    <w:rsid w:val="000A5CE8"/>
    <w:rsid w:val="000B00D0"/>
    <w:rsid w:val="000B129F"/>
    <w:rsid w:val="000B158E"/>
    <w:rsid w:val="000B4E59"/>
    <w:rsid w:val="000B5341"/>
    <w:rsid w:val="000B5361"/>
    <w:rsid w:val="000B552E"/>
    <w:rsid w:val="000B5E1F"/>
    <w:rsid w:val="000C42C9"/>
    <w:rsid w:val="000C4410"/>
    <w:rsid w:val="000C6AC4"/>
    <w:rsid w:val="000D38A5"/>
    <w:rsid w:val="000D4120"/>
    <w:rsid w:val="000D6195"/>
    <w:rsid w:val="000E546D"/>
    <w:rsid w:val="000F045E"/>
    <w:rsid w:val="0010389A"/>
    <w:rsid w:val="00104540"/>
    <w:rsid w:val="001103A9"/>
    <w:rsid w:val="001113E9"/>
    <w:rsid w:val="0011580C"/>
    <w:rsid w:val="00116813"/>
    <w:rsid w:val="00122CAB"/>
    <w:rsid w:val="00123DB6"/>
    <w:rsid w:val="00127514"/>
    <w:rsid w:val="00131644"/>
    <w:rsid w:val="0013210D"/>
    <w:rsid w:val="001365FB"/>
    <w:rsid w:val="0013788D"/>
    <w:rsid w:val="001378B0"/>
    <w:rsid w:val="00137A69"/>
    <w:rsid w:val="0014174B"/>
    <w:rsid w:val="001456F0"/>
    <w:rsid w:val="00146399"/>
    <w:rsid w:val="00151BF5"/>
    <w:rsid w:val="001543CC"/>
    <w:rsid w:val="00154CDE"/>
    <w:rsid w:val="00163A9D"/>
    <w:rsid w:val="0016419C"/>
    <w:rsid w:val="00165A77"/>
    <w:rsid w:val="001712BE"/>
    <w:rsid w:val="001730B7"/>
    <w:rsid w:val="00175E68"/>
    <w:rsid w:val="0018043C"/>
    <w:rsid w:val="00182EA6"/>
    <w:rsid w:val="00187ECF"/>
    <w:rsid w:val="00190649"/>
    <w:rsid w:val="00194177"/>
    <w:rsid w:val="00194961"/>
    <w:rsid w:val="00195E97"/>
    <w:rsid w:val="001A008C"/>
    <w:rsid w:val="001A164D"/>
    <w:rsid w:val="001A3878"/>
    <w:rsid w:val="001B3C85"/>
    <w:rsid w:val="001B5D90"/>
    <w:rsid w:val="001B67D9"/>
    <w:rsid w:val="001B7EEF"/>
    <w:rsid w:val="001C35C3"/>
    <w:rsid w:val="001C3C95"/>
    <w:rsid w:val="001C4E6D"/>
    <w:rsid w:val="001C679F"/>
    <w:rsid w:val="001C7588"/>
    <w:rsid w:val="001C783F"/>
    <w:rsid w:val="001D0186"/>
    <w:rsid w:val="001D0E3D"/>
    <w:rsid w:val="001D5921"/>
    <w:rsid w:val="001D6B74"/>
    <w:rsid w:val="001E0979"/>
    <w:rsid w:val="001E48ED"/>
    <w:rsid w:val="001E4C95"/>
    <w:rsid w:val="001E7337"/>
    <w:rsid w:val="001F10C8"/>
    <w:rsid w:val="00202108"/>
    <w:rsid w:val="00202390"/>
    <w:rsid w:val="00202BBE"/>
    <w:rsid w:val="00205467"/>
    <w:rsid w:val="00210E84"/>
    <w:rsid w:val="0021577B"/>
    <w:rsid w:val="00217CC4"/>
    <w:rsid w:val="00221017"/>
    <w:rsid w:val="002214D1"/>
    <w:rsid w:val="00222625"/>
    <w:rsid w:val="002242DB"/>
    <w:rsid w:val="0022505F"/>
    <w:rsid w:val="00230399"/>
    <w:rsid w:val="00243A25"/>
    <w:rsid w:val="00245B13"/>
    <w:rsid w:val="00251CB4"/>
    <w:rsid w:val="00251DDA"/>
    <w:rsid w:val="00253AD4"/>
    <w:rsid w:val="00255204"/>
    <w:rsid w:val="002557A2"/>
    <w:rsid w:val="00262A16"/>
    <w:rsid w:val="0026327D"/>
    <w:rsid w:val="002637A6"/>
    <w:rsid w:val="0027187B"/>
    <w:rsid w:val="002734FE"/>
    <w:rsid w:val="00274B4C"/>
    <w:rsid w:val="00275351"/>
    <w:rsid w:val="00277C10"/>
    <w:rsid w:val="0028099E"/>
    <w:rsid w:val="0028130B"/>
    <w:rsid w:val="002852FB"/>
    <w:rsid w:val="002859AC"/>
    <w:rsid w:val="00285A8E"/>
    <w:rsid w:val="00285FCB"/>
    <w:rsid w:val="002A03A2"/>
    <w:rsid w:val="002A6055"/>
    <w:rsid w:val="002B0A56"/>
    <w:rsid w:val="002B2AF2"/>
    <w:rsid w:val="002B2C6D"/>
    <w:rsid w:val="002C0F12"/>
    <w:rsid w:val="002C1B79"/>
    <w:rsid w:val="002C27EC"/>
    <w:rsid w:val="002D06D3"/>
    <w:rsid w:val="002D21DB"/>
    <w:rsid w:val="002D30B5"/>
    <w:rsid w:val="002D344B"/>
    <w:rsid w:val="002D662E"/>
    <w:rsid w:val="002D6E72"/>
    <w:rsid w:val="002D701E"/>
    <w:rsid w:val="002E13A7"/>
    <w:rsid w:val="002E2646"/>
    <w:rsid w:val="002E623A"/>
    <w:rsid w:val="002F1B39"/>
    <w:rsid w:val="002F1DC2"/>
    <w:rsid w:val="002F3055"/>
    <w:rsid w:val="002F3E88"/>
    <w:rsid w:val="002F4373"/>
    <w:rsid w:val="002F49AA"/>
    <w:rsid w:val="002F6824"/>
    <w:rsid w:val="00302034"/>
    <w:rsid w:val="00304597"/>
    <w:rsid w:val="003047B7"/>
    <w:rsid w:val="00312911"/>
    <w:rsid w:val="0031375D"/>
    <w:rsid w:val="00317104"/>
    <w:rsid w:val="0032216C"/>
    <w:rsid w:val="00324E2D"/>
    <w:rsid w:val="003250C3"/>
    <w:rsid w:val="00337798"/>
    <w:rsid w:val="00341B5E"/>
    <w:rsid w:val="00344055"/>
    <w:rsid w:val="00357C55"/>
    <w:rsid w:val="0037005F"/>
    <w:rsid w:val="003712A5"/>
    <w:rsid w:val="00374CA1"/>
    <w:rsid w:val="00377CF1"/>
    <w:rsid w:val="00384218"/>
    <w:rsid w:val="00385672"/>
    <w:rsid w:val="00387556"/>
    <w:rsid w:val="00387B57"/>
    <w:rsid w:val="003938D7"/>
    <w:rsid w:val="00394040"/>
    <w:rsid w:val="003A4259"/>
    <w:rsid w:val="003A6FAB"/>
    <w:rsid w:val="003A7BB0"/>
    <w:rsid w:val="003A7FD1"/>
    <w:rsid w:val="003B32BD"/>
    <w:rsid w:val="003B657F"/>
    <w:rsid w:val="003B6727"/>
    <w:rsid w:val="003B73BC"/>
    <w:rsid w:val="003B7E9A"/>
    <w:rsid w:val="003C3BE7"/>
    <w:rsid w:val="003D01B9"/>
    <w:rsid w:val="003D09BB"/>
    <w:rsid w:val="003D1494"/>
    <w:rsid w:val="003D21DD"/>
    <w:rsid w:val="003D2D8B"/>
    <w:rsid w:val="003D37D8"/>
    <w:rsid w:val="003D41A1"/>
    <w:rsid w:val="003D521F"/>
    <w:rsid w:val="003D5D14"/>
    <w:rsid w:val="003E7D7A"/>
    <w:rsid w:val="003F1057"/>
    <w:rsid w:val="003F1FAE"/>
    <w:rsid w:val="003F5CD3"/>
    <w:rsid w:val="00402222"/>
    <w:rsid w:val="0040434A"/>
    <w:rsid w:val="00410398"/>
    <w:rsid w:val="00413A18"/>
    <w:rsid w:val="00413D34"/>
    <w:rsid w:val="00416399"/>
    <w:rsid w:val="0042099E"/>
    <w:rsid w:val="00422804"/>
    <w:rsid w:val="00424974"/>
    <w:rsid w:val="004313C5"/>
    <w:rsid w:val="00433D22"/>
    <w:rsid w:val="00435394"/>
    <w:rsid w:val="00437E56"/>
    <w:rsid w:val="00440167"/>
    <w:rsid w:val="00443F16"/>
    <w:rsid w:val="00445C1A"/>
    <w:rsid w:val="004465A8"/>
    <w:rsid w:val="0045425B"/>
    <w:rsid w:val="00455767"/>
    <w:rsid w:val="004574F4"/>
    <w:rsid w:val="00457E02"/>
    <w:rsid w:val="0046215E"/>
    <w:rsid w:val="00462A57"/>
    <w:rsid w:val="00463FE2"/>
    <w:rsid w:val="004652ED"/>
    <w:rsid w:val="0046739D"/>
    <w:rsid w:val="004719E9"/>
    <w:rsid w:val="00474198"/>
    <w:rsid w:val="00482235"/>
    <w:rsid w:val="00482BC1"/>
    <w:rsid w:val="00486C42"/>
    <w:rsid w:val="004874A6"/>
    <w:rsid w:val="00487C8A"/>
    <w:rsid w:val="00487F90"/>
    <w:rsid w:val="00491F75"/>
    <w:rsid w:val="00492382"/>
    <w:rsid w:val="004939A3"/>
    <w:rsid w:val="00494A8A"/>
    <w:rsid w:val="00495CB3"/>
    <w:rsid w:val="00497583"/>
    <w:rsid w:val="004B2677"/>
    <w:rsid w:val="004B5320"/>
    <w:rsid w:val="004B5FFD"/>
    <w:rsid w:val="004C2EC9"/>
    <w:rsid w:val="004C3B3A"/>
    <w:rsid w:val="004C60B9"/>
    <w:rsid w:val="004D33C5"/>
    <w:rsid w:val="004D45BC"/>
    <w:rsid w:val="004D4BFE"/>
    <w:rsid w:val="004D61BA"/>
    <w:rsid w:val="004D7BBD"/>
    <w:rsid w:val="004E3541"/>
    <w:rsid w:val="004E5212"/>
    <w:rsid w:val="004E5F81"/>
    <w:rsid w:val="004E7D83"/>
    <w:rsid w:val="004F0008"/>
    <w:rsid w:val="004F1487"/>
    <w:rsid w:val="004F320B"/>
    <w:rsid w:val="004F4924"/>
    <w:rsid w:val="004F5FC0"/>
    <w:rsid w:val="004F79B9"/>
    <w:rsid w:val="00503524"/>
    <w:rsid w:val="00510F5F"/>
    <w:rsid w:val="00523C0A"/>
    <w:rsid w:val="00523C6B"/>
    <w:rsid w:val="00526803"/>
    <w:rsid w:val="005315FC"/>
    <w:rsid w:val="00534DD8"/>
    <w:rsid w:val="00536B7A"/>
    <w:rsid w:val="0054006C"/>
    <w:rsid w:val="005416DE"/>
    <w:rsid w:val="00543FD1"/>
    <w:rsid w:val="0054466B"/>
    <w:rsid w:val="005550E4"/>
    <w:rsid w:val="00563A35"/>
    <w:rsid w:val="00566B88"/>
    <w:rsid w:val="00567B5F"/>
    <w:rsid w:val="00572C41"/>
    <w:rsid w:val="00575CE1"/>
    <w:rsid w:val="005804EC"/>
    <w:rsid w:val="00581C61"/>
    <w:rsid w:val="005827A0"/>
    <w:rsid w:val="005857FA"/>
    <w:rsid w:val="0059792E"/>
    <w:rsid w:val="005A0309"/>
    <w:rsid w:val="005A0C9E"/>
    <w:rsid w:val="005A12C2"/>
    <w:rsid w:val="005A219E"/>
    <w:rsid w:val="005A4749"/>
    <w:rsid w:val="005A602E"/>
    <w:rsid w:val="005A7F2E"/>
    <w:rsid w:val="005B0D03"/>
    <w:rsid w:val="005B302E"/>
    <w:rsid w:val="005B4935"/>
    <w:rsid w:val="005B539F"/>
    <w:rsid w:val="005B6678"/>
    <w:rsid w:val="005C1FA0"/>
    <w:rsid w:val="005C21EF"/>
    <w:rsid w:val="005D0036"/>
    <w:rsid w:val="005D7A13"/>
    <w:rsid w:val="005D7B90"/>
    <w:rsid w:val="005E0AEC"/>
    <w:rsid w:val="005E2370"/>
    <w:rsid w:val="005E6019"/>
    <w:rsid w:val="005E7ED7"/>
    <w:rsid w:val="005F066E"/>
    <w:rsid w:val="005F11B3"/>
    <w:rsid w:val="005F62EE"/>
    <w:rsid w:val="0060119D"/>
    <w:rsid w:val="00606ABA"/>
    <w:rsid w:val="0060739F"/>
    <w:rsid w:val="0061011F"/>
    <w:rsid w:val="00610ACF"/>
    <w:rsid w:val="0061243D"/>
    <w:rsid w:val="00612D9F"/>
    <w:rsid w:val="00626019"/>
    <w:rsid w:val="00630C5A"/>
    <w:rsid w:val="0063473F"/>
    <w:rsid w:val="0064063F"/>
    <w:rsid w:val="0064208C"/>
    <w:rsid w:val="006444BE"/>
    <w:rsid w:val="00647918"/>
    <w:rsid w:val="00647F69"/>
    <w:rsid w:val="0065015B"/>
    <w:rsid w:val="00652A32"/>
    <w:rsid w:val="00655789"/>
    <w:rsid w:val="00656788"/>
    <w:rsid w:val="00660E01"/>
    <w:rsid w:val="0067076C"/>
    <w:rsid w:val="00671405"/>
    <w:rsid w:val="00673C07"/>
    <w:rsid w:val="00674491"/>
    <w:rsid w:val="00676235"/>
    <w:rsid w:val="006766CE"/>
    <w:rsid w:val="00676BC9"/>
    <w:rsid w:val="00680F0D"/>
    <w:rsid w:val="00682F1D"/>
    <w:rsid w:val="00683F2A"/>
    <w:rsid w:val="00685BEB"/>
    <w:rsid w:val="00696457"/>
    <w:rsid w:val="00697060"/>
    <w:rsid w:val="006A05CE"/>
    <w:rsid w:val="006A74E0"/>
    <w:rsid w:val="006B0516"/>
    <w:rsid w:val="006B3233"/>
    <w:rsid w:val="006B7F86"/>
    <w:rsid w:val="006C1C8F"/>
    <w:rsid w:val="006C1F73"/>
    <w:rsid w:val="006C29B9"/>
    <w:rsid w:val="006C4CED"/>
    <w:rsid w:val="006D26A4"/>
    <w:rsid w:val="006D29C4"/>
    <w:rsid w:val="006D5747"/>
    <w:rsid w:val="006D5EFB"/>
    <w:rsid w:val="006E19A4"/>
    <w:rsid w:val="006E3E02"/>
    <w:rsid w:val="006E3E0F"/>
    <w:rsid w:val="006E7022"/>
    <w:rsid w:val="006F059C"/>
    <w:rsid w:val="006F4916"/>
    <w:rsid w:val="006F5B1B"/>
    <w:rsid w:val="006F7595"/>
    <w:rsid w:val="00712375"/>
    <w:rsid w:val="00717230"/>
    <w:rsid w:val="00717C14"/>
    <w:rsid w:val="00722F2B"/>
    <w:rsid w:val="007255FF"/>
    <w:rsid w:val="00733C55"/>
    <w:rsid w:val="00734417"/>
    <w:rsid w:val="00734A3C"/>
    <w:rsid w:val="007353FE"/>
    <w:rsid w:val="007359AF"/>
    <w:rsid w:val="007362CE"/>
    <w:rsid w:val="00737831"/>
    <w:rsid w:val="0074004A"/>
    <w:rsid w:val="00754786"/>
    <w:rsid w:val="00756147"/>
    <w:rsid w:val="007568DF"/>
    <w:rsid w:val="00763068"/>
    <w:rsid w:val="00763D8C"/>
    <w:rsid w:val="0076499C"/>
    <w:rsid w:val="00765AB9"/>
    <w:rsid w:val="00773A32"/>
    <w:rsid w:val="00773DF8"/>
    <w:rsid w:val="0077717E"/>
    <w:rsid w:val="007800E9"/>
    <w:rsid w:val="007815CC"/>
    <w:rsid w:val="007816F4"/>
    <w:rsid w:val="0078241D"/>
    <w:rsid w:val="007824A6"/>
    <w:rsid w:val="007848B5"/>
    <w:rsid w:val="00784DB9"/>
    <w:rsid w:val="007874CF"/>
    <w:rsid w:val="00791299"/>
    <w:rsid w:val="0079236C"/>
    <w:rsid w:val="0079712C"/>
    <w:rsid w:val="007A15A8"/>
    <w:rsid w:val="007A5CF0"/>
    <w:rsid w:val="007B1304"/>
    <w:rsid w:val="007B17C9"/>
    <w:rsid w:val="007B2486"/>
    <w:rsid w:val="007B33A2"/>
    <w:rsid w:val="007B52C7"/>
    <w:rsid w:val="007B7257"/>
    <w:rsid w:val="007C4C82"/>
    <w:rsid w:val="007C5A82"/>
    <w:rsid w:val="007D0A11"/>
    <w:rsid w:val="007D421C"/>
    <w:rsid w:val="007D47B5"/>
    <w:rsid w:val="007D5CAE"/>
    <w:rsid w:val="007F02AF"/>
    <w:rsid w:val="007F4F0B"/>
    <w:rsid w:val="007F6475"/>
    <w:rsid w:val="00803B52"/>
    <w:rsid w:val="008043B3"/>
    <w:rsid w:val="00804FDA"/>
    <w:rsid w:val="00806DD1"/>
    <w:rsid w:val="008079BB"/>
    <w:rsid w:val="00811C42"/>
    <w:rsid w:val="00813E82"/>
    <w:rsid w:val="00820DDB"/>
    <w:rsid w:val="00825C62"/>
    <w:rsid w:val="00826EFB"/>
    <w:rsid w:val="00827E31"/>
    <w:rsid w:val="00827EE3"/>
    <w:rsid w:val="008318D8"/>
    <w:rsid w:val="008330CB"/>
    <w:rsid w:val="008339DC"/>
    <w:rsid w:val="00842861"/>
    <w:rsid w:val="0084333F"/>
    <w:rsid w:val="00843AD2"/>
    <w:rsid w:val="008464BA"/>
    <w:rsid w:val="008534F2"/>
    <w:rsid w:val="008543EB"/>
    <w:rsid w:val="008574AB"/>
    <w:rsid w:val="00857C7E"/>
    <w:rsid w:val="008640B9"/>
    <w:rsid w:val="00872EEA"/>
    <w:rsid w:val="008747FC"/>
    <w:rsid w:val="0088201F"/>
    <w:rsid w:val="008823CD"/>
    <w:rsid w:val="00885ED3"/>
    <w:rsid w:val="00890049"/>
    <w:rsid w:val="008A0C1C"/>
    <w:rsid w:val="008A350F"/>
    <w:rsid w:val="008A4182"/>
    <w:rsid w:val="008B0A0C"/>
    <w:rsid w:val="008B1416"/>
    <w:rsid w:val="008B1657"/>
    <w:rsid w:val="008B37C5"/>
    <w:rsid w:val="008B4E80"/>
    <w:rsid w:val="008B7066"/>
    <w:rsid w:val="008C0AC6"/>
    <w:rsid w:val="008C648D"/>
    <w:rsid w:val="008C6D4A"/>
    <w:rsid w:val="008D0F42"/>
    <w:rsid w:val="008D2BA3"/>
    <w:rsid w:val="008D44AA"/>
    <w:rsid w:val="008D79B8"/>
    <w:rsid w:val="008E0E3B"/>
    <w:rsid w:val="008E1E49"/>
    <w:rsid w:val="008E4CE6"/>
    <w:rsid w:val="008E7197"/>
    <w:rsid w:val="008E73CA"/>
    <w:rsid w:val="008F330B"/>
    <w:rsid w:val="008F3438"/>
    <w:rsid w:val="008F3CED"/>
    <w:rsid w:val="008F4E2C"/>
    <w:rsid w:val="008F7D1B"/>
    <w:rsid w:val="00900208"/>
    <w:rsid w:val="00902167"/>
    <w:rsid w:val="009060F2"/>
    <w:rsid w:val="00906D73"/>
    <w:rsid w:val="00910003"/>
    <w:rsid w:val="00910E59"/>
    <w:rsid w:val="00911B1D"/>
    <w:rsid w:val="00913D5F"/>
    <w:rsid w:val="009210DA"/>
    <w:rsid w:val="009230A1"/>
    <w:rsid w:val="00925155"/>
    <w:rsid w:val="009306EA"/>
    <w:rsid w:val="00930FEB"/>
    <w:rsid w:val="009318C4"/>
    <w:rsid w:val="009321E6"/>
    <w:rsid w:val="00934569"/>
    <w:rsid w:val="00935167"/>
    <w:rsid w:val="0093728A"/>
    <w:rsid w:val="009433D5"/>
    <w:rsid w:val="00950099"/>
    <w:rsid w:val="0095063C"/>
    <w:rsid w:val="00950A14"/>
    <w:rsid w:val="00954B91"/>
    <w:rsid w:val="00954D54"/>
    <w:rsid w:val="00970842"/>
    <w:rsid w:val="00970922"/>
    <w:rsid w:val="0097257B"/>
    <w:rsid w:val="00973DB5"/>
    <w:rsid w:val="00975A66"/>
    <w:rsid w:val="009819E0"/>
    <w:rsid w:val="0098446B"/>
    <w:rsid w:val="009845D0"/>
    <w:rsid w:val="009851BD"/>
    <w:rsid w:val="0098547E"/>
    <w:rsid w:val="00985D43"/>
    <w:rsid w:val="00986F61"/>
    <w:rsid w:val="00987495"/>
    <w:rsid w:val="009903AF"/>
    <w:rsid w:val="009914B4"/>
    <w:rsid w:val="0099389A"/>
    <w:rsid w:val="0099525F"/>
    <w:rsid w:val="0099733A"/>
    <w:rsid w:val="009977F3"/>
    <w:rsid w:val="009A135F"/>
    <w:rsid w:val="009A2CF0"/>
    <w:rsid w:val="009A3EE6"/>
    <w:rsid w:val="009A6C34"/>
    <w:rsid w:val="009A7315"/>
    <w:rsid w:val="009B0D83"/>
    <w:rsid w:val="009B2B80"/>
    <w:rsid w:val="009B2BEE"/>
    <w:rsid w:val="009B2C95"/>
    <w:rsid w:val="009B4BB2"/>
    <w:rsid w:val="009B56BB"/>
    <w:rsid w:val="009B6600"/>
    <w:rsid w:val="009C656C"/>
    <w:rsid w:val="009D025A"/>
    <w:rsid w:val="009D1522"/>
    <w:rsid w:val="009E1FD5"/>
    <w:rsid w:val="009E3B11"/>
    <w:rsid w:val="009F10D2"/>
    <w:rsid w:val="009F1D04"/>
    <w:rsid w:val="009F2D8B"/>
    <w:rsid w:val="009F68E3"/>
    <w:rsid w:val="009F6AB6"/>
    <w:rsid w:val="00A00D1A"/>
    <w:rsid w:val="00A03336"/>
    <w:rsid w:val="00A05A89"/>
    <w:rsid w:val="00A068BE"/>
    <w:rsid w:val="00A07F03"/>
    <w:rsid w:val="00A10C3E"/>
    <w:rsid w:val="00A11907"/>
    <w:rsid w:val="00A21267"/>
    <w:rsid w:val="00A233A6"/>
    <w:rsid w:val="00A2366D"/>
    <w:rsid w:val="00A24D90"/>
    <w:rsid w:val="00A3109B"/>
    <w:rsid w:val="00A329A8"/>
    <w:rsid w:val="00A32A20"/>
    <w:rsid w:val="00A330E4"/>
    <w:rsid w:val="00A336DB"/>
    <w:rsid w:val="00A3393D"/>
    <w:rsid w:val="00A353C7"/>
    <w:rsid w:val="00A44F69"/>
    <w:rsid w:val="00A45E3D"/>
    <w:rsid w:val="00A50A75"/>
    <w:rsid w:val="00A51027"/>
    <w:rsid w:val="00A53CBD"/>
    <w:rsid w:val="00A57697"/>
    <w:rsid w:val="00A57923"/>
    <w:rsid w:val="00A609BB"/>
    <w:rsid w:val="00A61D44"/>
    <w:rsid w:val="00A6640A"/>
    <w:rsid w:val="00A667CA"/>
    <w:rsid w:val="00A670D3"/>
    <w:rsid w:val="00A80E98"/>
    <w:rsid w:val="00A815C1"/>
    <w:rsid w:val="00A8202F"/>
    <w:rsid w:val="00A83222"/>
    <w:rsid w:val="00A84540"/>
    <w:rsid w:val="00A861BB"/>
    <w:rsid w:val="00A87A02"/>
    <w:rsid w:val="00A87D7C"/>
    <w:rsid w:val="00A92262"/>
    <w:rsid w:val="00A94A2F"/>
    <w:rsid w:val="00A9634F"/>
    <w:rsid w:val="00A97EF6"/>
    <w:rsid w:val="00AA04D6"/>
    <w:rsid w:val="00AA57FB"/>
    <w:rsid w:val="00AA7FC6"/>
    <w:rsid w:val="00AB0E85"/>
    <w:rsid w:val="00AB1A0E"/>
    <w:rsid w:val="00AB1AF6"/>
    <w:rsid w:val="00AB1EAA"/>
    <w:rsid w:val="00AB25B0"/>
    <w:rsid w:val="00AB3825"/>
    <w:rsid w:val="00AB5760"/>
    <w:rsid w:val="00AC112A"/>
    <w:rsid w:val="00AC11E4"/>
    <w:rsid w:val="00AC3C0D"/>
    <w:rsid w:val="00AC45DA"/>
    <w:rsid w:val="00AD3CDF"/>
    <w:rsid w:val="00AD5648"/>
    <w:rsid w:val="00AD73FD"/>
    <w:rsid w:val="00AF3605"/>
    <w:rsid w:val="00AF4B2A"/>
    <w:rsid w:val="00AF51FE"/>
    <w:rsid w:val="00AF523C"/>
    <w:rsid w:val="00AF7E43"/>
    <w:rsid w:val="00B01424"/>
    <w:rsid w:val="00B0369B"/>
    <w:rsid w:val="00B061EC"/>
    <w:rsid w:val="00B12528"/>
    <w:rsid w:val="00B13E3E"/>
    <w:rsid w:val="00B14899"/>
    <w:rsid w:val="00B20F59"/>
    <w:rsid w:val="00B23345"/>
    <w:rsid w:val="00B24D9B"/>
    <w:rsid w:val="00B33343"/>
    <w:rsid w:val="00B34EF8"/>
    <w:rsid w:val="00B36DA5"/>
    <w:rsid w:val="00B44B95"/>
    <w:rsid w:val="00B44C3E"/>
    <w:rsid w:val="00B4518E"/>
    <w:rsid w:val="00B5043E"/>
    <w:rsid w:val="00B50D50"/>
    <w:rsid w:val="00B5755D"/>
    <w:rsid w:val="00B604DC"/>
    <w:rsid w:val="00B62D0A"/>
    <w:rsid w:val="00B6400F"/>
    <w:rsid w:val="00B669D6"/>
    <w:rsid w:val="00B73529"/>
    <w:rsid w:val="00B80627"/>
    <w:rsid w:val="00B84334"/>
    <w:rsid w:val="00B8581F"/>
    <w:rsid w:val="00B95A9D"/>
    <w:rsid w:val="00B95ED4"/>
    <w:rsid w:val="00B96503"/>
    <w:rsid w:val="00BA0B69"/>
    <w:rsid w:val="00BA0E7D"/>
    <w:rsid w:val="00BA14BB"/>
    <w:rsid w:val="00BA5CD7"/>
    <w:rsid w:val="00BA7092"/>
    <w:rsid w:val="00BA730B"/>
    <w:rsid w:val="00BB12AB"/>
    <w:rsid w:val="00BB4AC9"/>
    <w:rsid w:val="00BB7507"/>
    <w:rsid w:val="00BC2481"/>
    <w:rsid w:val="00BC2DC9"/>
    <w:rsid w:val="00BC3838"/>
    <w:rsid w:val="00BC44E9"/>
    <w:rsid w:val="00BC4B8A"/>
    <w:rsid w:val="00BD050D"/>
    <w:rsid w:val="00BD6D4C"/>
    <w:rsid w:val="00BD725E"/>
    <w:rsid w:val="00BE168A"/>
    <w:rsid w:val="00BE48D9"/>
    <w:rsid w:val="00BE50F8"/>
    <w:rsid w:val="00BF4908"/>
    <w:rsid w:val="00BF49DF"/>
    <w:rsid w:val="00BF5D52"/>
    <w:rsid w:val="00C02ADB"/>
    <w:rsid w:val="00C03CB5"/>
    <w:rsid w:val="00C05CC1"/>
    <w:rsid w:val="00C068C8"/>
    <w:rsid w:val="00C0762A"/>
    <w:rsid w:val="00C11223"/>
    <w:rsid w:val="00C13367"/>
    <w:rsid w:val="00C2110F"/>
    <w:rsid w:val="00C22ED7"/>
    <w:rsid w:val="00C3039B"/>
    <w:rsid w:val="00C336DE"/>
    <w:rsid w:val="00C33EE7"/>
    <w:rsid w:val="00C36665"/>
    <w:rsid w:val="00C404FA"/>
    <w:rsid w:val="00C407CA"/>
    <w:rsid w:val="00C435A5"/>
    <w:rsid w:val="00C43DFF"/>
    <w:rsid w:val="00C454CF"/>
    <w:rsid w:val="00C50E6E"/>
    <w:rsid w:val="00C527C5"/>
    <w:rsid w:val="00C54BB0"/>
    <w:rsid w:val="00C55801"/>
    <w:rsid w:val="00C560D5"/>
    <w:rsid w:val="00C57DF0"/>
    <w:rsid w:val="00C7314C"/>
    <w:rsid w:val="00C853A2"/>
    <w:rsid w:val="00C863C1"/>
    <w:rsid w:val="00C93650"/>
    <w:rsid w:val="00C97936"/>
    <w:rsid w:val="00CA0E31"/>
    <w:rsid w:val="00CA2A69"/>
    <w:rsid w:val="00CA66DF"/>
    <w:rsid w:val="00CB2A10"/>
    <w:rsid w:val="00CB43EB"/>
    <w:rsid w:val="00CB4A02"/>
    <w:rsid w:val="00CB5498"/>
    <w:rsid w:val="00CC5E90"/>
    <w:rsid w:val="00CC75D7"/>
    <w:rsid w:val="00CD5A13"/>
    <w:rsid w:val="00CE28D7"/>
    <w:rsid w:val="00CE5BCB"/>
    <w:rsid w:val="00CF0E80"/>
    <w:rsid w:val="00CF1354"/>
    <w:rsid w:val="00D00536"/>
    <w:rsid w:val="00D01C57"/>
    <w:rsid w:val="00D0236D"/>
    <w:rsid w:val="00D05FB0"/>
    <w:rsid w:val="00D077C2"/>
    <w:rsid w:val="00D10151"/>
    <w:rsid w:val="00D14524"/>
    <w:rsid w:val="00D17538"/>
    <w:rsid w:val="00D17DAC"/>
    <w:rsid w:val="00D227B5"/>
    <w:rsid w:val="00D23BBC"/>
    <w:rsid w:val="00D24FE3"/>
    <w:rsid w:val="00D310CE"/>
    <w:rsid w:val="00D34640"/>
    <w:rsid w:val="00D352D7"/>
    <w:rsid w:val="00D3776E"/>
    <w:rsid w:val="00D41596"/>
    <w:rsid w:val="00D4201C"/>
    <w:rsid w:val="00D46276"/>
    <w:rsid w:val="00D5020E"/>
    <w:rsid w:val="00D5292A"/>
    <w:rsid w:val="00D5724B"/>
    <w:rsid w:val="00D61C3D"/>
    <w:rsid w:val="00D6585C"/>
    <w:rsid w:val="00D74490"/>
    <w:rsid w:val="00D8315F"/>
    <w:rsid w:val="00D95046"/>
    <w:rsid w:val="00DA0992"/>
    <w:rsid w:val="00DA0C78"/>
    <w:rsid w:val="00DA0ECD"/>
    <w:rsid w:val="00DA2B8E"/>
    <w:rsid w:val="00DA3207"/>
    <w:rsid w:val="00DA7E73"/>
    <w:rsid w:val="00DB2EC4"/>
    <w:rsid w:val="00DB4607"/>
    <w:rsid w:val="00DB6992"/>
    <w:rsid w:val="00DC0630"/>
    <w:rsid w:val="00DC38D0"/>
    <w:rsid w:val="00DC4857"/>
    <w:rsid w:val="00DC679D"/>
    <w:rsid w:val="00DD1AB7"/>
    <w:rsid w:val="00DD3A8F"/>
    <w:rsid w:val="00DD7F12"/>
    <w:rsid w:val="00DE3C80"/>
    <w:rsid w:val="00DE56A1"/>
    <w:rsid w:val="00DE7657"/>
    <w:rsid w:val="00DE7B48"/>
    <w:rsid w:val="00DF3407"/>
    <w:rsid w:val="00DF4B74"/>
    <w:rsid w:val="00DF571B"/>
    <w:rsid w:val="00DF5F21"/>
    <w:rsid w:val="00DF63E1"/>
    <w:rsid w:val="00DF690F"/>
    <w:rsid w:val="00E0244F"/>
    <w:rsid w:val="00E06932"/>
    <w:rsid w:val="00E0799B"/>
    <w:rsid w:val="00E12726"/>
    <w:rsid w:val="00E208B3"/>
    <w:rsid w:val="00E214EC"/>
    <w:rsid w:val="00E26D74"/>
    <w:rsid w:val="00E31390"/>
    <w:rsid w:val="00E337C1"/>
    <w:rsid w:val="00E348B7"/>
    <w:rsid w:val="00E3528D"/>
    <w:rsid w:val="00E3538C"/>
    <w:rsid w:val="00E35C95"/>
    <w:rsid w:val="00E404AF"/>
    <w:rsid w:val="00E40822"/>
    <w:rsid w:val="00E41524"/>
    <w:rsid w:val="00E41E48"/>
    <w:rsid w:val="00E4533B"/>
    <w:rsid w:val="00E47F9C"/>
    <w:rsid w:val="00E5048D"/>
    <w:rsid w:val="00E532DF"/>
    <w:rsid w:val="00E53DA5"/>
    <w:rsid w:val="00E544F9"/>
    <w:rsid w:val="00E64442"/>
    <w:rsid w:val="00E66564"/>
    <w:rsid w:val="00E67A4D"/>
    <w:rsid w:val="00E72FC0"/>
    <w:rsid w:val="00E75D9F"/>
    <w:rsid w:val="00E7708C"/>
    <w:rsid w:val="00E825CC"/>
    <w:rsid w:val="00E84C96"/>
    <w:rsid w:val="00E878F6"/>
    <w:rsid w:val="00E9178D"/>
    <w:rsid w:val="00E94408"/>
    <w:rsid w:val="00EA476A"/>
    <w:rsid w:val="00EB07BE"/>
    <w:rsid w:val="00ED18EB"/>
    <w:rsid w:val="00ED61C3"/>
    <w:rsid w:val="00ED6386"/>
    <w:rsid w:val="00ED7F8D"/>
    <w:rsid w:val="00EE0661"/>
    <w:rsid w:val="00EE0C34"/>
    <w:rsid w:val="00EE1CAD"/>
    <w:rsid w:val="00EE3FD8"/>
    <w:rsid w:val="00EE5CAE"/>
    <w:rsid w:val="00EE6FDB"/>
    <w:rsid w:val="00F03D64"/>
    <w:rsid w:val="00F0682C"/>
    <w:rsid w:val="00F076D2"/>
    <w:rsid w:val="00F102D1"/>
    <w:rsid w:val="00F227E5"/>
    <w:rsid w:val="00F234EE"/>
    <w:rsid w:val="00F2475D"/>
    <w:rsid w:val="00F249E5"/>
    <w:rsid w:val="00F260F4"/>
    <w:rsid w:val="00F37B6C"/>
    <w:rsid w:val="00F41306"/>
    <w:rsid w:val="00F43158"/>
    <w:rsid w:val="00F43694"/>
    <w:rsid w:val="00F456B6"/>
    <w:rsid w:val="00F4709B"/>
    <w:rsid w:val="00F51982"/>
    <w:rsid w:val="00F5691D"/>
    <w:rsid w:val="00F67853"/>
    <w:rsid w:val="00F74D45"/>
    <w:rsid w:val="00F75300"/>
    <w:rsid w:val="00F76947"/>
    <w:rsid w:val="00F81715"/>
    <w:rsid w:val="00F85B03"/>
    <w:rsid w:val="00F97FD8"/>
    <w:rsid w:val="00FA07FE"/>
    <w:rsid w:val="00FA25C1"/>
    <w:rsid w:val="00FA2A45"/>
    <w:rsid w:val="00FA2C7E"/>
    <w:rsid w:val="00FA367B"/>
    <w:rsid w:val="00FA630A"/>
    <w:rsid w:val="00FA6C81"/>
    <w:rsid w:val="00FB0131"/>
    <w:rsid w:val="00FB1C23"/>
    <w:rsid w:val="00FB3DD9"/>
    <w:rsid w:val="00FB452B"/>
    <w:rsid w:val="00FC39FF"/>
    <w:rsid w:val="00FC3EDB"/>
    <w:rsid w:val="00FC62FC"/>
    <w:rsid w:val="00FC729D"/>
    <w:rsid w:val="00FC74B6"/>
    <w:rsid w:val="00FD03CD"/>
    <w:rsid w:val="00FD0AAC"/>
    <w:rsid w:val="00FD0E52"/>
    <w:rsid w:val="00FD2EC4"/>
    <w:rsid w:val="00FD3465"/>
    <w:rsid w:val="00FD3EB0"/>
    <w:rsid w:val="00FE0162"/>
    <w:rsid w:val="00FF2DB5"/>
    <w:rsid w:val="00FF44AD"/>
    <w:rsid w:val="00FF6A1D"/>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AD535E"/>
  <w15:docId w15:val="{11C05290-CF1E-42D9-ACF4-C4E46938F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D74"/>
    <w:pPr>
      <w:jc w:val="both"/>
    </w:pPr>
    <w:rPr>
      <w:rFonts w:ascii="Century Gothic" w:hAnsi="Century Gothic"/>
      <w:lang w:val="en-GB"/>
    </w:rPr>
  </w:style>
  <w:style w:type="paragraph" w:styleId="Heading1">
    <w:name w:val="heading 1"/>
    <w:basedOn w:val="Normal"/>
    <w:next w:val="Normal"/>
    <w:link w:val="Heading1Char"/>
    <w:uiPriority w:val="9"/>
    <w:qFormat/>
    <w:rsid w:val="00FA2C7E"/>
    <w:pPr>
      <w:keepNext/>
      <w:keepLines/>
      <w:spacing w:before="480" w:after="0"/>
      <w:outlineLvl w:val="0"/>
    </w:pPr>
    <w:rPr>
      <w:rFonts w:eastAsiaTheme="majorEastAsia"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A2C7E"/>
    <w:pPr>
      <w:keepNext/>
      <w:keepLines/>
      <w:spacing w:before="200" w:after="0"/>
      <w:outlineLvl w:val="1"/>
    </w:pPr>
    <w:rPr>
      <w:rFonts w:eastAsiaTheme="majorEastAsia" w:cstheme="majorBidi"/>
      <w:b/>
      <w:bCs/>
      <w:color w:val="5B9BD5" w:themeColor="accent1"/>
      <w:sz w:val="26"/>
      <w:szCs w:val="26"/>
    </w:rPr>
  </w:style>
  <w:style w:type="paragraph" w:styleId="Heading3">
    <w:name w:val="heading 3"/>
    <w:basedOn w:val="Normal"/>
    <w:next w:val="Normal"/>
    <w:link w:val="Heading3Char"/>
    <w:uiPriority w:val="9"/>
    <w:unhideWhenUsed/>
    <w:qFormat/>
    <w:rsid w:val="00F0682C"/>
    <w:pPr>
      <w:keepNext/>
      <w:keepLines/>
      <w:spacing w:before="200" w:after="0"/>
      <w:outlineLvl w:val="2"/>
    </w:pPr>
    <w:rPr>
      <w:rFonts w:eastAsiaTheme="majorEastAsia" w:cstheme="majorBidi"/>
      <w:b/>
      <w:bCs/>
      <w:color w:val="5B9BD5" w:themeColor="accent1"/>
    </w:rPr>
  </w:style>
  <w:style w:type="paragraph" w:styleId="Heading4">
    <w:name w:val="heading 4"/>
    <w:basedOn w:val="Normal"/>
    <w:next w:val="Normal"/>
    <w:link w:val="Heading4Char"/>
    <w:uiPriority w:val="9"/>
    <w:unhideWhenUsed/>
    <w:qFormat/>
    <w:rsid w:val="00116813"/>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16813"/>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16813"/>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1681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16813"/>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11681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168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1681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116813"/>
    <w:rPr>
      <w:rFonts w:asciiTheme="majorHAnsi" w:eastAsiaTheme="majorEastAsia" w:hAnsiTheme="majorHAnsi" w:cstheme="majorBidi"/>
      <w:color w:val="323E4F" w:themeColor="text2" w:themeShade="BF"/>
      <w:spacing w:val="5"/>
      <w:sz w:val="52"/>
      <w:szCs w:val="52"/>
    </w:rPr>
  </w:style>
  <w:style w:type="character" w:customStyle="1" w:styleId="Heading1Char">
    <w:name w:val="Heading 1 Char"/>
    <w:basedOn w:val="DefaultParagraphFont"/>
    <w:link w:val="Heading1"/>
    <w:uiPriority w:val="9"/>
    <w:rsid w:val="00FA2C7E"/>
    <w:rPr>
      <w:rFonts w:ascii="Century Gothic" w:eastAsiaTheme="majorEastAsia" w:hAnsi="Century Gothic" w:cstheme="majorBidi"/>
      <w:b/>
      <w:bCs/>
      <w:color w:val="2E74B5" w:themeColor="accent1" w:themeShade="BF"/>
      <w:sz w:val="28"/>
      <w:szCs w:val="28"/>
      <w:lang w:val="en-GB"/>
    </w:rPr>
  </w:style>
  <w:style w:type="character" w:customStyle="1" w:styleId="Heading2Char">
    <w:name w:val="Heading 2 Char"/>
    <w:basedOn w:val="DefaultParagraphFont"/>
    <w:link w:val="Heading2"/>
    <w:uiPriority w:val="9"/>
    <w:rsid w:val="00FA2C7E"/>
    <w:rPr>
      <w:rFonts w:ascii="Century Gothic" w:eastAsiaTheme="majorEastAsia" w:hAnsi="Century Gothic"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F0682C"/>
    <w:rPr>
      <w:rFonts w:ascii="Century Gothic" w:eastAsiaTheme="majorEastAsia" w:hAnsi="Century Gothic" w:cstheme="majorBidi"/>
      <w:b/>
      <w:bCs/>
      <w:color w:val="5B9BD5" w:themeColor="accent1"/>
      <w:lang w:val="en-GB"/>
    </w:rPr>
  </w:style>
  <w:style w:type="character" w:customStyle="1" w:styleId="Heading4Char">
    <w:name w:val="Heading 4 Char"/>
    <w:basedOn w:val="DefaultParagraphFont"/>
    <w:link w:val="Heading4"/>
    <w:uiPriority w:val="9"/>
    <w:rsid w:val="00116813"/>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16813"/>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16813"/>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1681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16813"/>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11681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16813"/>
    <w:pPr>
      <w:spacing w:line="240" w:lineRule="auto"/>
    </w:pPr>
    <w:rPr>
      <w:b/>
      <w:bCs/>
      <w:color w:val="5B9BD5" w:themeColor="accent1"/>
      <w:sz w:val="18"/>
      <w:szCs w:val="18"/>
    </w:rPr>
  </w:style>
  <w:style w:type="paragraph" w:styleId="Subtitle">
    <w:name w:val="Subtitle"/>
    <w:basedOn w:val="Normal"/>
    <w:next w:val="Normal"/>
    <w:link w:val="SubtitleChar"/>
    <w:uiPriority w:val="11"/>
    <w:qFormat/>
    <w:rsid w:val="00116813"/>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116813"/>
    <w:rPr>
      <w:rFonts w:asciiTheme="majorHAnsi" w:eastAsiaTheme="majorEastAsia" w:hAnsiTheme="majorHAnsi" w:cstheme="majorBidi"/>
      <w:i/>
      <w:iCs/>
      <w:color w:val="5B9BD5" w:themeColor="accent1"/>
      <w:spacing w:val="15"/>
      <w:sz w:val="24"/>
      <w:szCs w:val="24"/>
    </w:rPr>
  </w:style>
  <w:style w:type="character" w:styleId="Strong">
    <w:name w:val="Strong"/>
    <w:basedOn w:val="DefaultParagraphFont"/>
    <w:uiPriority w:val="22"/>
    <w:qFormat/>
    <w:rsid w:val="00116813"/>
    <w:rPr>
      <w:b/>
      <w:bCs/>
    </w:rPr>
  </w:style>
  <w:style w:type="character" w:styleId="Emphasis">
    <w:name w:val="Emphasis"/>
    <w:basedOn w:val="DefaultParagraphFont"/>
    <w:uiPriority w:val="20"/>
    <w:qFormat/>
    <w:rsid w:val="00116813"/>
    <w:rPr>
      <w:i/>
      <w:iCs/>
    </w:rPr>
  </w:style>
  <w:style w:type="paragraph" w:styleId="NoSpacing">
    <w:name w:val="No Spacing"/>
    <w:link w:val="NoSpacingChar"/>
    <w:uiPriority w:val="1"/>
    <w:qFormat/>
    <w:rsid w:val="00116813"/>
    <w:pPr>
      <w:spacing w:after="0" w:line="240" w:lineRule="auto"/>
    </w:pPr>
  </w:style>
  <w:style w:type="paragraph" w:styleId="Quote">
    <w:name w:val="Quote"/>
    <w:basedOn w:val="Normal"/>
    <w:next w:val="Normal"/>
    <w:link w:val="QuoteChar"/>
    <w:uiPriority w:val="29"/>
    <w:qFormat/>
    <w:rsid w:val="00116813"/>
    <w:rPr>
      <w:i/>
      <w:iCs/>
      <w:color w:val="000000" w:themeColor="text1"/>
    </w:rPr>
  </w:style>
  <w:style w:type="character" w:customStyle="1" w:styleId="QuoteChar">
    <w:name w:val="Quote Char"/>
    <w:basedOn w:val="DefaultParagraphFont"/>
    <w:link w:val="Quote"/>
    <w:uiPriority w:val="29"/>
    <w:rsid w:val="00116813"/>
    <w:rPr>
      <w:i/>
      <w:iCs/>
      <w:color w:val="000000" w:themeColor="text1"/>
    </w:rPr>
  </w:style>
  <w:style w:type="paragraph" w:styleId="IntenseQuote">
    <w:name w:val="Intense Quote"/>
    <w:basedOn w:val="Normal"/>
    <w:next w:val="Normal"/>
    <w:link w:val="IntenseQuoteChar"/>
    <w:uiPriority w:val="30"/>
    <w:qFormat/>
    <w:rsid w:val="00116813"/>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116813"/>
    <w:rPr>
      <w:b/>
      <w:bCs/>
      <w:i/>
      <w:iCs/>
      <w:color w:val="5B9BD5" w:themeColor="accent1"/>
    </w:rPr>
  </w:style>
  <w:style w:type="character" w:styleId="SubtleEmphasis">
    <w:name w:val="Subtle Emphasis"/>
    <w:basedOn w:val="DefaultParagraphFont"/>
    <w:uiPriority w:val="19"/>
    <w:qFormat/>
    <w:rsid w:val="00116813"/>
    <w:rPr>
      <w:i/>
      <w:iCs/>
      <w:color w:val="808080" w:themeColor="text1" w:themeTint="7F"/>
    </w:rPr>
  </w:style>
  <w:style w:type="character" w:styleId="IntenseEmphasis">
    <w:name w:val="Intense Emphasis"/>
    <w:basedOn w:val="DefaultParagraphFont"/>
    <w:uiPriority w:val="21"/>
    <w:qFormat/>
    <w:rsid w:val="00116813"/>
    <w:rPr>
      <w:b/>
      <w:bCs/>
      <w:i/>
      <w:iCs/>
      <w:color w:val="5B9BD5" w:themeColor="accent1"/>
    </w:rPr>
  </w:style>
  <w:style w:type="character" w:styleId="SubtleReference">
    <w:name w:val="Subtle Reference"/>
    <w:basedOn w:val="DefaultParagraphFont"/>
    <w:uiPriority w:val="31"/>
    <w:qFormat/>
    <w:rsid w:val="00116813"/>
    <w:rPr>
      <w:smallCaps/>
      <w:color w:val="ED7D31" w:themeColor="accent2"/>
      <w:u w:val="single"/>
    </w:rPr>
  </w:style>
  <w:style w:type="character" w:styleId="IntenseReference">
    <w:name w:val="Intense Reference"/>
    <w:basedOn w:val="DefaultParagraphFont"/>
    <w:uiPriority w:val="32"/>
    <w:qFormat/>
    <w:rsid w:val="00116813"/>
    <w:rPr>
      <w:b/>
      <w:bCs/>
      <w:smallCaps/>
      <w:color w:val="ED7D31" w:themeColor="accent2"/>
      <w:spacing w:val="5"/>
      <w:u w:val="single"/>
    </w:rPr>
  </w:style>
  <w:style w:type="character" w:styleId="BookTitle">
    <w:name w:val="Book Title"/>
    <w:basedOn w:val="DefaultParagraphFont"/>
    <w:uiPriority w:val="33"/>
    <w:qFormat/>
    <w:rsid w:val="00116813"/>
    <w:rPr>
      <w:b/>
      <w:bCs/>
      <w:smallCaps/>
      <w:spacing w:val="5"/>
    </w:rPr>
  </w:style>
  <w:style w:type="paragraph" w:styleId="TOCHeading">
    <w:name w:val="TOC Heading"/>
    <w:basedOn w:val="Heading1"/>
    <w:next w:val="Normal"/>
    <w:uiPriority w:val="39"/>
    <w:unhideWhenUsed/>
    <w:qFormat/>
    <w:rsid w:val="00116813"/>
    <w:pPr>
      <w:outlineLvl w:val="9"/>
    </w:pPr>
  </w:style>
  <w:style w:type="character" w:customStyle="1" w:styleId="NoSpacingChar">
    <w:name w:val="No Spacing Char"/>
    <w:basedOn w:val="DefaultParagraphFont"/>
    <w:link w:val="NoSpacing"/>
    <w:uiPriority w:val="1"/>
    <w:rsid w:val="00116813"/>
  </w:style>
  <w:style w:type="paragraph" w:styleId="ListParagraph">
    <w:name w:val="List Paragraph"/>
    <w:basedOn w:val="Normal"/>
    <w:uiPriority w:val="34"/>
    <w:qFormat/>
    <w:rsid w:val="00EE0661"/>
    <w:pPr>
      <w:ind w:left="720"/>
      <w:contextualSpacing/>
    </w:pPr>
  </w:style>
  <w:style w:type="table" w:customStyle="1" w:styleId="GridTable4-Accent41">
    <w:name w:val="Grid Table 4 - Accent 41"/>
    <w:basedOn w:val="TableNormal"/>
    <w:uiPriority w:val="49"/>
    <w:rsid w:val="0063473F"/>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Header">
    <w:name w:val="header"/>
    <w:basedOn w:val="Normal"/>
    <w:link w:val="HeaderChar"/>
    <w:uiPriority w:val="99"/>
    <w:unhideWhenUsed/>
    <w:rsid w:val="00781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5CC"/>
  </w:style>
  <w:style w:type="paragraph" w:styleId="Footer">
    <w:name w:val="footer"/>
    <w:basedOn w:val="Normal"/>
    <w:link w:val="FooterChar"/>
    <w:uiPriority w:val="99"/>
    <w:unhideWhenUsed/>
    <w:rsid w:val="00781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5CC"/>
  </w:style>
  <w:style w:type="character" w:styleId="Hyperlink">
    <w:name w:val="Hyperlink"/>
    <w:basedOn w:val="DefaultParagraphFont"/>
    <w:uiPriority w:val="99"/>
    <w:unhideWhenUsed/>
    <w:rsid w:val="00304597"/>
    <w:rPr>
      <w:color w:val="0563C1" w:themeColor="hyperlink"/>
      <w:u w:val="single"/>
    </w:rPr>
  </w:style>
  <w:style w:type="paragraph" w:styleId="TOC1">
    <w:name w:val="toc 1"/>
    <w:basedOn w:val="Normal"/>
    <w:next w:val="Normal"/>
    <w:autoRedefine/>
    <w:uiPriority w:val="39"/>
    <w:unhideWhenUsed/>
    <w:rsid w:val="00AB5760"/>
    <w:pPr>
      <w:spacing w:after="100"/>
    </w:pPr>
  </w:style>
  <w:style w:type="paragraph" w:styleId="TOC2">
    <w:name w:val="toc 2"/>
    <w:basedOn w:val="Normal"/>
    <w:next w:val="Normal"/>
    <w:autoRedefine/>
    <w:uiPriority w:val="39"/>
    <w:unhideWhenUsed/>
    <w:rsid w:val="00AB5760"/>
    <w:pPr>
      <w:spacing w:after="100"/>
      <w:ind w:left="220"/>
    </w:pPr>
  </w:style>
  <w:style w:type="paragraph" w:styleId="TOC3">
    <w:name w:val="toc 3"/>
    <w:basedOn w:val="Normal"/>
    <w:next w:val="Normal"/>
    <w:autoRedefine/>
    <w:uiPriority w:val="39"/>
    <w:unhideWhenUsed/>
    <w:rsid w:val="002D21DB"/>
    <w:pPr>
      <w:spacing w:after="100"/>
      <w:ind w:left="440"/>
    </w:pPr>
  </w:style>
  <w:style w:type="character" w:styleId="CommentReference">
    <w:name w:val="annotation reference"/>
    <w:basedOn w:val="DefaultParagraphFont"/>
    <w:uiPriority w:val="99"/>
    <w:semiHidden/>
    <w:unhideWhenUsed/>
    <w:rsid w:val="00440167"/>
    <w:rPr>
      <w:sz w:val="16"/>
      <w:szCs w:val="16"/>
    </w:rPr>
  </w:style>
  <w:style w:type="paragraph" w:styleId="CommentText">
    <w:name w:val="annotation text"/>
    <w:basedOn w:val="Normal"/>
    <w:link w:val="CommentTextChar"/>
    <w:uiPriority w:val="99"/>
    <w:semiHidden/>
    <w:unhideWhenUsed/>
    <w:rsid w:val="00440167"/>
    <w:pPr>
      <w:spacing w:line="240" w:lineRule="auto"/>
      <w:jc w:val="left"/>
    </w:pPr>
    <w:rPr>
      <w:rFonts w:eastAsiaTheme="minorHAnsi"/>
      <w:sz w:val="20"/>
      <w:szCs w:val="20"/>
    </w:rPr>
  </w:style>
  <w:style w:type="character" w:customStyle="1" w:styleId="CommentTextChar">
    <w:name w:val="Comment Text Char"/>
    <w:basedOn w:val="DefaultParagraphFont"/>
    <w:link w:val="CommentText"/>
    <w:uiPriority w:val="99"/>
    <w:semiHidden/>
    <w:rsid w:val="00440167"/>
    <w:rPr>
      <w:rFonts w:ascii="Century Gothic" w:eastAsiaTheme="minorHAnsi" w:hAnsi="Century Gothic"/>
      <w:sz w:val="20"/>
      <w:szCs w:val="20"/>
      <w:lang w:val="en-GB"/>
    </w:rPr>
  </w:style>
  <w:style w:type="paragraph" w:styleId="BalloonText">
    <w:name w:val="Balloon Text"/>
    <w:basedOn w:val="Normal"/>
    <w:link w:val="BalloonTextChar"/>
    <w:uiPriority w:val="99"/>
    <w:semiHidden/>
    <w:unhideWhenUsed/>
    <w:rsid w:val="004401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167"/>
    <w:rPr>
      <w:rFonts w:ascii="Segoe UI" w:hAnsi="Segoe UI" w:cs="Segoe UI"/>
      <w:sz w:val="18"/>
      <w:szCs w:val="18"/>
      <w:lang w:val="en-GB"/>
    </w:rPr>
  </w:style>
  <w:style w:type="character" w:styleId="FollowedHyperlink">
    <w:name w:val="FollowedHyperlink"/>
    <w:basedOn w:val="DefaultParagraphFont"/>
    <w:uiPriority w:val="99"/>
    <w:semiHidden/>
    <w:unhideWhenUsed/>
    <w:rsid w:val="006101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08854">
      <w:bodyDiv w:val="1"/>
      <w:marLeft w:val="0"/>
      <w:marRight w:val="0"/>
      <w:marTop w:val="0"/>
      <w:marBottom w:val="0"/>
      <w:divBdr>
        <w:top w:val="none" w:sz="0" w:space="0" w:color="auto"/>
        <w:left w:val="none" w:sz="0" w:space="0" w:color="auto"/>
        <w:bottom w:val="none" w:sz="0" w:space="0" w:color="auto"/>
        <w:right w:val="none" w:sz="0" w:space="0" w:color="auto"/>
      </w:divBdr>
    </w:div>
    <w:div w:id="41179733">
      <w:bodyDiv w:val="1"/>
      <w:marLeft w:val="0"/>
      <w:marRight w:val="0"/>
      <w:marTop w:val="0"/>
      <w:marBottom w:val="0"/>
      <w:divBdr>
        <w:top w:val="none" w:sz="0" w:space="0" w:color="auto"/>
        <w:left w:val="none" w:sz="0" w:space="0" w:color="auto"/>
        <w:bottom w:val="none" w:sz="0" w:space="0" w:color="auto"/>
        <w:right w:val="none" w:sz="0" w:space="0" w:color="auto"/>
      </w:divBdr>
      <w:divsChild>
        <w:div w:id="457840381">
          <w:marLeft w:val="0"/>
          <w:marRight w:val="0"/>
          <w:marTop w:val="0"/>
          <w:marBottom w:val="0"/>
          <w:divBdr>
            <w:top w:val="none" w:sz="0" w:space="0" w:color="auto"/>
            <w:left w:val="none" w:sz="0" w:space="0" w:color="auto"/>
            <w:bottom w:val="none" w:sz="0" w:space="0" w:color="auto"/>
            <w:right w:val="none" w:sz="0" w:space="0" w:color="auto"/>
          </w:divBdr>
        </w:div>
      </w:divsChild>
    </w:div>
    <w:div w:id="113327951">
      <w:bodyDiv w:val="1"/>
      <w:marLeft w:val="0"/>
      <w:marRight w:val="0"/>
      <w:marTop w:val="0"/>
      <w:marBottom w:val="0"/>
      <w:divBdr>
        <w:top w:val="none" w:sz="0" w:space="0" w:color="auto"/>
        <w:left w:val="none" w:sz="0" w:space="0" w:color="auto"/>
        <w:bottom w:val="none" w:sz="0" w:space="0" w:color="auto"/>
        <w:right w:val="none" w:sz="0" w:space="0" w:color="auto"/>
      </w:divBdr>
    </w:div>
    <w:div w:id="299194024">
      <w:bodyDiv w:val="1"/>
      <w:marLeft w:val="0"/>
      <w:marRight w:val="0"/>
      <w:marTop w:val="0"/>
      <w:marBottom w:val="0"/>
      <w:divBdr>
        <w:top w:val="none" w:sz="0" w:space="0" w:color="auto"/>
        <w:left w:val="none" w:sz="0" w:space="0" w:color="auto"/>
        <w:bottom w:val="none" w:sz="0" w:space="0" w:color="auto"/>
        <w:right w:val="none" w:sz="0" w:space="0" w:color="auto"/>
      </w:divBdr>
    </w:div>
    <w:div w:id="337856000">
      <w:bodyDiv w:val="1"/>
      <w:marLeft w:val="0"/>
      <w:marRight w:val="0"/>
      <w:marTop w:val="0"/>
      <w:marBottom w:val="0"/>
      <w:divBdr>
        <w:top w:val="none" w:sz="0" w:space="0" w:color="auto"/>
        <w:left w:val="none" w:sz="0" w:space="0" w:color="auto"/>
        <w:bottom w:val="none" w:sz="0" w:space="0" w:color="auto"/>
        <w:right w:val="none" w:sz="0" w:space="0" w:color="auto"/>
      </w:divBdr>
      <w:divsChild>
        <w:div w:id="173692282">
          <w:marLeft w:val="1800"/>
          <w:marRight w:val="0"/>
          <w:marTop w:val="82"/>
          <w:marBottom w:val="0"/>
          <w:divBdr>
            <w:top w:val="none" w:sz="0" w:space="0" w:color="auto"/>
            <w:left w:val="none" w:sz="0" w:space="0" w:color="auto"/>
            <w:bottom w:val="none" w:sz="0" w:space="0" w:color="auto"/>
            <w:right w:val="none" w:sz="0" w:space="0" w:color="auto"/>
          </w:divBdr>
        </w:div>
        <w:div w:id="1035158750">
          <w:marLeft w:val="547"/>
          <w:marRight w:val="0"/>
          <w:marTop w:val="106"/>
          <w:marBottom w:val="0"/>
          <w:divBdr>
            <w:top w:val="none" w:sz="0" w:space="0" w:color="auto"/>
            <w:left w:val="none" w:sz="0" w:space="0" w:color="auto"/>
            <w:bottom w:val="none" w:sz="0" w:space="0" w:color="auto"/>
            <w:right w:val="none" w:sz="0" w:space="0" w:color="auto"/>
          </w:divBdr>
        </w:div>
        <w:div w:id="1582181333">
          <w:marLeft w:val="2520"/>
          <w:marRight w:val="0"/>
          <w:marTop w:val="67"/>
          <w:marBottom w:val="0"/>
          <w:divBdr>
            <w:top w:val="none" w:sz="0" w:space="0" w:color="auto"/>
            <w:left w:val="none" w:sz="0" w:space="0" w:color="auto"/>
            <w:bottom w:val="none" w:sz="0" w:space="0" w:color="auto"/>
            <w:right w:val="none" w:sz="0" w:space="0" w:color="auto"/>
          </w:divBdr>
        </w:div>
        <w:div w:id="2040013002">
          <w:marLeft w:val="1166"/>
          <w:marRight w:val="0"/>
          <w:marTop w:val="96"/>
          <w:marBottom w:val="0"/>
          <w:divBdr>
            <w:top w:val="none" w:sz="0" w:space="0" w:color="auto"/>
            <w:left w:val="none" w:sz="0" w:space="0" w:color="auto"/>
            <w:bottom w:val="none" w:sz="0" w:space="0" w:color="auto"/>
            <w:right w:val="none" w:sz="0" w:space="0" w:color="auto"/>
          </w:divBdr>
        </w:div>
      </w:divsChild>
    </w:div>
    <w:div w:id="351344215">
      <w:bodyDiv w:val="1"/>
      <w:marLeft w:val="0"/>
      <w:marRight w:val="0"/>
      <w:marTop w:val="0"/>
      <w:marBottom w:val="0"/>
      <w:divBdr>
        <w:top w:val="none" w:sz="0" w:space="0" w:color="auto"/>
        <w:left w:val="none" w:sz="0" w:space="0" w:color="auto"/>
        <w:bottom w:val="none" w:sz="0" w:space="0" w:color="auto"/>
        <w:right w:val="none" w:sz="0" w:space="0" w:color="auto"/>
      </w:divBdr>
    </w:div>
    <w:div w:id="370300476">
      <w:bodyDiv w:val="1"/>
      <w:marLeft w:val="0"/>
      <w:marRight w:val="0"/>
      <w:marTop w:val="0"/>
      <w:marBottom w:val="0"/>
      <w:divBdr>
        <w:top w:val="none" w:sz="0" w:space="0" w:color="auto"/>
        <w:left w:val="none" w:sz="0" w:space="0" w:color="auto"/>
        <w:bottom w:val="none" w:sz="0" w:space="0" w:color="auto"/>
        <w:right w:val="none" w:sz="0" w:space="0" w:color="auto"/>
      </w:divBdr>
    </w:div>
    <w:div w:id="673069481">
      <w:bodyDiv w:val="1"/>
      <w:marLeft w:val="0"/>
      <w:marRight w:val="0"/>
      <w:marTop w:val="0"/>
      <w:marBottom w:val="0"/>
      <w:divBdr>
        <w:top w:val="none" w:sz="0" w:space="0" w:color="auto"/>
        <w:left w:val="none" w:sz="0" w:space="0" w:color="auto"/>
        <w:bottom w:val="none" w:sz="0" w:space="0" w:color="auto"/>
        <w:right w:val="none" w:sz="0" w:space="0" w:color="auto"/>
      </w:divBdr>
    </w:div>
    <w:div w:id="860434556">
      <w:bodyDiv w:val="1"/>
      <w:marLeft w:val="0"/>
      <w:marRight w:val="0"/>
      <w:marTop w:val="0"/>
      <w:marBottom w:val="0"/>
      <w:divBdr>
        <w:top w:val="none" w:sz="0" w:space="0" w:color="auto"/>
        <w:left w:val="none" w:sz="0" w:space="0" w:color="auto"/>
        <w:bottom w:val="none" w:sz="0" w:space="0" w:color="auto"/>
        <w:right w:val="none" w:sz="0" w:space="0" w:color="auto"/>
      </w:divBdr>
    </w:div>
    <w:div w:id="1161120610">
      <w:bodyDiv w:val="1"/>
      <w:marLeft w:val="0"/>
      <w:marRight w:val="0"/>
      <w:marTop w:val="0"/>
      <w:marBottom w:val="0"/>
      <w:divBdr>
        <w:top w:val="none" w:sz="0" w:space="0" w:color="auto"/>
        <w:left w:val="none" w:sz="0" w:space="0" w:color="auto"/>
        <w:bottom w:val="none" w:sz="0" w:space="0" w:color="auto"/>
        <w:right w:val="none" w:sz="0" w:space="0" w:color="auto"/>
      </w:divBdr>
    </w:div>
    <w:div w:id="1200894683">
      <w:bodyDiv w:val="1"/>
      <w:marLeft w:val="0"/>
      <w:marRight w:val="0"/>
      <w:marTop w:val="0"/>
      <w:marBottom w:val="0"/>
      <w:divBdr>
        <w:top w:val="none" w:sz="0" w:space="0" w:color="auto"/>
        <w:left w:val="none" w:sz="0" w:space="0" w:color="auto"/>
        <w:bottom w:val="none" w:sz="0" w:space="0" w:color="auto"/>
        <w:right w:val="none" w:sz="0" w:space="0" w:color="auto"/>
      </w:divBdr>
      <w:divsChild>
        <w:div w:id="404034031">
          <w:marLeft w:val="547"/>
          <w:marRight w:val="0"/>
          <w:marTop w:val="106"/>
          <w:marBottom w:val="0"/>
          <w:divBdr>
            <w:top w:val="none" w:sz="0" w:space="0" w:color="auto"/>
            <w:left w:val="none" w:sz="0" w:space="0" w:color="auto"/>
            <w:bottom w:val="none" w:sz="0" w:space="0" w:color="auto"/>
            <w:right w:val="none" w:sz="0" w:space="0" w:color="auto"/>
          </w:divBdr>
        </w:div>
        <w:div w:id="1723795761">
          <w:marLeft w:val="1166"/>
          <w:marRight w:val="0"/>
          <w:marTop w:val="96"/>
          <w:marBottom w:val="0"/>
          <w:divBdr>
            <w:top w:val="none" w:sz="0" w:space="0" w:color="auto"/>
            <w:left w:val="none" w:sz="0" w:space="0" w:color="auto"/>
            <w:bottom w:val="none" w:sz="0" w:space="0" w:color="auto"/>
            <w:right w:val="none" w:sz="0" w:space="0" w:color="auto"/>
          </w:divBdr>
        </w:div>
        <w:div w:id="1756781389">
          <w:marLeft w:val="2520"/>
          <w:marRight w:val="0"/>
          <w:marTop w:val="67"/>
          <w:marBottom w:val="0"/>
          <w:divBdr>
            <w:top w:val="none" w:sz="0" w:space="0" w:color="auto"/>
            <w:left w:val="none" w:sz="0" w:space="0" w:color="auto"/>
            <w:bottom w:val="none" w:sz="0" w:space="0" w:color="auto"/>
            <w:right w:val="none" w:sz="0" w:space="0" w:color="auto"/>
          </w:divBdr>
        </w:div>
        <w:div w:id="1921133473">
          <w:marLeft w:val="1800"/>
          <w:marRight w:val="0"/>
          <w:marTop w:val="82"/>
          <w:marBottom w:val="0"/>
          <w:divBdr>
            <w:top w:val="none" w:sz="0" w:space="0" w:color="auto"/>
            <w:left w:val="none" w:sz="0" w:space="0" w:color="auto"/>
            <w:bottom w:val="none" w:sz="0" w:space="0" w:color="auto"/>
            <w:right w:val="none" w:sz="0" w:space="0" w:color="auto"/>
          </w:divBdr>
        </w:div>
      </w:divsChild>
    </w:div>
    <w:div w:id="1218862853">
      <w:bodyDiv w:val="1"/>
      <w:marLeft w:val="0"/>
      <w:marRight w:val="0"/>
      <w:marTop w:val="0"/>
      <w:marBottom w:val="0"/>
      <w:divBdr>
        <w:top w:val="none" w:sz="0" w:space="0" w:color="auto"/>
        <w:left w:val="none" w:sz="0" w:space="0" w:color="auto"/>
        <w:bottom w:val="none" w:sz="0" w:space="0" w:color="auto"/>
        <w:right w:val="none" w:sz="0" w:space="0" w:color="auto"/>
      </w:divBdr>
      <w:divsChild>
        <w:div w:id="918637114">
          <w:marLeft w:val="547"/>
          <w:marRight w:val="0"/>
          <w:marTop w:val="106"/>
          <w:marBottom w:val="0"/>
          <w:divBdr>
            <w:top w:val="none" w:sz="0" w:space="0" w:color="auto"/>
            <w:left w:val="none" w:sz="0" w:space="0" w:color="auto"/>
            <w:bottom w:val="none" w:sz="0" w:space="0" w:color="auto"/>
            <w:right w:val="none" w:sz="0" w:space="0" w:color="auto"/>
          </w:divBdr>
        </w:div>
        <w:div w:id="988437287">
          <w:marLeft w:val="1800"/>
          <w:marRight w:val="0"/>
          <w:marTop w:val="82"/>
          <w:marBottom w:val="0"/>
          <w:divBdr>
            <w:top w:val="none" w:sz="0" w:space="0" w:color="auto"/>
            <w:left w:val="none" w:sz="0" w:space="0" w:color="auto"/>
            <w:bottom w:val="none" w:sz="0" w:space="0" w:color="auto"/>
            <w:right w:val="none" w:sz="0" w:space="0" w:color="auto"/>
          </w:divBdr>
        </w:div>
        <w:div w:id="1001354413">
          <w:marLeft w:val="1166"/>
          <w:marRight w:val="0"/>
          <w:marTop w:val="96"/>
          <w:marBottom w:val="0"/>
          <w:divBdr>
            <w:top w:val="none" w:sz="0" w:space="0" w:color="auto"/>
            <w:left w:val="none" w:sz="0" w:space="0" w:color="auto"/>
            <w:bottom w:val="none" w:sz="0" w:space="0" w:color="auto"/>
            <w:right w:val="none" w:sz="0" w:space="0" w:color="auto"/>
          </w:divBdr>
        </w:div>
        <w:div w:id="2055498531">
          <w:marLeft w:val="2520"/>
          <w:marRight w:val="0"/>
          <w:marTop w:val="67"/>
          <w:marBottom w:val="0"/>
          <w:divBdr>
            <w:top w:val="none" w:sz="0" w:space="0" w:color="auto"/>
            <w:left w:val="none" w:sz="0" w:space="0" w:color="auto"/>
            <w:bottom w:val="none" w:sz="0" w:space="0" w:color="auto"/>
            <w:right w:val="none" w:sz="0" w:space="0" w:color="auto"/>
          </w:divBdr>
        </w:div>
      </w:divsChild>
    </w:div>
    <w:div w:id="1244022942">
      <w:bodyDiv w:val="1"/>
      <w:marLeft w:val="0"/>
      <w:marRight w:val="0"/>
      <w:marTop w:val="0"/>
      <w:marBottom w:val="0"/>
      <w:divBdr>
        <w:top w:val="none" w:sz="0" w:space="0" w:color="auto"/>
        <w:left w:val="none" w:sz="0" w:space="0" w:color="auto"/>
        <w:bottom w:val="none" w:sz="0" w:space="0" w:color="auto"/>
        <w:right w:val="none" w:sz="0" w:space="0" w:color="auto"/>
      </w:divBdr>
    </w:div>
    <w:div w:id="1341353985">
      <w:bodyDiv w:val="1"/>
      <w:marLeft w:val="0"/>
      <w:marRight w:val="0"/>
      <w:marTop w:val="0"/>
      <w:marBottom w:val="0"/>
      <w:divBdr>
        <w:top w:val="none" w:sz="0" w:space="0" w:color="auto"/>
        <w:left w:val="none" w:sz="0" w:space="0" w:color="auto"/>
        <w:bottom w:val="none" w:sz="0" w:space="0" w:color="auto"/>
        <w:right w:val="none" w:sz="0" w:space="0" w:color="auto"/>
      </w:divBdr>
      <w:divsChild>
        <w:div w:id="192811618">
          <w:marLeft w:val="360"/>
          <w:marRight w:val="0"/>
          <w:marTop w:val="200"/>
          <w:marBottom w:val="0"/>
          <w:divBdr>
            <w:top w:val="none" w:sz="0" w:space="0" w:color="auto"/>
            <w:left w:val="none" w:sz="0" w:space="0" w:color="auto"/>
            <w:bottom w:val="none" w:sz="0" w:space="0" w:color="auto"/>
            <w:right w:val="none" w:sz="0" w:space="0" w:color="auto"/>
          </w:divBdr>
        </w:div>
        <w:div w:id="304627800">
          <w:marLeft w:val="360"/>
          <w:marRight w:val="0"/>
          <w:marTop w:val="200"/>
          <w:marBottom w:val="0"/>
          <w:divBdr>
            <w:top w:val="none" w:sz="0" w:space="0" w:color="auto"/>
            <w:left w:val="none" w:sz="0" w:space="0" w:color="auto"/>
            <w:bottom w:val="none" w:sz="0" w:space="0" w:color="auto"/>
            <w:right w:val="none" w:sz="0" w:space="0" w:color="auto"/>
          </w:divBdr>
        </w:div>
      </w:divsChild>
    </w:div>
    <w:div w:id="1485391433">
      <w:bodyDiv w:val="1"/>
      <w:marLeft w:val="0"/>
      <w:marRight w:val="0"/>
      <w:marTop w:val="0"/>
      <w:marBottom w:val="0"/>
      <w:divBdr>
        <w:top w:val="none" w:sz="0" w:space="0" w:color="auto"/>
        <w:left w:val="none" w:sz="0" w:space="0" w:color="auto"/>
        <w:bottom w:val="none" w:sz="0" w:space="0" w:color="auto"/>
        <w:right w:val="none" w:sz="0" w:space="0" w:color="auto"/>
      </w:divBdr>
    </w:div>
    <w:div w:id="1916893025">
      <w:bodyDiv w:val="1"/>
      <w:marLeft w:val="0"/>
      <w:marRight w:val="0"/>
      <w:marTop w:val="0"/>
      <w:marBottom w:val="0"/>
      <w:divBdr>
        <w:top w:val="none" w:sz="0" w:space="0" w:color="auto"/>
        <w:left w:val="none" w:sz="0" w:space="0" w:color="auto"/>
        <w:bottom w:val="none" w:sz="0" w:space="0" w:color="auto"/>
        <w:right w:val="none" w:sz="0" w:space="0" w:color="auto"/>
      </w:divBdr>
    </w:div>
    <w:div w:id="2020766420">
      <w:bodyDiv w:val="1"/>
      <w:marLeft w:val="0"/>
      <w:marRight w:val="0"/>
      <w:marTop w:val="0"/>
      <w:marBottom w:val="0"/>
      <w:divBdr>
        <w:top w:val="none" w:sz="0" w:space="0" w:color="auto"/>
        <w:left w:val="none" w:sz="0" w:space="0" w:color="auto"/>
        <w:bottom w:val="none" w:sz="0" w:space="0" w:color="auto"/>
        <w:right w:val="none" w:sz="0" w:space="0" w:color="auto"/>
      </w:divBdr>
      <w:divsChild>
        <w:div w:id="286858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1 Queens Road, Melbourne – 3004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C3A4D9-4B7E-4A10-A2B8-5C12A3D50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lpstr>
    </vt:vector>
  </TitlesOfParts>
  <Company>Appomate</Company>
  <LinksUpToDate>false</LinksUpToDate>
  <CharactersWithSpaces>6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Business Requirement Document</dc:subject>
  <dc:creator>Appomate</dc:creator>
  <cp:keywords/>
  <dc:description/>
  <cp:lastModifiedBy>Barathkumar krishnamoorthy</cp:lastModifiedBy>
  <cp:revision>2</cp:revision>
  <cp:lastPrinted>2016-11-15T06:50:00Z</cp:lastPrinted>
  <dcterms:created xsi:type="dcterms:W3CDTF">2017-07-10T09:03:00Z</dcterms:created>
  <dcterms:modified xsi:type="dcterms:W3CDTF">2017-07-10T09:03:00Z</dcterms:modified>
</cp:coreProperties>
</file>